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9F750" w14:textId="77777777" w:rsidR="00E62A83" w:rsidRDefault="00E62A83" w:rsidP="00A926F9">
      <w:pPr>
        <w:tabs>
          <w:tab w:val="center" w:pos="4080"/>
        </w:tabs>
        <w:snapToGrid w:val="0"/>
        <w:jc w:val="center"/>
        <w:rPr>
          <w:b/>
          <w:sz w:val="32"/>
        </w:rPr>
      </w:pPr>
    </w:p>
    <w:p w14:paraId="63816ACA" w14:textId="77777777" w:rsidR="007C5DB8" w:rsidRDefault="007C5DB8" w:rsidP="00A926F9">
      <w:pPr>
        <w:tabs>
          <w:tab w:val="center" w:pos="4080"/>
        </w:tabs>
        <w:snapToGrid w:val="0"/>
        <w:jc w:val="center"/>
        <w:rPr>
          <w:b/>
          <w:sz w:val="32"/>
        </w:rPr>
      </w:pPr>
      <w:r>
        <w:rPr>
          <w:rFonts w:hint="eastAsia"/>
          <w:b/>
          <w:sz w:val="32"/>
        </w:rPr>
        <w:t>Hong Kong College of Community Medicine</w:t>
      </w:r>
    </w:p>
    <w:p w14:paraId="76EAA018" w14:textId="199AED75" w:rsidR="007C5DB8" w:rsidRDefault="007C5DB8" w:rsidP="003B77E3">
      <w:pPr>
        <w:pStyle w:val="Heading2"/>
        <w:tabs>
          <w:tab w:val="center" w:pos="4080"/>
        </w:tabs>
        <w:rPr>
          <w:szCs w:val="32"/>
        </w:rPr>
      </w:pPr>
      <w:r>
        <w:rPr>
          <w:rFonts w:hint="eastAsia"/>
        </w:rPr>
        <w:t>CME Record</w:t>
      </w:r>
      <w:r w:rsidR="003B77E3">
        <w:t xml:space="preserve"> </w:t>
      </w:r>
      <w:r w:rsidRPr="003B77E3">
        <w:rPr>
          <w:rFonts w:hint="eastAsia"/>
          <w:szCs w:val="32"/>
        </w:rPr>
        <w:t xml:space="preserve">for the year </w:t>
      </w:r>
      <w:r w:rsidR="00427653">
        <w:rPr>
          <w:szCs w:val="32"/>
        </w:rPr>
        <w:t>_________</w:t>
      </w:r>
    </w:p>
    <w:p w14:paraId="220CBB52" w14:textId="77777777" w:rsidR="002A30F0" w:rsidRPr="002A30F0" w:rsidRDefault="002A30F0" w:rsidP="002A30F0">
      <w:pPr>
        <w:pStyle w:val="NormalIndent"/>
      </w:pPr>
    </w:p>
    <w:p w14:paraId="5D7B0357" w14:textId="77777777" w:rsidR="007C5DB8" w:rsidRDefault="007C5DB8" w:rsidP="002A30F0">
      <w:pPr>
        <w:snapToGrid w:val="0"/>
        <w:jc w:val="center"/>
        <w:rPr>
          <w:sz w:val="30"/>
        </w:rPr>
      </w:pPr>
      <w:r>
        <w:rPr>
          <w:rFonts w:hint="eastAsia"/>
          <w:sz w:val="30"/>
        </w:rPr>
        <w:t>Summary Table</w:t>
      </w:r>
    </w:p>
    <w:tbl>
      <w:tblPr>
        <w:tblpPr w:leftFromText="180" w:rightFromText="180" w:vertAnchor="text" w:horzAnchor="margin" w:tblpY="201"/>
        <w:tblW w:w="92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"/>
        <w:gridCol w:w="2231"/>
        <w:gridCol w:w="1364"/>
        <w:gridCol w:w="6"/>
        <w:gridCol w:w="1293"/>
        <w:gridCol w:w="6"/>
        <w:gridCol w:w="758"/>
        <w:gridCol w:w="825"/>
        <w:gridCol w:w="6"/>
        <w:gridCol w:w="1979"/>
        <w:gridCol w:w="771"/>
      </w:tblGrid>
      <w:tr w:rsidR="00427653" w:rsidRPr="004F1F6F" w14:paraId="12184453" w14:textId="77777777" w:rsidTr="00427653">
        <w:trPr>
          <w:trHeight w:val="783"/>
        </w:trPr>
        <w:tc>
          <w:tcPr>
            <w:tcW w:w="3617" w:type="dxa"/>
            <w:gridSpan w:val="3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0399BD0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Activity</w:t>
            </w:r>
          </w:p>
        </w:tc>
        <w:tc>
          <w:tcPr>
            <w:tcW w:w="1299" w:type="dxa"/>
            <w:gridSpan w:val="2"/>
            <w:tcBorders>
              <w:top w:val="single" w:sz="12" w:space="0" w:color="auto"/>
            </w:tcBorders>
          </w:tcPr>
          <w:p w14:paraId="4D1B6A0E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No. of</w:t>
            </w:r>
          </w:p>
          <w:p w14:paraId="2FC07FB7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Occasions</w:t>
            </w:r>
            <w:r w:rsidRPr="004F1F6F">
              <w:rPr>
                <w:sz w:val="24"/>
                <w:szCs w:val="24"/>
              </w:rPr>
              <w:t>/Hours</w:t>
            </w:r>
          </w:p>
        </w:tc>
        <w:tc>
          <w:tcPr>
            <w:tcW w:w="1589" w:type="dxa"/>
            <w:gridSpan w:val="3"/>
            <w:tcBorders>
              <w:top w:val="single" w:sz="12" w:space="0" w:color="auto"/>
              <w:right w:val="single" w:sz="4" w:space="0" w:color="auto"/>
            </w:tcBorders>
          </w:tcPr>
          <w:p w14:paraId="06F06726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Total</w:t>
            </w:r>
          </w:p>
          <w:p w14:paraId="4FB1E436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Credit Points</w:t>
            </w:r>
          </w:p>
        </w:tc>
        <w:tc>
          <w:tcPr>
            <w:tcW w:w="2756" w:type="dxa"/>
            <w:gridSpan w:val="3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68CC96D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Remarks</w:t>
            </w:r>
          </w:p>
        </w:tc>
      </w:tr>
      <w:tr w:rsidR="00427653" w:rsidRPr="004F1F6F" w14:paraId="73B70039" w14:textId="77777777" w:rsidTr="00427653">
        <w:trPr>
          <w:trHeight w:val="264"/>
        </w:trPr>
        <w:tc>
          <w:tcPr>
            <w:tcW w:w="3617" w:type="dxa"/>
            <w:gridSpan w:val="3"/>
            <w:tcBorders>
              <w:left w:val="single" w:sz="12" w:space="0" w:color="auto"/>
            </w:tcBorders>
            <w:vAlign w:val="center"/>
          </w:tcPr>
          <w:p w14:paraId="4801E304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Self-Study</w:t>
            </w:r>
            <w:r w:rsidRPr="004F1F6F">
              <w:rPr>
                <w:sz w:val="24"/>
                <w:szCs w:val="24"/>
              </w:rPr>
              <w:t xml:space="preserve"> *</w:t>
            </w:r>
          </w:p>
        </w:tc>
        <w:tc>
          <w:tcPr>
            <w:tcW w:w="1299" w:type="dxa"/>
            <w:gridSpan w:val="2"/>
          </w:tcPr>
          <w:p w14:paraId="0B6EF982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tcBorders>
              <w:right w:val="single" w:sz="4" w:space="0" w:color="auto"/>
            </w:tcBorders>
          </w:tcPr>
          <w:p w14:paraId="3B6696AA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9AED890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max 10 pts per year</w:t>
            </w:r>
          </w:p>
        </w:tc>
      </w:tr>
      <w:tr w:rsidR="00427653" w:rsidRPr="004F1F6F" w14:paraId="528B0460" w14:textId="77777777" w:rsidTr="00427653">
        <w:trPr>
          <w:trHeight w:val="1061"/>
        </w:trPr>
        <w:tc>
          <w:tcPr>
            <w:tcW w:w="3617" w:type="dxa"/>
            <w:gridSpan w:val="3"/>
            <w:vMerge w:val="restart"/>
            <w:tcBorders>
              <w:left w:val="single" w:sz="12" w:space="0" w:color="auto"/>
            </w:tcBorders>
            <w:vAlign w:val="center"/>
          </w:tcPr>
          <w:p w14:paraId="4E908AD5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 xml:space="preserve">Passive </w:t>
            </w:r>
            <w:r w:rsidRPr="004F1F6F">
              <w:rPr>
                <w:rFonts w:hint="eastAsia"/>
                <w:sz w:val="24"/>
                <w:szCs w:val="24"/>
              </w:rPr>
              <w:t>participation</w:t>
            </w:r>
          </w:p>
          <w:p w14:paraId="1A2AFE99" w14:textId="77777777" w:rsidR="00427653" w:rsidRPr="004F1F6F" w:rsidRDefault="00427653" w:rsidP="00427653">
            <w:pPr>
              <w:numPr>
                <w:ilvl w:val="0"/>
                <w:numId w:val="4"/>
              </w:numPr>
              <w:snapToGrid w:val="0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FCAA</w:t>
            </w:r>
            <w:r w:rsidRPr="004F1F6F">
              <w:rPr>
                <w:sz w:val="24"/>
                <w:szCs w:val="24"/>
              </w:rPr>
              <w:t>(pl copy the points from the Academy’s Scores Summary)</w:t>
            </w:r>
          </w:p>
          <w:p w14:paraId="7E75F8AA" w14:textId="77777777" w:rsidR="00427653" w:rsidRPr="004F1F6F" w:rsidRDefault="00427653" w:rsidP="00427653">
            <w:pPr>
              <w:numPr>
                <w:ilvl w:val="0"/>
                <w:numId w:val="4"/>
              </w:numPr>
              <w:snapToGrid w:val="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Accredited non FCAA *</w:t>
            </w:r>
          </w:p>
        </w:tc>
        <w:tc>
          <w:tcPr>
            <w:tcW w:w="1299" w:type="dxa"/>
            <w:gridSpan w:val="2"/>
          </w:tcPr>
          <w:p w14:paraId="0ED17DBC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  <w:p w14:paraId="15D13F09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764" w:type="dxa"/>
            <w:gridSpan w:val="2"/>
            <w:tcBorders>
              <w:right w:val="single" w:sz="4" w:space="0" w:color="auto"/>
            </w:tcBorders>
          </w:tcPr>
          <w:p w14:paraId="176BF66B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825" w:type="dxa"/>
            <w:vMerge w:val="restart"/>
            <w:tcBorders>
              <w:right w:val="single" w:sz="4" w:space="0" w:color="auto"/>
            </w:tcBorders>
          </w:tcPr>
          <w:p w14:paraId="23D9188D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vMerge w:val="restart"/>
            <w:tcBorders>
              <w:left w:val="single" w:sz="4" w:space="0" w:color="auto"/>
              <w:right w:val="single" w:sz="12" w:space="0" w:color="auto"/>
            </w:tcBorders>
          </w:tcPr>
          <w:p w14:paraId="5A8F9D1B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no more than 75 per cycle</w:t>
            </w:r>
          </w:p>
        </w:tc>
      </w:tr>
      <w:tr w:rsidR="00427653" w:rsidRPr="004F1F6F" w14:paraId="2B97B708" w14:textId="77777777" w:rsidTr="00427653">
        <w:trPr>
          <w:trHeight w:val="243"/>
        </w:trPr>
        <w:tc>
          <w:tcPr>
            <w:tcW w:w="3617" w:type="dxa"/>
            <w:gridSpan w:val="3"/>
            <w:vMerge/>
            <w:tcBorders>
              <w:left w:val="single" w:sz="12" w:space="0" w:color="auto"/>
            </w:tcBorders>
            <w:vAlign w:val="center"/>
          </w:tcPr>
          <w:p w14:paraId="3A33C279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</w:tcPr>
          <w:p w14:paraId="6EB86F80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764" w:type="dxa"/>
            <w:gridSpan w:val="2"/>
            <w:tcBorders>
              <w:right w:val="single" w:sz="4" w:space="0" w:color="auto"/>
            </w:tcBorders>
          </w:tcPr>
          <w:p w14:paraId="349A6FA5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825" w:type="dxa"/>
            <w:vMerge/>
            <w:tcBorders>
              <w:right w:val="single" w:sz="4" w:space="0" w:color="auto"/>
            </w:tcBorders>
          </w:tcPr>
          <w:p w14:paraId="23B9E762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vMerge/>
            <w:tcBorders>
              <w:left w:val="single" w:sz="4" w:space="0" w:color="auto"/>
              <w:right w:val="single" w:sz="12" w:space="0" w:color="auto"/>
            </w:tcBorders>
          </w:tcPr>
          <w:p w14:paraId="2DEE574B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2F01FF81" w14:textId="77777777" w:rsidTr="00427653">
        <w:trPr>
          <w:trHeight w:val="1048"/>
        </w:trPr>
        <w:tc>
          <w:tcPr>
            <w:tcW w:w="3617" w:type="dxa"/>
            <w:gridSpan w:val="3"/>
            <w:tcBorders>
              <w:left w:val="single" w:sz="12" w:space="0" w:color="auto"/>
            </w:tcBorders>
          </w:tcPr>
          <w:p w14:paraId="76557F20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</w:p>
          <w:p w14:paraId="48FAEAEE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Active</w:t>
            </w:r>
            <w:r w:rsidRPr="004F1F6F">
              <w:rPr>
                <w:rFonts w:hint="eastAsia"/>
                <w:sz w:val="24"/>
                <w:szCs w:val="24"/>
              </w:rPr>
              <w:t xml:space="preserve"> participation</w:t>
            </w:r>
            <w:r w:rsidRPr="004F1F6F">
              <w:rPr>
                <w:sz w:val="24"/>
                <w:szCs w:val="24"/>
              </w:rPr>
              <w:t xml:space="preserve"> </w:t>
            </w:r>
            <w:r w:rsidRPr="004F1F6F">
              <w:rPr>
                <w:rFonts w:hint="eastAsia"/>
                <w:sz w:val="24"/>
                <w:szCs w:val="24"/>
              </w:rPr>
              <w:t>in FCAA</w:t>
            </w:r>
            <w:r w:rsidRPr="004F1F6F">
              <w:rPr>
                <w:sz w:val="24"/>
                <w:szCs w:val="24"/>
              </w:rPr>
              <w:t xml:space="preserve"> and accredited non FCAA *</w:t>
            </w:r>
          </w:p>
          <w:p w14:paraId="5D13937C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</w:tcPr>
          <w:p w14:paraId="530DF2E2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tcBorders>
              <w:right w:val="single" w:sz="4" w:space="0" w:color="auto"/>
            </w:tcBorders>
          </w:tcPr>
          <w:p w14:paraId="592BA516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tcBorders>
              <w:left w:val="single" w:sz="4" w:space="0" w:color="auto"/>
              <w:right w:val="single" w:sz="12" w:space="0" w:color="auto"/>
            </w:tcBorders>
          </w:tcPr>
          <w:p w14:paraId="7A6926CA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1D248BD0" w14:textId="77777777" w:rsidTr="00427653">
        <w:trPr>
          <w:trHeight w:val="1048"/>
        </w:trPr>
        <w:tc>
          <w:tcPr>
            <w:tcW w:w="3617" w:type="dxa"/>
            <w:gridSpan w:val="3"/>
            <w:tcBorders>
              <w:left w:val="single" w:sz="12" w:space="0" w:color="auto"/>
            </w:tcBorders>
          </w:tcPr>
          <w:p w14:paraId="7AB3D5E5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Publication</w:t>
            </w:r>
            <w:r w:rsidRPr="004F1F6F">
              <w:rPr>
                <w:sz w:val="24"/>
                <w:szCs w:val="24"/>
              </w:rPr>
              <w:t xml:space="preserve"> *</w:t>
            </w:r>
          </w:p>
          <w:p w14:paraId="6021B0D2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</w:tcPr>
          <w:p w14:paraId="0789413C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tcBorders>
              <w:right w:val="single" w:sz="4" w:space="0" w:color="auto"/>
            </w:tcBorders>
          </w:tcPr>
          <w:p w14:paraId="37983F36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tcBorders>
              <w:left w:val="single" w:sz="4" w:space="0" w:color="auto"/>
              <w:right w:val="single" w:sz="12" w:space="0" w:color="auto"/>
            </w:tcBorders>
          </w:tcPr>
          <w:p w14:paraId="66BDDF18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7644A115" w14:textId="77777777" w:rsidTr="00427653">
        <w:trPr>
          <w:trHeight w:val="391"/>
        </w:trPr>
        <w:tc>
          <w:tcPr>
            <w:tcW w:w="3617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E147A37" w14:textId="54C47683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College activit</w:t>
            </w:r>
            <w:r w:rsidRPr="004F1F6F">
              <w:rPr>
                <w:sz w:val="24"/>
                <w:szCs w:val="24"/>
              </w:rPr>
              <w:t>ies</w:t>
            </w:r>
          </w:p>
          <w:p w14:paraId="12A146AE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(as Examiner / Performing Trainers’ duties) *</w:t>
            </w:r>
          </w:p>
        </w:tc>
        <w:tc>
          <w:tcPr>
            <w:tcW w:w="1299" w:type="dxa"/>
            <w:gridSpan w:val="2"/>
            <w:tcBorders>
              <w:bottom w:val="single" w:sz="12" w:space="0" w:color="auto"/>
            </w:tcBorders>
          </w:tcPr>
          <w:p w14:paraId="50214B9D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tcBorders>
              <w:bottom w:val="single" w:sz="12" w:space="0" w:color="auto"/>
              <w:right w:val="single" w:sz="4" w:space="0" w:color="auto"/>
            </w:tcBorders>
          </w:tcPr>
          <w:p w14:paraId="285EAE0A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3476D9A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5C5B2AE4" w14:textId="77777777" w:rsidTr="00427653">
        <w:trPr>
          <w:trHeight w:val="2039"/>
        </w:trPr>
        <w:tc>
          <w:tcPr>
            <w:tcW w:w="3623" w:type="dxa"/>
            <w:gridSpan w:val="4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914C" w14:textId="77777777" w:rsidR="00427653" w:rsidRPr="004F1F6F" w:rsidRDefault="00427653" w:rsidP="00427653">
            <w:pPr>
              <w:snapToGrid w:val="0"/>
              <w:ind w:firstLineChars="50" w:firstLine="12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CPD activities *</w:t>
            </w:r>
          </w:p>
          <w:p w14:paraId="78A6F563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3820BC92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5AEEEC34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1AE86574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6088CF75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7B8B9DCE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1F407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356B84B0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78CE2D19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18A51E22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1181B02F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0A689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2C1196BC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39D07048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0C7046A9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4A538654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0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155228E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3A1B537D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Please refer to P. 8 and relevant paragraphs (6.5-6.14) in the guidelines on max points</w:t>
            </w:r>
          </w:p>
          <w:p w14:paraId="455EBB34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5E408232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6BCF9CDE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16C1CF49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2439E6E2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065E3BBB" w14:textId="77777777" w:rsidTr="00427653">
        <w:trPr>
          <w:trHeight w:val="396"/>
        </w:trPr>
        <w:tc>
          <w:tcPr>
            <w:tcW w:w="3623" w:type="dxa"/>
            <w:gridSpan w:val="4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894EE9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1EA51192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3D9FC81C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CCAB3F" w14:textId="77777777" w:rsidR="00427653" w:rsidRPr="004F1F6F" w:rsidRDefault="00427653" w:rsidP="00427653">
            <w:pPr>
              <w:widowControl/>
              <w:jc w:val="center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Total</w:t>
            </w:r>
          </w:p>
        </w:tc>
        <w:tc>
          <w:tcPr>
            <w:tcW w:w="1589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D257E6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2B82B506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50676FEF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E0BFA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For office use</w:t>
            </w:r>
          </w:p>
        </w:tc>
      </w:tr>
      <w:tr w:rsidR="00427653" w:rsidRPr="004F1F6F" w14:paraId="58C84B59" w14:textId="77777777" w:rsidTr="00427653">
        <w:trPr>
          <w:trHeight w:val="379"/>
        </w:trPr>
        <w:tc>
          <w:tcPr>
            <w:tcW w:w="3623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63A77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DD6A7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7BF7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</w:tc>
        <w:tc>
          <w:tcPr>
            <w:tcW w:w="275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08E86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61782FB9" w14:textId="77777777" w:rsidTr="00427653">
        <w:trPr>
          <w:trHeight w:val="379"/>
        </w:trPr>
        <w:tc>
          <w:tcPr>
            <w:tcW w:w="9261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FF76AB" w14:textId="77777777" w:rsidR="00427653" w:rsidRPr="004F1F6F" w:rsidRDefault="00427653" w:rsidP="00427653">
            <w:pPr>
              <w:snapToGrid w:val="0"/>
              <w:ind w:left="12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*Please provide details in the following pages</w:t>
            </w:r>
          </w:p>
        </w:tc>
      </w:tr>
      <w:tr w:rsidR="004F1F6F" w:rsidRPr="004F1F6F" w14:paraId="5EECE685" w14:textId="77777777" w:rsidTr="004F1F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22" w:type="dxa"/>
          <w:wAfter w:w="771" w:type="dxa"/>
          <w:cantSplit/>
          <w:trHeight w:val="487"/>
        </w:trPr>
        <w:tc>
          <w:tcPr>
            <w:tcW w:w="2231" w:type="dxa"/>
            <w:tcBorders>
              <w:bottom w:val="nil"/>
            </w:tcBorders>
          </w:tcPr>
          <w:p w14:paraId="607B8E77" w14:textId="2A40861B" w:rsidR="004F1F6F" w:rsidRPr="004F1F6F" w:rsidRDefault="004F1F6F" w:rsidP="00427653">
            <w:pPr>
              <w:snapToGrid w:val="0"/>
              <w:ind w:rightChars="-2562" w:right="-717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</w:t>
            </w:r>
            <w:r w:rsidRPr="004F1F6F">
              <w:rPr>
                <w:sz w:val="24"/>
                <w:szCs w:val="24"/>
              </w:rPr>
              <w:t>Name</w:t>
            </w:r>
            <w:r>
              <w:rPr>
                <w:sz w:val="24"/>
                <w:szCs w:val="24"/>
              </w:rPr>
              <w:t xml:space="preserve"> </w:t>
            </w:r>
            <w:r w:rsidRPr="004F1F6F">
              <w:rPr>
                <w:sz w:val="24"/>
                <w:szCs w:val="24"/>
              </w:rPr>
              <w:t xml:space="preserve">:             </w:t>
            </w:r>
          </w:p>
        </w:tc>
        <w:tc>
          <w:tcPr>
            <w:tcW w:w="6237" w:type="dxa"/>
            <w:gridSpan w:val="8"/>
            <w:tcBorders>
              <w:bottom w:val="single" w:sz="4" w:space="0" w:color="auto"/>
            </w:tcBorders>
          </w:tcPr>
          <w:p w14:paraId="53181BBC" w14:textId="07374390" w:rsidR="004F1F6F" w:rsidRPr="004F1F6F" w:rsidRDefault="004F1F6F" w:rsidP="00427653">
            <w:pPr>
              <w:snapToGrid w:val="0"/>
              <w:ind w:rightChars="-2562" w:right="-7174"/>
              <w:rPr>
                <w:sz w:val="24"/>
                <w:szCs w:val="24"/>
                <w:u w:val="single"/>
              </w:rPr>
            </w:pPr>
          </w:p>
        </w:tc>
      </w:tr>
    </w:tbl>
    <w:p w14:paraId="5EFE2D0B" w14:textId="77777777" w:rsidR="00916098" w:rsidRPr="00FB426E" w:rsidRDefault="00916098" w:rsidP="00916098">
      <w:pPr>
        <w:tabs>
          <w:tab w:val="left" w:pos="1740"/>
        </w:tabs>
        <w:snapToGrid w:val="0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32"/>
        <w:gridCol w:w="965"/>
        <w:gridCol w:w="5308"/>
      </w:tblGrid>
      <w:tr w:rsidR="00916098" w:rsidRPr="00FB426E" w14:paraId="27E42155" w14:textId="77777777" w:rsidTr="000975D3"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</w:tcPr>
          <w:p w14:paraId="5812E246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sz w:val="24"/>
                <w:szCs w:val="24"/>
              </w:rPr>
              <w:t xml:space="preserve">Means of Contact </w:t>
            </w:r>
            <w:r w:rsidRPr="00FB426E">
              <w:rPr>
                <w:rFonts w:hint="eastAsia"/>
                <w:sz w:val="24"/>
                <w:szCs w:val="24"/>
              </w:rPr>
              <w:t>: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7F8B1E" w14:textId="586D6815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rFonts w:hint="eastAsia"/>
                <w:sz w:val="24"/>
                <w:szCs w:val="24"/>
              </w:rPr>
              <w:t>(T</w:t>
            </w:r>
            <w:r w:rsidRPr="00FB426E">
              <w:rPr>
                <w:sz w:val="24"/>
                <w:szCs w:val="24"/>
              </w:rPr>
              <w:t>el</w:t>
            </w:r>
            <w:r w:rsidRPr="00FB426E"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08E91F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</w:p>
        </w:tc>
      </w:tr>
    </w:tbl>
    <w:p w14:paraId="75DF6FE6" w14:textId="77777777" w:rsidR="00916098" w:rsidRPr="00FB426E" w:rsidRDefault="00916098" w:rsidP="00916098">
      <w:pPr>
        <w:tabs>
          <w:tab w:val="left" w:pos="2340"/>
          <w:tab w:val="left" w:pos="2820"/>
          <w:tab w:val="left" w:pos="3120"/>
        </w:tabs>
        <w:snapToGrid w:val="0"/>
        <w:rPr>
          <w:sz w:val="24"/>
          <w:szCs w:val="24"/>
        </w:rPr>
      </w:pPr>
    </w:p>
    <w:tbl>
      <w:tblPr>
        <w:tblW w:w="0" w:type="auto"/>
        <w:tblInd w:w="2248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7"/>
        <w:gridCol w:w="5300"/>
      </w:tblGrid>
      <w:tr w:rsidR="00916098" w:rsidRPr="00FB426E" w14:paraId="071D1D46" w14:textId="77777777" w:rsidTr="000975D3">
        <w:tc>
          <w:tcPr>
            <w:tcW w:w="960" w:type="dxa"/>
            <w:tcBorders>
              <w:bottom w:val="single" w:sz="4" w:space="0" w:color="auto"/>
            </w:tcBorders>
          </w:tcPr>
          <w:p w14:paraId="17D4C956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rFonts w:hint="eastAsia"/>
                <w:sz w:val="24"/>
                <w:szCs w:val="24"/>
              </w:rPr>
              <w:t>(</w:t>
            </w:r>
            <w:r w:rsidRPr="00FB426E">
              <w:rPr>
                <w:sz w:val="24"/>
                <w:szCs w:val="24"/>
              </w:rPr>
              <w:t>Fax</w:t>
            </w:r>
            <w:r w:rsidRPr="00FB426E"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5340" w:type="dxa"/>
            <w:tcBorders>
              <w:bottom w:val="single" w:sz="4" w:space="0" w:color="auto"/>
            </w:tcBorders>
          </w:tcPr>
          <w:p w14:paraId="593CA89B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ind w:left="1252"/>
              <w:rPr>
                <w:sz w:val="24"/>
                <w:szCs w:val="24"/>
              </w:rPr>
            </w:pPr>
          </w:p>
        </w:tc>
      </w:tr>
    </w:tbl>
    <w:p w14:paraId="02F8CD8A" w14:textId="77777777" w:rsidR="00916098" w:rsidRPr="00FB426E" w:rsidRDefault="00916098" w:rsidP="00916098">
      <w:pPr>
        <w:tabs>
          <w:tab w:val="left" w:pos="2340"/>
          <w:tab w:val="left" w:pos="2820"/>
          <w:tab w:val="left" w:pos="3120"/>
        </w:tabs>
        <w:snapToGrid w:val="0"/>
        <w:rPr>
          <w:sz w:val="24"/>
          <w:szCs w:val="24"/>
        </w:rPr>
      </w:pPr>
    </w:p>
    <w:tbl>
      <w:tblPr>
        <w:tblW w:w="0" w:type="auto"/>
        <w:tblInd w:w="224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0"/>
        <w:gridCol w:w="5353"/>
      </w:tblGrid>
      <w:tr w:rsidR="00916098" w:rsidRPr="00FB426E" w14:paraId="30984943" w14:textId="77777777" w:rsidTr="000975D3">
        <w:tc>
          <w:tcPr>
            <w:tcW w:w="960" w:type="dxa"/>
            <w:tcBorders>
              <w:bottom w:val="single" w:sz="4" w:space="0" w:color="auto"/>
            </w:tcBorders>
          </w:tcPr>
          <w:p w14:paraId="1DF1E912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rFonts w:hint="eastAsia"/>
                <w:sz w:val="24"/>
                <w:szCs w:val="24"/>
              </w:rPr>
              <w:t>(</w:t>
            </w:r>
            <w:r w:rsidRPr="00FB426E">
              <w:rPr>
                <w:sz w:val="24"/>
                <w:szCs w:val="24"/>
              </w:rPr>
              <w:t>e-mail</w:t>
            </w:r>
            <w:r w:rsidRPr="00FB426E"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5353" w:type="dxa"/>
            <w:tcBorders>
              <w:bottom w:val="single" w:sz="4" w:space="0" w:color="auto"/>
            </w:tcBorders>
          </w:tcPr>
          <w:p w14:paraId="64872B62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</w:p>
        </w:tc>
      </w:tr>
    </w:tbl>
    <w:p w14:paraId="5D3F5014" w14:textId="77777777" w:rsidR="00916098" w:rsidRDefault="00916098" w:rsidP="00916098">
      <w:pPr>
        <w:tabs>
          <w:tab w:val="left" w:pos="2340"/>
          <w:tab w:val="left" w:pos="3120"/>
        </w:tabs>
        <w:snapToGrid w:val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232"/>
      </w:tblGrid>
      <w:tr w:rsidR="004F1F6F" w14:paraId="363C460B" w14:textId="77777777" w:rsidTr="004F1F6F">
        <w:tc>
          <w:tcPr>
            <w:tcW w:w="2263" w:type="dxa"/>
          </w:tcPr>
          <w:p w14:paraId="6E6EBFF0" w14:textId="257985CC" w:rsidR="004F1F6F" w:rsidRDefault="004F1F6F" w:rsidP="00916098">
            <w:r>
              <w:t xml:space="preserve">        </w:t>
            </w:r>
            <w:r w:rsidRPr="004F1F6F">
              <w:rPr>
                <w:sz w:val="24"/>
                <w:szCs w:val="24"/>
              </w:rPr>
              <w:t>Date :</w:t>
            </w:r>
          </w:p>
        </w:tc>
        <w:tc>
          <w:tcPr>
            <w:tcW w:w="6232" w:type="dxa"/>
            <w:tcBorders>
              <w:bottom w:val="single" w:sz="4" w:space="0" w:color="auto"/>
            </w:tcBorders>
          </w:tcPr>
          <w:p w14:paraId="29C64470" w14:textId="77777777" w:rsidR="004F1F6F" w:rsidRDefault="004F1F6F" w:rsidP="00916098"/>
        </w:tc>
      </w:tr>
    </w:tbl>
    <w:p w14:paraId="2FC36ECE" w14:textId="77777777" w:rsidR="00F67527" w:rsidRDefault="00A55F42" w:rsidP="00916098">
      <w:r>
        <w:br w:type="page"/>
      </w:r>
    </w:p>
    <w:p w14:paraId="777EA3E2" w14:textId="77777777" w:rsidR="00F763F9" w:rsidRDefault="00F763F9" w:rsidP="00F763F9">
      <w:pPr>
        <w:pStyle w:val="Heading1"/>
        <w:rPr>
          <w:sz w:val="32"/>
          <w:u w:val="single"/>
        </w:rPr>
      </w:pPr>
      <w:r>
        <w:rPr>
          <w:rFonts w:hint="eastAsia"/>
          <w:sz w:val="32"/>
          <w:u w:val="single"/>
        </w:rPr>
        <w:lastRenderedPageBreak/>
        <w:t>Self-Study</w:t>
      </w:r>
    </w:p>
    <w:p w14:paraId="50620724" w14:textId="77777777" w:rsidR="00F763F9" w:rsidRDefault="008D6478" w:rsidP="008D6478">
      <w:pPr>
        <w:snapToGrid w:val="0"/>
        <w:jc w:val="center"/>
      </w:pPr>
      <w:r>
        <w:t>(</w:t>
      </w:r>
      <w:r w:rsidRPr="008D6478">
        <w:rPr>
          <w:u w:val="single"/>
        </w:rPr>
        <w:t>You are requi</w:t>
      </w:r>
      <w:r w:rsidR="000C6E0E">
        <w:rPr>
          <w:u w:val="single"/>
        </w:rPr>
        <w:t>r</w:t>
      </w:r>
      <w:r w:rsidRPr="008D6478">
        <w:rPr>
          <w:u w:val="single"/>
        </w:rPr>
        <w:t xml:space="preserve">ed to keep a record or summary of the readings and may be required to submit the record </w:t>
      </w:r>
      <w:r>
        <w:rPr>
          <w:u w:val="single"/>
        </w:rPr>
        <w:t>if considered necessary)</w:t>
      </w:r>
    </w:p>
    <w:p w14:paraId="5BB8DB99" w14:textId="77777777" w:rsidR="00F763F9" w:rsidRDefault="00F763F9" w:rsidP="00F763F9">
      <w:pPr>
        <w:snapToGrid w:val="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53"/>
        <w:gridCol w:w="2853"/>
        <w:gridCol w:w="2853"/>
      </w:tblGrid>
      <w:tr w:rsidR="00F763F9" w14:paraId="1FA2166E" w14:textId="77777777" w:rsidTr="00287C82">
        <w:trPr>
          <w:jc w:val="center"/>
        </w:trPr>
        <w:tc>
          <w:tcPr>
            <w:tcW w:w="2853" w:type="dxa"/>
            <w:tcBorders>
              <w:top w:val="double" w:sz="4" w:space="0" w:color="auto"/>
              <w:left w:val="double" w:sz="4" w:space="0" w:color="auto"/>
            </w:tcBorders>
          </w:tcPr>
          <w:p w14:paraId="5DCD6F85" w14:textId="77777777" w:rsidR="00F763F9" w:rsidRDefault="00F763F9" w:rsidP="00287C82">
            <w:pPr>
              <w:snapToGrid w:val="0"/>
              <w:jc w:val="center"/>
            </w:pPr>
            <w:r>
              <w:rPr>
                <w:rFonts w:hint="eastAsia"/>
              </w:rPr>
              <w:t>No. of</w:t>
            </w:r>
          </w:p>
          <w:p w14:paraId="2D3C3395" w14:textId="77777777" w:rsidR="00F763F9" w:rsidRDefault="00F763F9" w:rsidP="00F763F9">
            <w:pPr>
              <w:snapToGrid w:val="0"/>
              <w:jc w:val="center"/>
            </w:pPr>
            <w:r>
              <w:t>hours</w:t>
            </w:r>
          </w:p>
        </w:tc>
        <w:tc>
          <w:tcPr>
            <w:tcW w:w="2853" w:type="dxa"/>
            <w:tcBorders>
              <w:top w:val="double" w:sz="4" w:space="0" w:color="auto"/>
            </w:tcBorders>
          </w:tcPr>
          <w:p w14:paraId="7993B50A" w14:textId="77777777" w:rsidR="00F763F9" w:rsidRDefault="00F763F9" w:rsidP="00287C82">
            <w:pPr>
              <w:snapToGrid w:val="0"/>
              <w:jc w:val="center"/>
            </w:pPr>
            <w:r>
              <w:rPr>
                <w:rFonts w:hint="eastAsia"/>
              </w:rPr>
              <w:t>No. of</w:t>
            </w:r>
          </w:p>
          <w:p w14:paraId="32953FA3" w14:textId="77777777" w:rsidR="00F763F9" w:rsidRDefault="00F763F9" w:rsidP="00287C82">
            <w:pPr>
              <w:snapToGrid w:val="0"/>
              <w:jc w:val="center"/>
            </w:pPr>
            <w:r>
              <w:t>journals</w:t>
            </w:r>
          </w:p>
        </w:tc>
        <w:tc>
          <w:tcPr>
            <w:tcW w:w="2853" w:type="dxa"/>
            <w:tcBorders>
              <w:top w:val="double" w:sz="4" w:space="0" w:color="auto"/>
              <w:right w:val="double" w:sz="4" w:space="0" w:color="auto"/>
            </w:tcBorders>
          </w:tcPr>
          <w:p w14:paraId="22B7258F" w14:textId="77777777" w:rsidR="00F763F9" w:rsidRDefault="00F67527" w:rsidP="00287C82">
            <w:pPr>
              <w:snapToGrid w:val="0"/>
              <w:jc w:val="center"/>
            </w:pPr>
            <w:r>
              <w:t xml:space="preserve">Total </w:t>
            </w:r>
            <w:r w:rsidR="00F763F9">
              <w:rPr>
                <w:rFonts w:hint="eastAsia"/>
              </w:rPr>
              <w:t>Credit</w:t>
            </w:r>
          </w:p>
          <w:p w14:paraId="6728B484" w14:textId="77777777" w:rsidR="00F763F9" w:rsidRDefault="00F763F9" w:rsidP="00287C82">
            <w:pPr>
              <w:snapToGrid w:val="0"/>
              <w:jc w:val="center"/>
            </w:pPr>
            <w:r>
              <w:rPr>
                <w:rFonts w:hint="eastAsia"/>
              </w:rPr>
              <w:t>points</w:t>
            </w:r>
          </w:p>
        </w:tc>
      </w:tr>
      <w:tr w:rsidR="00F763F9" w14:paraId="66446B2B" w14:textId="77777777" w:rsidTr="00287C82">
        <w:trPr>
          <w:jc w:val="center"/>
        </w:trPr>
        <w:tc>
          <w:tcPr>
            <w:tcW w:w="2853" w:type="dxa"/>
            <w:tcBorders>
              <w:left w:val="double" w:sz="4" w:space="0" w:color="auto"/>
              <w:bottom w:val="double" w:sz="4" w:space="0" w:color="auto"/>
            </w:tcBorders>
          </w:tcPr>
          <w:p w14:paraId="284331B6" w14:textId="77777777" w:rsidR="00F763F9" w:rsidRDefault="00F763F9" w:rsidP="00287C82">
            <w:pPr>
              <w:snapToGrid w:val="0"/>
              <w:jc w:val="center"/>
            </w:pPr>
          </w:p>
          <w:p w14:paraId="34D6CBFD" w14:textId="77777777" w:rsidR="00F763F9" w:rsidRDefault="00F763F9" w:rsidP="00287C82">
            <w:pPr>
              <w:snapToGrid w:val="0"/>
              <w:jc w:val="center"/>
            </w:pPr>
          </w:p>
        </w:tc>
        <w:tc>
          <w:tcPr>
            <w:tcW w:w="2853" w:type="dxa"/>
            <w:tcBorders>
              <w:bottom w:val="double" w:sz="4" w:space="0" w:color="auto"/>
            </w:tcBorders>
          </w:tcPr>
          <w:p w14:paraId="2F5C7D95" w14:textId="77777777" w:rsidR="00F763F9" w:rsidRDefault="00F763F9" w:rsidP="00287C82">
            <w:pPr>
              <w:snapToGrid w:val="0"/>
              <w:jc w:val="center"/>
            </w:pPr>
          </w:p>
        </w:tc>
        <w:tc>
          <w:tcPr>
            <w:tcW w:w="2853" w:type="dxa"/>
            <w:tcBorders>
              <w:bottom w:val="double" w:sz="4" w:space="0" w:color="auto"/>
              <w:right w:val="double" w:sz="4" w:space="0" w:color="auto"/>
            </w:tcBorders>
          </w:tcPr>
          <w:p w14:paraId="0A4A7A59" w14:textId="77777777" w:rsidR="00F763F9" w:rsidRDefault="00F763F9" w:rsidP="00287C82">
            <w:pPr>
              <w:snapToGrid w:val="0"/>
              <w:jc w:val="center"/>
            </w:pPr>
          </w:p>
        </w:tc>
      </w:tr>
    </w:tbl>
    <w:p w14:paraId="69D02B5B" w14:textId="77777777" w:rsidR="00F763F9" w:rsidRDefault="00F763F9" w:rsidP="00F763F9">
      <w:pPr>
        <w:snapToGrid w:val="0"/>
      </w:pPr>
    </w:p>
    <w:p w14:paraId="721C40FC" w14:textId="77777777" w:rsidR="00F763F9" w:rsidRDefault="00F763F9" w:rsidP="00F763F9">
      <w:pPr>
        <w:snapToGrid w:val="0"/>
      </w:pPr>
    </w:p>
    <w:p w14:paraId="40F5F836" w14:textId="77777777" w:rsidR="00F763F9" w:rsidRDefault="00F763F9" w:rsidP="00F763F9">
      <w:pPr>
        <w:snapToGrid w:val="0"/>
        <w:rPr>
          <w:b/>
        </w:rPr>
      </w:pPr>
      <w:r>
        <w:rPr>
          <w:rFonts w:hint="eastAsia"/>
          <w:b/>
          <w:u w:val="single"/>
        </w:rPr>
        <w:t>List of approved journals for self-directed learning (please tick)</w:t>
      </w:r>
      <w:r>
        <w:rPr>
          <w:rFonts w:hint="eastAsia"/>
          <w:b/>
        </w:rPr>
        <w:t xml:space="preserve"> :</w:t>
      </w:r>
    </w:p>
    <w:p w14:paraId="3740026A" w14:textId="77777777" w:rsidR="00F763F9" w:rsidRDefault="00F763F9" w:rsidP="00F763F9">
      <w:pPr>
        <w:snapToGrid w:val="0"/>
        <w:rPr>
          <w:b/>
          <w:u w:val="single"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421"/>
        <w:gridCol w:w="3827"/>
        <w:gridCol w:w="425"/>
        <w:gridCol w:w="3827"/>
      </w:tblGrid>
      <w:tr w:rsidR="00266693" w:rsidRPr="00DA6BEC" w14:paraId="29EFBD40" w14:textId="77777777" w:rsidTr="00266693">
        <w:tc>
          <w:tcPr>
            <w:tcW w:w="421" w:type="dxa"/>
          </w:tcPr>
          <w:p w14:paraId="5542D22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F85D479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bstracts on Hygiene and Communicable Diseases</w:t>
            </w:r>
          </w:p>
        </w:tc>
        <w:tc>
          <w:tcPr>
            <w:tcW w:w="425" w:type="dxa"/>
          </w:tcPr>
          <w:p w14:paraId="4C3514C7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B6AE2A5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he Family Doctor</w:t>
            </w:r>
          </w:p>
          <w:p w14:paraId="3E85B14D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141131EE" w14:textId="77777777" w:rsidTr="00266693">
        <w:tc>
          <w:tcPr>
            <w:tcW w:w="421" w:type="dxa"/>
          </w:tcPr>
          <w:p w14:paraId="6D3C17C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5689A0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CP Journal Club</w:t>
            </w:r>
          </w:p>
        </w:tc>
        <w:tc>
          <w:tcPr>
            <w:tcW w:w="425" w:type="dxa"/>
          </w:tcPr>
          <w:p w14:paraId="08EA3167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B75DFA3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Food Chemical News</w:t>
            </w:r>
          </w:p>
        </w:tc>
      </w:tr>
      <w:tr w:rsidR="00266693" w:rsidRPr="00DA6BEC" w14:paraId="64EA0DFB" w14:textId="77777777" w:rsidTr="00266693">
        <w:tc>
          <w:tcPr>
            <w:tcW w:w="421" w:type="dxa"/>
          </w:tcPr>
          <w:p w14:paraId="72B53666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CF4D713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IDS Care</w:t>
            </w:r>
          </w:p>
        </w:tc>
        <w:tc>
          <w:tcPr>
            <w:tcW w:w="425" w:type="dxa"/>
          </w:tcPr>
          <w:p w14:paraId="47EBBCA8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9B1612F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Food Technology</w:t>
            </w:r>
          </w:p>
        </w:tc>
      </w:tr>
      <w:tr w:rsidR="00266693" w:rsidRPr="00DA6BEC" w14:paraId="7B4225D1" w14:textId="77777777" w:rsidTr="00266693">
        <w:tc>
          <w:tcPr>
            <w:tcW w:w="421" w:type="dxa"/>
          </w:tcPr>
          <w:p w14:paraId="02274216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71EE8AF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IDS Weekly Plus</w:t>
            </w:r>
          </w:p>
        </w:tc>
        <w:tc>
          <w:tcPr>
            <w:tcW w:w="425" w:type="dxa"/>
          </w:tcPr>
          <w:p w14:paraId="37D15F3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63F7396" w14:textId="77777777" w:rsidR="00266693" w:rsidRPr="00E3734A" w:rsidRDefault="00266693" w:rsidP="00645846">
            <w:pPr>
              <w:tabs>
                <w:tab w:val="left" w:pos="2400"/>
              </w:tabs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Genetic Epidemiology</w:t>
            </w:r>
          </w:p>
        </w:tc>
      </w:tr>
      <w:tr w:rsidR="00266693" w:rsidRPr="00DA6BEC" w14:paraId="7905F371" w14:textId="77777777" w:rsidTr="00266693">
        <w:tc>
          <w:tcPr>
            <w:tcW w:w="421" w:type="dxa"/>
          </w:tcPr>
          <w:p w14:paraId="33B1CB85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6D98C40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IDS/STD Health Promotion Exchange</w:t>
            </w:r>
          </w:p>
        </w:tc>
        <w:tc>
          <w:tcPr>
            <w:tcW w:w="425" w:type="dxa"/>
          </w:tcPr>
          <w:p w14:paraId="22E65269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8F453D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Genetics in Medicine</w:t>
            </w:r>
          </w:p>
          <w:p w14:paraId="50416D2B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7E8E6DD4" w14:textId="77777777" w:rsidTr="00266693">
        <w:tc>
          <w:tcPr>
            <w:tcW w:w="421" w:type="dxa"/>
          </w:tcPr>
          <w:p w14:paraId="74593AA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E2CC5CF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merican Journal of Epidemiology</w:t>
            </w:r>
          </w:p>
        </w:tc>
        <w:tc>
          <w:tcPr>
            <w:tcW w:w="425" w:type="dxa"/>
          </w:tcPr>
          <w:p w14:paraId="36AD4A46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107427C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ealth and Development</w:t>
            </w:r>
          </w:p>
        </w:tc>
      </w:tr>
      <w:tr w:rsidR="00266693" w:rsidRPr="00DA6BEC" w14:paraId="33E6C2BA" w14:textId="77777777" w:rsidTr="00266693">
        <w:tc>
          <w:tcPr>
            <w:tcW w:w="421" w:type="dxa"/>
          </w:tcPr>
          <w:p w14:paraId="3918559A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598CAE3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merican Journal of Preventive Medicine</w:t>
            </w:r>
          </w:p>
        </w:tc>
        <w:tc>
          <w:tcPr>
            <w:tcW w:w="425" w:type="dxa"/>
          </w:tcPr>
          <w:p w14:paraId="01AC4D6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A22CB8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ealth and Social Care in the Community</w:t>
            </w:r>
          </w:p>
        </w:tc>
      </w:tr>
      <w:tr w:rsidR="00266693" w:rsidRPr="00DA6BEC" w14:paraId="02AC81F1" w14:textId="77777777" w:rsidTr="00266693">
        <w:tc>
          <w:tcPr>
            <w:tcW w:w="421" w:type="dxa"/>
          </w:tcPr>
          <w:p w14:paraId="36C92B65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E9282A7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merican Journal of Public Health</w:t>
            </w:r>
          </w:p>
        </w:tc>
        <w:tc>
          <w:tcPr>
            <w:tcW w:w="425" w:type="dxa"/>
          </w:tcPr>
          <w:p w14:paraId="35AB2D0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2EABEF5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ealth Communication</w:t>
            </w:r>
          </w:p>
        </w:tc>
      </w:tr>
      <w:tr w:rsidR="00266693" w:rsidRPr="00DA6BEC" w14:paraId="04EF4534" w14:textId="77777777" w:rsidTr="00266693">
        <w:tc>
          <w:tcPr>
            <w:tcW w:w="421" w:type="dxa"/>
          </w:tcPr>
          <w:p w14:paraId="2F01B23A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F1F23F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nnals of Epidemiology</w:t>
            </w:r>
          </w:p>
        </w:tc>
        <w:tc>
          <w:tcPr>
            <w:tcW w:w="425" w:type="dxa"/>
          </w:tcPr>
          <w:p w14:paraId="18B3CF8A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52DB115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ealth Economics</w:t>
            </w:r>
          </w:p>
        </w:tc>
      </w:tr>
      <w:tr w:rsidR="00266693" w:rsidRPr="00DA6BEC" w14:paraId="3B149B06" w14:textId="77777777" w:rsidTr="00266693">
        <w:tc>
          <w:tcPr>
            <w:tcW w:w="421" w:type="dxa"/>
          </w:tcPr>
          <w:p w14:paraId="6A3E95CF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E060FB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 xml:space="preserve">Archives of Environmental &amp; Occupational Health </w:t>
            </w:r>
          </w:p>
        </w:tc>
        <w:tc>
          <w:tcPr>
            <w:tcW w:w="425" w:type="dxa"/>
          </w:tcPr>
          <w:p w14:paraId="49951646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78469F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ealth Education Research</w:t>
            </w:r>
          </w:p>
          <w:p w14:paraId="2DE1660C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7A84DD53" w14:textId="77777777" w:rsidTr="00266693">
        <w:tc>
          <w:tcPr>
            <w:tcW w:w="421" w:type="dxa"/>
          </w:tcPr>
          <w:p w14:paraId="208C05A8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6C1B4A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sia-Pacific Journal of Public Health</w:t>
            </w:r>
          </w:p>
        </w:tc>
        <w:tc>
          <w:tcPr>
            <w:tcW w:w="425" w:type="dxa"/>
          </w:tcPr>
          <w:p w14:paraId="403C5478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B4E6BA8" w14:textId="01AA5263" w:rsidR="00266693" w:rsidRPr="00E3734A" w:rsidRDefault="00266693" w:rsidP="00E1680F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ealth Facilities Management</w:t>
            </w:r>
          </w:p>
        </w:tc>
      </w:tr>
      <w:tr w:rsidR="00266693" w:rsidRPr="00DA6BEC" w14:paraId="6F3024E0" w14:textId="77777777" w:rsidTr="00266693">
        <w:tc>
          <w:tcPr>
            <w:tcW w:w="421" w:type="dxa"/>
          </w:tcPr>
          <w:p w14:paraId="562BBC6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6E8846D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sian Hospital &amp; Healthcare Management</w:t>
            </w:r>
          </w:p>
        </w:tc>
        <w:tc>
          <w:tcPr>
            <w:tcW w:w="425" w:type="dxa"/>
          </w:tcPr>
          <w:p w14:paraId="012D39D8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F10CAB1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 xml:space="preserve">Health Policy and Planning </w:t>
            </w:r>
          </w:p>
          <w:p w14:paraId="023CBD20" w14:textId="77777777" w:rsidR="00266693" w:rsidRPr="00E3734A" w:rsidRDefault="00266693" w:rsidP="00645846">
            <w:pPr>
              <w:jc w:val="center"/>
              <w:rPr>
                <w:sz w:val="24"/>
                <w:szCs w:val="24"/>
              </w:rPr>
            </w:pPr>
          </w:p>
        </w:tc>
      </w:tr>
      <w:tr w:rsidR="00266693" w:rsidRPr="00DA6BEC" w14:paraId="7C04126C" w14:textId="77777777" w:rsidTr="00266693">
        <w:tc>
          <w:tcPr>
            <w:tcW w:w="421" w:type="dxa"/>
          </w:tcPr>
          <w:p w14:paraId="2503A4AF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7D188FF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Biomedical and Environmental Sciences</w:t>
            </w:r>
          </w:p>
        </w:tc>
        <w:tc>
          <w:tcPr>
            <w:tcW w:w="425" w:type="dxa"/>
          </w:tcPr>
          <w:p w14:paraId="5C8153AF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874517D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ealth Promotion and Education</w:t>
            </w:r>
          </w:p>
          <w:p w14:paraId="51671E59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250B6AD2" w14:textId="77777777" w:rsidTr="00266693">
        <w:tc>
          <w:tcPr>
            <w:tcW w:w="421" w:type="dxa"/>
          </w:tcPr>
          <w:p w14:paraId="4343AE1F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67BC2E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British Journal of Clinical Psychology</w:t>
            </w:r>
          </w:p>
        </w:tc>
        <w:tc>
          <w:tcPr>
            <w:tcW w:w="425" w:type="dxa"/>
          </w:tcPr>
          <w:p w14:paraId="24F06053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4AC0C2C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ealth Service Journal</w:t>
            </w:r>
          </w:p>
          <w:p w14:paraId="475BBA6B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4CA039A1" w14:textId="77777777" w:rsidTr="00266693">
        <w:tc>
          <w:tcPr>
            <w:tcW w:w="421" w:type="dxa"/>
          </w:tcPr>
          <w:p w14:paraId="420DCCD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678F435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he British Journal of General Practice</w:t>
            </w:r>
          </w:p>
        </w:tc>
        <w:tc>
          <w:tcPr>
            <w:tcW w:w="425" w:type="dxa"/>
          </w:tcPr>
          <w:p w14:paraId="093D5865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174C49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ealth Services Research</w:t>
            </w:r>
          </w:p>
          <w:p w14:paraId="47A629D9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365BEB3A" w14:textId="77777777" w:rsidTr="00266693">
        <w:tc>
          <w:tcPr>
            <w:tcW w:w="421" w:type="dxa"/>
          </w:tcPr>
          <w:p w14:paraId="39CFC07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2183D9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he British Journal of Healthcare Computing and Information Management</w:t>
            </w:r>
          </w:p>
        </w:tc>
        <w:tc>
          <w:tcPr>
            <w:tcW w:w="425" w:type="dxa"/>
          </w:tcPr>
          <w:p w14:paraId="26FEF2CA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DB506D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ong Kong Journal of Gerontology</w:t>
            </w:r>
          </w:p>
          <w:p w14:paraId="44D3A584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  <w:p w14:paraId="0681A321" w14:textId="77777777" w:rsidR="00266693" w:rsidRPr="00E3734A" w:rsidRDefault="00266693" w:rsidP="00645846">
            <w:pPr>
              <w:jc w:val="center"/>
              <w:rPr>
                <w:sz w:val="24"/>
                <w:szCs w:val="24"/>
              </w:rPr>
            </w:pPr>
          </w:p>
        </w:tc>
      </w:tr>
      <w:tr w:rsidR="00266693" w:rsidRPr="00DA6BEC" w14:paraId="496EDA9A" w14:textId="77777777" w:rsidTr="00266693">
        <w:tc>
          <w:tcPr>
            <w:tcW w:w="421" w:type="dxa"/>
          </w:tcPr>
          <w:p w14:paraId="7F5BD96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1B0FDC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British Journal of Medicine Education</w:t>
            </w:r>
          </w:p>
        </w:tc>
        <w:tc>
          <w:tcPr>
            <w:tcW w:w="425" w:type="dxa"/>
          </w:tcPr>
          <w:p w14:paraId="7E043A0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332A84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ong Kong Journal of Mental Health</w:t>
            </w:r>
          </w:p>
        </w:tc>
      </w:tr>
      <w:tr w:rsidR="00266693" w:rsidRPr="00DA6BEC" w14:paraId="22701215" w14:textId="77777777" w:rsidTr="00266693">
        <w:tc>
          <w:tcPr>
            <w:tcW w:w="421" w:type="dxa"/>
          </w:tcPr>
          <w:p w14:paraId="3CC516DF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00B3A15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British Medical Bulletin</w:t>
            </w:r>
          </w:p>
        </w:tc>
        <w:tc>
          <w:tcPr>
            <w:tcW w:w="425" w:type="dxa"/>
          </w:tcPr>
          <w:p w14:paraId="79C025FF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B7E96E7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ong Kong Journal of Psychiatry</w:t>
            </w:r>
          </w:p>
        </w:tc>
      </w:tr>
      <w:tr w:rsidR="00266693" w:rsidRPr="00DA6BEC" w14:paraId="2A57D33F" w14:textId="77777777" w:rsidTr="00266693">
        <w:tc>
          <w:tcPr>
            <w:tcW w:w="421" w:type="dxa"/>
          </w:tcPr>
          <w:p w14:paraId="40727443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1E316DE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British Medical Journal</w:t>
            </w:r>
          </w:p>
        </w:tc>
        <w:tc>
          <w:tcPr>
            <w:tcW w:w="425" w:type="dxa"/>
          </w:tcPr>
          <w:p w14:paraId="7FF10508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C5B0190" w14:textId="77777777" w:rsidR="00266693" w:rsidRPr="00E3734A" w:rsidRDefault="00266693" w:rsidP="00645846">
            <w:pPr>
              <w:tabs>
                <w:tab w:val="left" w:pos="2780"/>
              </w:tabs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ong Kong Medical Journal</w:t>
            </w:r>
            <w:r w:rsidRPr="00E3734A">
              <w:rPr>
                <w:sz w:val="24"/>
                <w:szCs w:val="24"/>
              </w:rPr>
              <w:tab/>
            </w:r>
          </w:p>
        </w:tc>
      </w:tr>
      <w:tr w:rsidR="00266693" w:rsidRPr="00DA6BEC" w14:paraId="1079E602" w14:textId="77777777" w:rsidTr="00266693">
        <w:tc>
          <w:tcPr>
            <w:tcW w:w="421" w:type="dxa"/>
          </w:tcPr>
          <w:p w14:paraId="064FDAE0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08C85B0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Canada Communicable Disease Report</w:t>
            </w:r>
          </w:p>
        </w:tc>
        <w:tc>
          <w:tcPr>
            <w:tcW w:w="425" w:type="dxa"/>
          </w:tcPr>
          <w:p w14:paraId="69F18142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0F8B663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 xml:space="preserve">The Hong Kong Practitioner Hospital </w:t>
            </w:r>
          </w:p>
        </w:tc>
      </w:tr>
      <w:tr w:rsidR="00266693" w:rsidRPr="00DA6BEC" w14:paraId="278EDE3C" w14:textId="77777777" w:rsidTr="00266693">
        <w:tc>
          <w:tcPr>
            <w:tcW w:w="421" w:type="dxa"/>
          </w:tcPr>
          <w:p w14:paraId="2F799FE3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7F7940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Canadian Journal of Public Healt</w:t>
            </w:r>
            <w:r>
              <w:t>h</w:t>
            </w:r>
          </w:p>
        </w:tc>
        <w:tc>
          <w:tcPr>
            <w:tcW w:w="425" w:type="dxa"/>
          </w:tcPr>
          <w:p w14:paraId="1FF735E7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9DB9277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Hospital &amp; Health Networks</w:t>
            </w:r>
          </w:p>
        </w:tc>
      </w:tr>
      <w:tr w:rsidR="00266693" w:rsidRPr="00DA6BEC" w14:paraId="6EC42443" w14:textId="77777777" w:rsidTr="00266693">
        <w:tc>
          <w:tcPr>
            <w:tcW w:w="421" w:type="dxa"/>
          </w:tcPr>
          <w:p w14:paraId="2EF0791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A614FC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sian Hospital &amp; Healthcare Management</w:t>
            </w:r>
          </w:p>
        </w:tc>
        <w:tc>
          <w:tcPr>
            <w:tcW w:w="425" w:type="dxa"/>
          </w:tcPr>
          <w:p w14:paraId="623E4D86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B30EB6B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International Digest of Health Legislation</w:t>
            </w:r>
          </w:p>
        </w:tc>
      </w:tr>
      <w:tr w:rsidR="00266693" w:rsidRPr="00DA6BEC" w14:paraId="359B564E" w14:textId="77777777" w:rsidTr="00266693">
        <w:tc>
          <w:tcPr>
            <w:tcW w:w="421" w:type="dxa"/>
          </w:tcPr>
          <w:p w14:paraId="75B0079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D20F3D0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Biomedical and Environmental Sciences</w:t>
            </w:r>
          </w:p>
        </w:tc>
        <w:tc>
          <w:tcPr>
            <w:tcW w:w="425" w:type="dxa"/>
          </w:tcPr>
          <w:p w14:paraId="74367469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81CD81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International Journal for Quality in Health Care</w:t>
            </w:r>
          </w:p>
        </w:tc>
      </w:tr>
      <w:tr w:rsidR="00266693" w:rsidRPr="00DA6BEC" w14:paraId="2CA5F2EE" w14:textId="77777777" w:rsidTr="00266693">
        <w:tc>
          <w:tcPr>
            <w:tcW w:w="421" w:type="dxa"/>
          </w:tcPr>
          <w:p w14:paraId="234AC7A7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lastRenderedPageBreak/>
              <w:t>□</w:t>
            </w:r>
          </w:p>
        </w:tc>
        <w:tc>
          <w:tcPr>
            <w:tcW w:w="3827" w:type="dxa"/>
          </w:tcPr>
          <w:p w14:paraId="06DA18EE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British Journal of Clinical Psychology</w:t>
            </w:r>
          </w:p>
        </w:tc>
        <w:tc>
          <w:tcPr>
            <w:tcW w:w="425" w:type="dxa"/>
          </w:tcPr>
          <w:p w14:paraId="77FB0BF8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5071B0F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International Journal of Computers in</w:t>
            </w:r>
            <w:r>
              <w:t xml:space="preserve"> </w:t>
            </w:r>
            <w:r w:rsidRPr="00E3734A">
              <w:rPr>
                <w:sz w:val="24"/>
                <w:szCs w:val="24"/>
              </w:rPr>
              <w:t xml:space="preserve">Healthcare </w:t>
            </w:r>
          </w:p>
        </w:tc>
      </w:tr>
      <w:tr w:rsidR="00266693" w:rsidRPr="00DA6BEC" w14:paraId="65304D99" w14:textId="77777777" w:rsidTr="00266693">
        <w:tc>
          <w:tcPr>
            <w:tcW w:w="421" w:type="dxa"/>
          </w:tcPr>
          <w:p w14:paraId="75655E43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CDE2D5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he British Journal of General Practice</w:t>
            </w:r>
          </w:p>
        </w:tc>
        <w:tc>
          <w:tcPr>
            <w:tcW w:w="425" w:type="dxa"/>
          </w:tcPr>
          <w:p w14:paraId="027D7BB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3007FB7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International Journal of Epidemiology</w:t>
            </w:r>
          </w:p>
        </w:tc>
      </w:tr>
      <w:tr w:rsidR="00266693" w:rsidRPr="00DA6BEC" w14:paraId="615E7461" w14:textId="77777777" w:rsidTr="00266693">
        <w:tc>
          <w:tcPr>
            <w:tcW w:w="421" w:type="dxa"/>
          </w:tcPr>
          <w:p w14:paraId="091DC75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674350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he British Journal of Healthcare Computing and Information Management</w:t>
            </w:r>
          </w:p>
        </w:tc>
        <w:tc>
          <w:tcPr>
            <w:tcW w:w="425" w:type="dxa"/>
          </w:tcPr>
          <w:p w14:paraId="43226B9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A87305E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International Journal of Food Science &amp;</w:t>
            </w:r>
            <w:r>
              <w:t xml:space="preserve"> </w:t>
            </w:r>
            <w:r w:rsidRPr="00E3734A">
              <w:rPr>
                <w:sz w:val="24"/>
                <w:szCs w:val="24"/>
              </w:rPr>
              <w:t>Technology</w:t>
            </w:r>
          </w:p>
          <w:p w14:paraId="4F5740D1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5CC6DFE3" w14:textId="77777777" w:rsidTr="00266693">
        <w:tc>
          <w:tcPr>
            <w:tcW w:w="421" w:type="dxa"/>
          </w:tcPr>
          <w:p w14:paraId="7FA3A100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3646F31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British Journal of Medicine Education</w:t>
            </w:r>
          </w:p>
        </w:tc>
        <w:tc>
          <w:tcPr>
            <w:tcW w:w="425" w:type="dxa"/>
          </w:tcPr>
          <w:p w14:paraId="7F0A7DBE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086E52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International Journal of Health Care</w:t>
            </w:r>
          </w:p>
          <w:p w14:paraId="6211B7D9" w14:textId="17EB8B56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Quality Assurance</w:t>
            </w:r>
          </w:p>
        </w:tc>
      </w:tr>
      <w:tr w:rsidR="00266693" w:rsidRPr="00DA6BEC" w14:paraId="5BE99302" w14:textId="77777777" w:rsidTr="00266693">
        <w:tc>
          <w:tcPr>
            <w:tcW w:w="421" w:type="dxa"/>
          </w:tcPr>
          <w:p w14:paraId="5488026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0D1C5D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British Medical Bulletin</w:t>
            </w:r>
          </w:p>
          <w:p w14:paraId="0A9FDCCB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1E60BC0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15D85F9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International Journal of Health Planning</w:t>
            </w:r>
            <w:r>
              <w:t xml:space="preserve"> </w:t>
            </w:r>
            <w:r w:rsidRPr="00E3734A">
              <w:rPr>
                <w:sz w:val="24"/>
                <w:szCs w:val="24"/>
              </w:rPr>
              <w:t>and Management</w:t>
            </w:r>
          </w:p>
        </w:tc>
      </w:tr>
      <w:tr w:rsidR="00266693" w:rsidRPr="00DA6BEC" w14:paraId="7F3E4219" w14:textId="77777777" w:rsidTr="00266693">
        <w:tc>
          <w:tcPr>
            <w:tcW w:w="421" w:type="dxa"/>
          </w:tcPr>
          <w:p w14:paraId="2AB9AB50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FEDF20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British Medical Journal</w:t>
            </w:r>
          </w:p>
          <w:p w14:paraId="5669F750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A41A7EE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3D4369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International Journal of Occupational &amp;</w:t>
            </w:r>
            <w:r>
              <w:t xml:space="preserve"> </w:t>
            </w:r>
            <w:r w:rsidRPr="00E3734A">
              <w:rPr>
                <w:sz w:val="24"/>
                <w:szCs w:val="24"/>
              </w:rPr>
              <w:t>Environmental health</w:t>
            </w:r>
          </w:p>
        </w:tc>
      </w:tr>
      <w:tr w:rsidR="00266693" w:rsidRPr="00DA6BEC" w14:paraId="1EA30601" w14:textId="77777777" w:rsidTr="00266693">
        <w:tc>
          <w:tcPr>
            <w:tcW w:w="421" w:type="dxa"/>
          </w:tcPr>
          <w:p w14:paraId="127AA8BA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6A7B3ED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Canada Communicable Disease Report</w:t>
            </w:r>
          </w:p>
        </w:tc>
        <w:tc>
          <w:tcPr>
            <w:tcW w:w="425" w:type="dxa"/>
          </w:tcPr>
          <w:p w14:paraId="6AAE4218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A2A78FF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International Journal of Technology</w:t>
            </w:r>
          </w:p>
          <w:p w14:paraId="0A70A62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ssessment in Health Care</w:t>
            </w:r>
          </w:p>
        </w:tc>
      </w:tr>
      <w:tr w:rsidR="00266693" w:rsidRPr="00DA6BEC" w14:paraId="7FDBC142" w14:textId="77777777" w:rsidTr="00266693">
        <w:tc>
          <w:tcPr>
            <w:tcW w:w="421" w:type="dxa"/>
          </w:tcPr>
          <w:p w14:paraId="6F2A140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C501FB3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Canadian Journal of Public Health</w:t>
            </w:r>
          </w:p>
        </w:tc>
        <w:tc>
          <w:tcPr>
            <w:tcW w:w="425" w:type="dxa"/>
          </w:tcPr>
          <w:p w14:paraId="68DCDBEF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BEE4BB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AMA</w:t>
            </w:r>
          </w:p>
        </w:tc>
      </w:tr>
      <w:tr w:rsidR="00266693" w:rsidRPr="00DA6BEC" w14:paraId="6C9C16E0" w14:textId="77777777" w:rsidTr="00266693">
        <w:tc>
          <w:tcPr>
            <w:tcW w:w="421" w:type="dxa"/>
          </w:tcPr>
          <w:p w14:paraId="2C92051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8D98CBB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Child : Care, Health and Development</w:t>
            </w:r>
          </w:p>
        </w:tc>
        <w:tc>
          <w:tcPr>
            <w:tcW w:w="425" w:type="dxa"/>
          </w:tcPr>
          <w:p w14:paraId="4CF8D22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0A3E61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AMA Southeast Asia</w:t>
            </w:r>
          </w:p>
          <w:p w14:paraId="2ABE9663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3C74F696" w14:textId="77777777" w:rsidTr="00266693">
        <w:tc>
          <w:tcPr>
            <w:tcW w:w="421" w:type="dxa"/>
          </w:tcPr>
          <w:p w14:paraId="3B267C95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E86434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China CDC Weekly</w:t>
            </w:r>
          </w:p>
        </w:tc>
        <w:tc>
          <w:tcPr>
            <w:tcW w:w="425" w:type="dxa"/>
          </w:tcPr>
          <w:p w14:paraId="0FCF20B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827730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Medical Care</w:t>
            </w:r>
          </w:p>
        </w:tc>
      </w:tr>
      <w:tr w:rsidR="00266693" w:rsidRPr="00DA6BEC" w14:paraId="4CCB8E20" w14:textId="77777777" w:rsidTr="00266693">
        <w:tc>
          <w:tcPr>
            <w:tcW w:w="421" w:type="dxa"/>
          </w:tcPr>
          <w:p w14:paraId="6E24BBEB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24A2800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Communicable Diseases Intelligence</w:t>
            </w:r>
          </w:p>
        </w:tc>
        <w:tc>
          <w:tcPr>
            <w:tcW w:w="425" w:type="dxa"/>
          </w:tcPr>
          <w:p w14:paraId="41ED44C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A229C1A" w14:textId="20CA344A" w:rsidR="00266693" w:rsidRPr="00E3734A" w:rsidRDefault="00266693" w:rsidP="00E1680F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Medical Decision Making</w:t>
            </w:r>
          </w:p>
        </w:tc>
      </w:tr>
      <w:tr w:rsidR="00266693" w:rsidRPr="00DA6BEC" w14:paraId="6C79DA32" w14:textId="77777777" w:rsidTr="00266693">
        <w:tc>
          <w:tcPr>
            <w:tcW w:w="421" w:type="dxa"/>
          </w:tcPr>
          <w:p w14:paraId="3818450E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61E055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Communicable disease report : CDR review</w:t>
            </w:r>
          </w:p>
        </w:tc>
        <w:tc>
          <w:tcPr>
            <w:tcW w:w="425" w:type="dxa"/>
          </w:tcPr>
          <w:p w14:paraId="18C00A5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A5876E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Medical Education</w:t>
            </w:r>
          </w:p>
          <w:p w14:paraId="4ED56B15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1BD8307A" w14:textId="77777777" w:rsidTr="00266693">
        <w:tc>
          <w:tcPr>
            <w:tcW w:w="421" w:type="dxa"/>
          </w:tcPr>
          <w:p w14:paraId="19B49AA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09D3D6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Communicable Disease Report :</w:t>
            </w:r>
          </w:p>
          <w:p w14:paraId="6B495841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Weekly Bulletin</w:t>
            </w:r>
          </w:p>
        </w:tc>
        <w:tc>
          <w:tcPr>
            <w:tcW w:w="425" w:type="dxa"/>
          </w:tcPr>
          <w:p w14:paraId="77CBAC85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BA674B5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Medical Informatics Medicine International</w:t>
            </w:r>
          </w:p>
        </w:tc>
      </w:tr>
      <w:tr w:rsidR="00266693" w:rsidRPr="00DA6BEC" w14:paraId="5424D738" w14:textId="77777777" w:rsidTr="00266693">
        <w:tc>
          <w:tcPr>
            <w:tcW w:w="421" w:type="dxa"/>
          </w:tcPr>
          <w:p w14:paraId="4FC8814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A153DA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he Computer Bulletin</w:t>
            </w:r>
          </w:p>
        </w:tc>
        <w:tc>
          <w:tcPr>
            <w:tcW w:w="425" w:type="dxa"/>
          </w:tcPr>
          <w:p w14:paraId="7BEB82AA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500A0C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Middle East Health</w:t>
            </w:r>
          </w:p>
        </w:tc>
      </w:tr>
      <w:tr w:rsidR="00266693" w:rsidRPr="00DA6BEC" w14:paraId="059096B7" w14:textId="77777777" w:rsidTr="00266693">
        <w:tc>
          <w:tcPr>
            <w:tcW w:w="421" w:type="dxa"/>
          </w:tcPr>
          <w:p w14:paraId="246172E3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9812563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Dairy, Food and Environmental Sanitation</w:t>
            </w:r>
          </w:p>
        </w:tc>
        <w:tc>
          <w:tcPr>
            <w:tcW w:w="425" w:type="dxa"/>
          </w:tcPr>
          <w:p w14:paraId="7A842645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ABD2711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Morbidity and Mortality Weekly Report</w:t>
            </w:r>
          </w:p>
        </w:tc>
      </w:tr>
      <w:tr w:rsidR="00266693" w:rsidRPr="00DA6BEC" w14:paraId="41C50299" w14:textId="77777777" w:rsidTr="00266693">
        <w:tc>
          <w:tcPr>
            <w:tcW w:w="421" w:type="dxa"/>
          </w:tcPr>
          <w:p w14:paraId="16F28E4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249CCB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 xml:space="preserve">The Economist </w:t>
            </w:r>
          </w:p>
        </w:tc>
        <w:tc>
          <w:tcPr>
            <w:tcW w:w="425" w:type="dxa"/>
          </w:tcPr>
          <w:p w14:paraId="143F0017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FF33F0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MPS Casebook</w:t>
            </w:r>
          </w:p>
        </w:tc>
      </w:tr>
      <w:tr w:rsidR="00266693" w:rsidRPr="00DA6BEC" w14:paraId="7DA1F90A" w14:textId="77777777" w:rsidTr="00266693">
        <w:tc>
          <w:tcPr>
            <w:tcW w:w="421" w:type="dxa"/>
          </w:tcPr>
          <w:p w14:paraId="3E017D60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A33A4E3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Environmental Health Perspectives</w:t>
            </w:r>
          </w:p>
          <w:p w14:paraId="0A499094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33C37C3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833FDF1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he New England Journal of Medicine</w:t>
            </w:r>
          </w:p>
        </w:tc>
      </w:tr>
      <w:tr w:rsidR="00266693" w:rsidRPr="00DA6BEC" w14:paraId="03B26E02" w14:textId="77777777" w:rsidTr="00266693">
        <w:tc>
          <w:tcPr>
            <w:tcW w:w="421" w:type="dxa"/>
          </w:tcPr>
          <w:p w14:paraId="49DBE37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3B1A57F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Epidemiology</w:t>
            </w:r>
          </w:p>
        </w:tc>
        <w:tc>
          <w:tcPr>
            <w:tcW w:w="425" w:type="dxa"/>
          </w:tcPr>
          <w:p w14:paraId="2126B023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43FEEA0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New Scientist</w:t>
            </w:r>
          </w:p>
        </w:tc>
      </w:tr>
      <w:tr w:rsidR="00266693" w:rsidRPr="00DA6BEC" w14:paraId="194E5C9B" w14:textId="77777777" w:rsidTr="00266693">
        <w:tc>
          <w:tcPr>
            <w:tcW w:w="421" w:type="dxa"/>
          </w:tcPr>
          <w:p w14:paraId="6F32FC32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201F03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European Journal of Clinical Nutrition</w:t>
            </w:r>
          </w:p>
        </w:tc>
        <w:tc>
          <w:tcPr>
            <w:tcW w:w="425" w:type="dxa"/>
          </w:tcPr>
          <w:p w14:paraId="6F69571A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73F7A9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Occupational and Environmental Medicine</w:t>
            </w:r>
          </w:p>
        </w:tc>
      </w:tr>
      <w:tr w:rsidR="00266693" w:rsidRPr="00DA6BEC" w14:paraId="554D9BA6" w14:textId="77777777" w:rsidTr="00266693">
        <w:tc>
          <w:tcPr>
            <w:tcW w:w="421" w:type="dxa"/>
          </w:tcPr>
          <w:p w14:paraId="6E435BCE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925E23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European Journal of Public Health</w:t>
            </w:r>
          </w:p>
        </w:tc>
        <w:tc>
          <w:tcPr>
            <w:tcW w:w="425" w:type="dxa"/>
          </w:tcPr>
          <w:p w14:paraId="2D639BD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15D59DF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Occupational Health Science</w:t>
            </w:r>
          </w:p>
        </w:tc>
      </w:tr>
      <w:tr w:rsidR="00266693" w:rsidRPr="00DA6BEC" w14:paraId="08F1C1A8" w14:textId="77777777" w:rsidTr="00266693">
        <w:tc>
          <w:tcPr>
            <w:tcW w:w="421" w:type="dxa"/>
          </w:tcPr>
          <w:p w14:paraId="1D590EC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C983869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European Medical Journal</w:t>
            </w:r>
          </w:p>
        </w:tc>
        <w:tc>
          <w:tcPr>
            <w:tcW w:w="425" w:type="dxa"/>
          </w:tcPr>
          <w:p w14:paraId="76B911B9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4E9D08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Occupational Medicine</w:t>
            </w:r>
          </w:p>
        </w:tc>
      </w:tr>
      <w:tr w:rsidR="00266693" w:rsidRPr="00DA6BEC" w14:paraId="2727EE4E" w14:textId="77777777" w:rsidTr="00266693">
        <w:tc>
          <w:tcPr>
            <w:tcW w:w="421" w:type="dxa"/>
          </w:tcPr>
          <w:p w14:paraId="3D9F121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A86B25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Evidence-Based Medicine</w:t>
            </w:r>
          </w:p>
        </w:tc>
        <w:tc>
          <w:tcPr>
            <w:tcW w:w="425" w:type="dxa"/>
          </w:tcPr>
          <w:p w14:paraId="3C7451E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575E6E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Occupational Safety and Health</w:t>
            </w:r>
          </w:p>
        </w:tc>
      </w:tr>
      <w:tr w:rsidR="00266693" w:rsidRPr="00DA6BEC" w14:paraId="2877F3E4" w14:textId="77777777" w:rsidTr="00266693">
        <w:tc>
          <w:tcPr>
            <w:tcW w:w="421" w:type="dxa"/>
          </w:tcPr>
          <w:p w14:paraId="41EDFDA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227D46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the Air Waste Management</w:t>
            </w:r>
            <w:r>
              <w:t xml:space="preserve"> </w:t>
            </w:r>
            <w:r w:rsidRPr="00E3734A">
              <w:rPr>
                <w:sz w:val="24"/>
                <w:szCs w:val="24"/>
              </w:rPr>
              <w:t>Association</w:t>
            </w:r>
          </w:p>
        </w:tc>
        <w:tc>
          <w:tcPr>
            <w:tcW w:w="425" w:type="dxa"/>
          </w:tcPr>
          <w:p w14:paraId="2D0CD8E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0EABD95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Paediatric and Perinatal Epidemiology</w:t>
            </w:r>
          </w:p>
        </w:tc>
      </w:tr>
      <w:tr w:rsidR="00266693" w:rsidRPr="00DA6BEC" w14:paraId="62524215" w14:textId="77777777" w:rsidTr="00266693">
        <w:tc>
          <w:tcPr>
            <w:tcW w:w="421" w:type="dxa"/>
          </w:tcPr>
          <w:p w14:paraId="1CD447D9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6D5176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Audio-visual Media in Medicine</w:t>
            </w:r>
          </w:p>
        </w:tc>
        <w:tc>
          <w:tcPr>
            <w:tcW w:w="425" w:type="dxa"/>
          </w:tcPr>
          <w:p w14:paraId="07EF1CB7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B2D539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Patient Education and Counselling</w:t>
            </w:r>
          </w:p>
          <w:p w14:paraId="14ECFA7D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0ED6E9AA" w14:textId="77777777" w:rsidTr="00266693">
        <w:tc>
          <w:tcPr>
            <w:tcW w:w="421" w:type="dxa"/>
          </w:tcPr>
          <w:p w14:paraId="08BE1412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F14B45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Behavioural Medicine</w:t>
            </w:r>
          </w:p>
        </w:tc>
        <w:tc>
          <w:tcPr>
            <w:tcW w:w="425" w:type="dxa"/>
          </w:tcPr>
          <w:p w14:paraId="5857DB47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D8412ED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Population and Development Review</w:t>
            </w:r>
          </w:p>
        </w:tc>
      </w:tr>
      <w:tr w:rsidR="00266693" w:rsidRPr="00DA6BEC" w14:paraId="02F4F10B" w14:textId="77777777" w:rsidTr="00266693">
        <w:tc>
          <w:tcPr>
            <w:tcW w:w="421" w:type="dxa"/>
          </w:tcPr>
          <w:p w14:paraId="65CED0E2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A305BCC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Communication</w:t>
            </w:r>
          </w:p>
        </w:tc>
        <w:tc>
          <w:tcPr>
            <w:tcW w:w="425" w:type="dxa"/>
          </w:tcPr>
          <w:p w14:paraId="3C3E77F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38C931F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he Psychologist</w:t>
            </w:r>
          </w:p>
        </w:tc>
      </w:tr>
      <w:tr w:rsidR="00266693" w:rsidRPr="00DA6BEC" w14:paraId="6DB66AB2" w14:textId="77777777" w:rsidTr="00266693">
        <w:tc>
          <w:tcPr>
            <w:tcW w:w="421" w:type="dxa"/>
          </w:tcPr>
          <w:p w14:paraId="09CFF23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98CCD55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Community Genetics</w:t>
            </w:r>
          </w:p>
        </w:tc>
        <w:tc>
          <w:tcPr>
            <w:tcW w:w="425" w:type="dxa"/>
          </w:tcPr>
          <w:p w14:paraId="79ADDEB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E45901D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Public Health</w:t>
            </w:r>
          </w:p>
        </w:tc>
      </w:tr>
      <w:tr w:rsidR="00266693" w:rsidRPr="00DA6BEC" w14:paraId="1CAF31ED" w14:textId="77777777" w:rsidTr="00266693">
        <w:tc>
          <w:tcPr>
            <w:tcW w:w="421" w:type="dxa"/>
          </w:tcPr>
          <w:p w14:paraId="0A28176B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F1714F3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 xml:space="preserve">Journal of Community Health </w:t>
            </w:r>
          </w:p>
        </w:tc>
        <w:tc>
          <w:tcPr>
            <w:tcW w:w="425" w:type="dxa"/>
          </w:tcPr>
          <w:p w14:paraId="738B8724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ACC5A40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Public Health Genomics</w:t>
            </w:r>
          </w:p>
        </w:tc>
      </w:tr>
      <w:tr w:rsidR="00266693" w:rsidRPr="00DA6BEC" w14:paraId="066FC414" w14:textId="77777777" w:rsidTr="00266693">
        <w:tc>
          <w:tcPr>
            <w:tcW w:w="421" w:type="dxa"/>
          </w:tcPr>
          <w:p w14:paraId="081B216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3DDFB49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Environmental Management</w:t>
            </w:r>
          </w:p>
        </w:tc>
        <w:tc>
          <w:tcPr>
            <w:tcW w:w="425" w:type="dxa"/>
          </w:tcPr>
          <w:p w14:paraId="45FDEB32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934C889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 xml:space="preserve">Safety and Health at work </w:t>
            </w:r>
          </w:p>
          <w:p w14:paraId="38FE14C6" w14:textId="77777777" w:rsidR="00266693" w:rsidRPr="00E3734A" w:rsidRDefault="00266693" w:rsidP="00645846">
            <w:pPr>
              <w:jc w:val="center"/>
              <w:rPr>
                <w:sz w:val="24"/>
                <w:szCs w:val="24"/>
              </w:rPr>
            </w:pPr>
          </w:p>
        </w:tc>
      </w:tr>
      <w:tr w:rsidR="00266693" w:rsidRPr="00DA6BEC" w14:paraId="15908F7F" w14:textId="77777777" w:rsidTr="00266693">
        <w:tc>
          <w:tcPr>
            <w:tcW w:w="421" w:type="dxa"/>
          </w:tcPr>
          <w:p w14:paraId="08C1E612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1A3F9DD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Epidemiology</w:t>
            </w:r>
          </w:p>
        </w:tc>
        <w:tc>
          <w:tcPr>
            <w:tcW w:w="425" w:type="dxa"/>
          </w:tcPr>
          <w:p w14:paraId="5AB54509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7265B7C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Scottish Medical Journal</w:t>
            </w:r>
            <w:r w:rsidRPr="00E3734A">
              <w:rPr>
                <w:sz w:val="24"/>
                <w:szCs w:val="24"/>
              </w:rPr>
              <w:tab/>
            </w:r>
          </w:p>
        </w:tc>
      </w:tr>
      <w:tr w:rsidR="00266693" w:rsidRPr="00DA6BEC" w14:paraId="04FFAD9A" w14:textId="77777777" w:rsidTr="00266693">
        <w:tc>
          <w:tcPr>
            <w:tcW w:w="421" w:type="dxa"/>
          </w:tcPr>
          <w:p w14:paraId="65DDC0E5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73DEF2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Epidemiology and Community</w:t>
            </w:r>
            <w:r>
              <w:t xml:space="preserve"> </w:t>
            </w:r>
            <w:r w:rsidRPr="00E3734A">
              <w:rPr>
                <w:sz w:val="24"/>
                <w:szCs w:val="24"/>
              </w:rPr>
              <w:t>Health</w:t>
            </w:r>
          </w:p>
        </w:tc>
        <w:tc>
          <w:tcPr>
            <w:tcW w:w="425" w:type="dxa"/>
          </w:tcPr>
          <w:p w14:paraId="6E0C7C76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00FBE2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Social Science &amp; Medicine</w:t>
            </w:r>
          </w:p>
          <w:p w14:paraId="26FE4DE9" w14:textId="77777777" w:rsidR="00266693" w:rsidRPr="00E3734A" w:rsidRDefault="00266693" w:rsidP="00645846">
            <w:pPr>
              <w:jc w:val="center"/>
              <w:rPr>
                <w:sz w:val="24"/>
                <w:szCs w:val="24"/>
              </w:rPr>
            </w:pPr>
          </w:p>
        </w:tc>
      </w:tr>
      <w:tr w:rsidR="00266693" w:rsidRPr="00DA6BEC" w14:paraId="1EDE08B7" w14:textId="77777777" w:rsidTr="00266693">
        <w:tc>
          <w:tcPr>
            <w:tcW w:w="421" w:type="dxa"/>
          </w:tcPr>
          <w:p w14:paraId="5FB3AB22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lastRenderedPageBreak/>
              <w:t>□</w:t>
            </w:r>
          </w:p>
        </w:tc>
        <w:tc>
          <w:tcPr>
            <w:tcW w:w="3827" w:type="dxa"/>
          </w:tcPr>
          <w:p w14:paraId="0AB92E6B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Food Protection</w:t>
            </w:r>
          </w:p>
        </w:tc>
        <w:tc>
          <w:tcPr>
            <w:tcW w:w="425" w:type="dxa"/>
          </w:tcPr>
          <w:p w14:paraId="7D366408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AA88AB5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Social History in Medicine</w:t>
            </w:r>
          </w:p>
        </w:tc>
      </w:tr>
      <w:tr w:rsidR="00266693" w:rsidRPr="00DA6BEC" w14:paraId="737A132A" w14:textId="77777777" w:rsidTr="00266693">
        <w:tc>
          <w:tcPr>
            <w:tcW w:w="421" w:type="dxa"/>
          </w:tcPr>
          <w:p w14:paraId="4701087B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DAF32C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Health and Social Behaviour</w:t>
            </w:r>
          </w:p>
        </w:tc>
        <w:tc>
          <w:tcPr>
            <w:tcW w:w="425" w:type="dxa"/>
          </w:tcPr>
          <w:p w14:paraId="153B927A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96EFCCE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Studies in Family Planning</w:t>
            </w:r>
          </w:p>
          <w:p w14:paraId="21E5444D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7621D1FB" w14:textId="77777777" w:rsidTr="00266693">
        <w:tc>
          <w:tcPr>
            <w:tcW w:w="421" w:type="dxa"/>
          </w:tcPr>
          <w:p w14:paraId="2D3E204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36829F7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the Hong Kong College of Cardiology</w:t>
            </w:r>
          </w:p>
        </w:tc>
        <w:tc>
          <w:tcPr>
            <w:tcW w:w="425" w:type="dxa"/>
          </w:tcPr>
          <w:p w14:paraId="0E1EC618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DA246A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eaching and Learning in Medicine</w:t>
            </w:r>
          </w:p>
          <w:p w14:paraId="657C8C5E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01DB8BD3" w14:textId="77777777" w:rsidTr="00266693">
        <w:tc>
          <w:tcPr>
            <w:tcW w:w="421" w:type="dxa"/>
          </w:tcPr>
          <w:p w14:paraId="0A81703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2BB96EC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Infectious Diseases and</w:t>
            </w:r>
          </w:p>
          <w:p w14:paraId="1199AF82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Antimicrobial Agents</w:t>
            </w:r>
          </w:p>
        </w:tc>
        <w:tc>
          <w:tcPr>
            <w:tcW w:w="425" w:type="dxa"/>
          </w:tcPr>
          <w:p w14:paraId="4FEEC48D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5F72327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 xml:space="preserve">Theoretical Medical and Bioethics </w:t>
            </w:r>
          </w:p>
          <w:p w14:paraId="450C3F0C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6D9651E1" w14:textId="77777777" w:rsidTr="00266693">
        <w:tc>
          <w:tcPr>
            <w:tcW w:w="421" w:type="dxa"/>
          </w:tcPr>
          <w:p w14:paraId="5E8FD6A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F2B6717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Management in Medicine</w:t>
            </w:r>
          </w:p>
        </w:tc>
        <w:tc>
          <w:tcPr>
            <w:tcW w:w="425" w:type="dxa"/>
          </w:tcPr>
          <w:p w14:paraId="4F1ECFB2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6718F61" w14:textId="76E60ECF" w:rsidR="00266693" w:rsidRPr="00E3734A" w:rsidRDefault="00266693" w:rsidP="00E1680F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obacco Control</w:t>
            </w:r>
          </w:p>
        </w:tc>
      </w:tr>
      <w:tr w:rsidR="00266693" w:rsidRPr="00DA6BEC" w14:paraId="7E925329" w14:textId="77777777" w:rsidTr="00266693">
        <w:tc>
          <w:tcPr>
            <w:tcW w:w="421" w:type="dxa"/>
          </w:tcPr>
          <w:p w14:paraId="3AD0162E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BEFBCD9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Medical Screening</w:t>
            </w:r>
          </w:p>
        </w:tc>
        <w:tc>
          <w:tcPr>
            <w:tcW w:w="425" w:type="dxa"/>
          </w:tcPr>
          <w:p w14:paraId="172CBE6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2A905825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Venereology</w:t>
            </w:r>
          </w:p>
        </w:tc>
      </w:tr>
      <w:tr w:rsidR="00266693" w:rsidRPr="00DA6BEC" w14:paraId="0BAC387F" w14:textId="77777777" w:rsidTr="00266693">
        <w:tc>
          <w:tcPr>
            <w:tcW w:w="421" w:type="dxa"/>
          </w:tcPr>
          <w:p w14:paraId="4E8D5649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F341B3E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Occupational &amp; Environmental Medicine</w:t>
            </w:r>
          </w:p>
        </w:tc>
        <w:tc>
          <w:tcPr>
            <w:tcW w:w="425" w:type="dxa"/>
          </w:tcPr>
          <w:p w14:paraId="2D05E28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5CF458E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WHO Bulletin</w:t>
            </w:r>
          </w:p>
        </w:tc>
      </w:tr>
      <w:tr w:rsidR="00266693" w:rsidRPr="00DA6BEC" w14:paraId="7C3FDB55" w14:textId="77777777" w:rsidTr="00266693">
        <w:tc>
          <w:tcPr>
            <w:tcW w:w="421" w:type="dxa"/>
          </w:tcPr>
          <w:p w14:paraId="690026CB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5DD1E99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Occupational Health</w:t>
            </w:r>
          </w:p>
        </w:tc>
        <w:tc>
          <w:tcPr>
            <w:tcW w:w="425" w:type="dxa"/>
          </w:tcPr>
          <w:p w14:paraId="4EEBC027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5377993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WHO Drug Information</w:t>
            </w:r>
          </w:p>
        </w:tc>
      </w:tr>
      <w:tr w:rsidR="00266693" w:rsidRPr="00DA6BEC" w14:paraId="211C1BE9" w14:textId="77777777" w:rsidTr="00266693">
        <w:tc>
          <w:tcPr>
            <w:tcW w:w="421" w:type="dxa"/>
          </w:tcPr>
          <w:p w14:paraId="38CE5167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E15AA4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Occupational Medicine &amp; Toxicology</w:t>
            </w:r>
          </w:p>
        </w:tc>
        <w:tc>
          <w:tcPr>
            <w:tcW w:w="425" w:type="dxa"/>
          </w:tcPr>
          <w:p w14:paraId="0031E858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5AB3231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 xml:space="preserve">WHO Epidemiological Bulletin </w:t>
            </w:r>
          </w:p>
          <w:p w14:paraId="63B13A72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65CF1029" w14:textId="77777777" w:rsidTr="00266693">
        <w:tc>
          <w:tcPr>
            <w:tcW w:w="421" w:type="dxa"/>
          </w:tcPr>
          <w:p w14:paraId="4E67864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497E47A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Occupational Rehabilitation</w:t>
            </w:r>
          </w:p>
        </w:tc>
        <w:tc>
          <w:tcPr>
            <w:tcW w:w="425" w:type="dxa"/>
          </w:tcPr>
          <w:p w14:paraId="0225187B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428D968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World Health</w:t>
            </w:r>
          </w:p>
          <w:p w14:paraId="0E2969DE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36224BD2" w14:textId="77777777" w:rsidTr="00266693">
        <w:tc>
          <w:tcPr>
            <w:tcW w:w="421" w:type="dxa"/>
          </w:tcPr>
          <w:p w14:paraId="53ABDCAB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033D7BEB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Public Health Medicine</w:t>
            </w:r>
          </w:p>
        </w:tc>
        <w:tc>
          <w:tcPr>
            <w:tcW w:w="425" w:type="dxa"/>
          </w:tcPr>
          <w:p w14:paraId="68C79A25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C716AFD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WHO Technical Report Series</w:t>
            </w:r>
          </w:p>
        </w:tc>
      </w:tr>
      <w:tr w:rsidR="00266693" w:rsidRPr="00DA6BEC" w14:paraId="372AB32D" w14:textId="77777777" w:rsidTr="00266693">
        <w:tc>
          <w:tcPr>
            <w:tcW w:w="421" w:type="dxa"/>
          </w:tcPr>
          <w:p w14:paraId="5CC37DF2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2C391C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Quality in Clinical Practice</w:t>
            </w:r>
          </w:p>
        </w:tc>
        <w:tc>
          <w:tcPr>
            <w:tcW w:w="425" w:type="dxa"/>
          </w:tcPr>
          <w:p w14:paraId="33BBF8C6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D43A55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WHO Weekly Epidemiological Record</w:t>
            </w:r>
          </w:p>
        </w:tc>
      </w:tr>
      <w:tr w:rsidR="00266693" w:rsidRPr="00DA6BEC" w14:paraId="186CB9FA" w14:textId="77777777" w:rsidTr="00266693">
        <w:tc>
          <w:tcPr>
            <w:tcW w:w="421" w:type="dxa"/>
          </w:tcPr>
          <w:p w14:paraId="7C28A48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E3BDCED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Rehabilitation Research and</w:t>
            </w:r>
            <w:r>
              <w:t xml:space="preserve"> </w:t>
            </w:r>
            <w:r w:rsidRPr="00E3734A">
              <w:rPr>
                <w:sz w:val="24"/>
                <w:szCs w:val="24"/>
              </w:rPr>
              <w:t>Development</w:t>
            </w:r>
          </w:p>
        </w:tc>
        <w:tc>
          <w:tcPr>
            <w:tcW w:w="425" w:type="dxa"/>
          </w:tcPr>
          <w:p w14:paraId="199757E0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E12F5CE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WHO World Health Forum</w:t>
            </w:r>
          </w:p>
        </w:tc>
      </w:tr>
      <w:tr w:rsidR="00266693" w:rsidRPr="00DA6BEC" w14:paraId="24849AA1" w14:textId="77777777" w:rsidTr="00266693">
        <w:tc>
          <w:tcPr>
            <w:tcW w:w="421" w:type="dxa"/>
          </w:tcPr>
          <w:p w14:paraId="1E27730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A73B644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Research on Adolescence</w:t>
            </w:r>
          </w:p>
        </w:tc>
        <w:tc>
          <w:tcPr>
            <w:tcW w:w="425" w:type="dxa"/>
          </w:tcPr>
          <w:p w14:paraId="742444CA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148DF1DE" w14:textId="5FEBE1DF" w:rsidR="00266693" w:rsidRPr="00E3734A" w:rsidRDefault="00266693" w:rsidP="0046235B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WHO World Health Statistics</w:t>
            </w:r>
          </w:p>
        </w:tc>
      </w:tr>
      <w:tr w:rsidR="00266693" w:rsidRPr="00DA6BEC" w14:paraId="197AF261" w14:textId="77777777" w:rsidTr="00266693">
        <w:tc>
          <w:tcPr>
            <w:tcW w:w="421" w:type="dxa"/>
          </w:tcPr>
          <w:p w14:paraId="0E2CE92F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BFA699E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 xml:space="preserve">Journal of the Royal College of </w:t>
            </w:r>
          </w:p>
          <w:p w14:paraId="00B2BF6C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Physicians of Edinburgh</w:t>
            </w:r>
          </w:p>
        </w:tc>
        <w:tc>
          <w:tcPr>
            <w:tcW w:w="425" w:type="dxa"/>
          </w:tcPr>
          <w:p w14:paraId="646650C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443695A6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Zhong Guo Wei Sheng Tong Ji</w:t>
            </w:r>
          </w:p>
          <w:p w14:paraId="7D17EA0D" w14:textId="460CD866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Nian Jian</w:t>
            </w:r>
          </w:p>
        </w:tc>
      </w:tr>
      <w:tr w:rsidR="00266693" w:rsidRPr="00DA6BEC" w14:paraId="4F30B4F7" w14:textId="77777777" w:rsidTr="00266693">
        <w:tc>
          <w:tcPr>
            <w:tcW w:w="421" w:type="dxa"/>
          </w:tcPr>
          <w:p w14:paraId="1CB13E3E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6ADA38B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the Royal College Physicians of London</w:t>
            </w:r>
          </w:p>
        </w:tc>
        <w:tc>
          <w:tcPr>
            <w:tcW w:w="425" w:type="dxa"/>
          </w:tcPr>
          <w:p w14:paraId="5E67EF39" w14:textId="77777777" w:rsidR="00266693" w:rsidRPr="00980114" w:rsidRDefault="00266693" w:rsidP="00645846">
            <w:pPr>
              <w:rPr>
                <w:sz w:val="32"/>
                <w:szCs w:val="32"/>
              </w:rPr>
            </w:pPr>
          </w:p>
        </w:tc>
        <w:tc>
          <w:tcPr>
            <w:tcW w:w="3827" w:type="dxa"/>
          </w:tcPr>
          <w:p w14:paraId="545154D8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4D50B14F" w14:textId="77777777" w:rsidTr="00266693">
        <w:tc>
          <w:tcPr>
            <w:tcW w:w="421" w:type="dxa"/>
          </w:tcPr>
          <w:p w14:paraId="1A9B410C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511B309E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he Journal of Smoking-Related Disorders</w:t>
            </w:r>
          </w:p>
        </w:tc>
        <w:tc>
          <w:tcPr>
            <w:tcW w:w="425" w:type="dxa"/>
          </w:tcPr>
          <w:p w14:paraId="1B24ED46" w14:textId="77777777" w:rsidR="00266693" w:rsidRPr="00980114" w:rsidRDefault="00266693" w:rsidP="00645846">
            <w:pPr>
              <w:rPr>
                <w:sz w:val="32"/>
                <w:szCs w:val="32"/>
              </w:rPr>
            </w:pPr>
          </w:p>
        </w:tc>
        <w:tc>
          <w:tcPr>
            <w:tcW w:w="3827" w:type="dxa"/>
          </w:tcPr>
          <w:p w14:paraId="72AF6208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60A25182" w14:textId="77777777" w:rsidTr="00266693">
        <w:tc>
          <w:tcPr>
            <w:tcW w:w="421" w:type="dxa"/>
          </w:tcPr>
          <w:p w14:paraId="2BAF0CD3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758BCE6B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Substance Abuse Treatment</w:t>
            </w:r>
          </w:p>
        </w:tc>
        <w:tc>
          <w:tcPr>
            <w:tcW w:w="425" w:type="dxa"/>
          </w:tcPr>
          <w:p w14:paraId="0F7AE1ED" w14:textId="77777777" w:rsidR="00266693" w:rsidRPr="00980114" w:rsidRDefault="00266693" w:rsidP="00645846">
            <w:pPr>
              <w:rPr>
                <w:sz w:val="32"/>
                <w:szCs w:val="32"/>
              </w:rPr>
            </w:pPr>
          </w:p>
        </w:tc>
        <w:tc>
          <w:tcPr>
            <w:tcW w:w="3827" w:type="dxa"/>
          </w:tcPr>
          <w:p w14:paraId="7839E8BB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3DC3C233" w14:textId="77777777" w:rsidTr="00266693">
        <w:tc>
          <w:tcPr>
            <w:tcW w:w="421" w:type="dxa"/>
          </w:tcPr>
          <w:p w14:paraId="4E1DC091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66715A6F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Journal of Travel Medicine</w:t>
            </w:r>
            <w:r w:rsidRPr="00E3734A">
              <w:rPr>
                <w:sz w:val="24"/>
                <w:szCs w:val="24"/>
              </w:rPr>
              <w:tab/>
            </w:r>
          </w:p>
        </w:tc>
        <w:tc>
          <w:tcPr>
            <w:tcW w:w="425" w:type="dxa"/>
          </w:tcPr>
          <w:p w14:paraId="25A73369" w14:textId="77777777" w:rsidR="00266693" w:rsidRPr="00980114" w:rsidRDefault="00266693" w:rsidP="00645846">
            <w:pPr>
              <w:rPr>
                <w:sz w:val="32"/>
                <w:szCs w:val="32"/>
              </w:rPr>
            </w:pPr>
          </w:p>
        </w:tc>
        <w:tc>
          <w:tcPr>
            <w:tcW w:w="3827" w:type="dxa"/>
          </w:tcPr>
          <w:p w14:paraId="1A6C09E1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  <w:tr w:rsidR="00266693" w:rsidRPr="00DA6BEC" w14:paraId="5D2F3578" w14:textId="77777777" w:rsidTr="00266693">
        <w:tc>
          <w:tcPr>
            <w:tcW w:w="421" w:type="dxa"/>
          </w:tcPr>
          <w:p w14:paraId="19FDE09E" w14:textId="77777777" w:rsidR="00266693" w:rsidRPr="00980114" w:rsidRDefault="00266693" w:rsidP="00645846">
            <w:pPr>
              <w:rPr>
                <w:sz w:val="32"/>
                <w:szCs w:val="32"/>
              </w:rPr>
            </w:pPr>
            <w:r w:rsidRPr="00980114">
              <w:rPr>
                <w:sz w:val="32"/>
                <w:szCs w:val="32"/>
              </w:rPr>
              <w:t>□</w:t>
            </w:r>
          </w:p>
        </w:tc>
        <w:tc>
          <w:tcPr>
            <w:tcW w:w="3827" w:type="dxa"/>
          </w:tcPr>
          <w:p w14:paraId="3B9EC8D1" w14:textId="77777777" w:rsidR="00266693" w:rsidRPr="00E3734A" w:rsidRDefault="00266693" w:rsidP="00645846">
            <w:pPr>
              <w:rPr>
                <w:sz w:val="24"/>
                <w:szCs w:val="24"/>
              </w:rPr>
            </w:pPr>
            <w:r w:rsidRPr="00E3734A">
              <w:rPr>
                <w:sz w:val="24"/>
                <w:szCs w:val="24"/>
              </w:rPr>
              <w:t>The Lancet</w:t>
            </w:r>
          </w:p>
        </w:tc>
        <w:tc>
          <w:tcPr>
            <w:tcW w:w="425" w:type="dxa"/>
          </w:tcPr>
          <w:p w14:paraId="558AD556" w14:textId="77777777" w:rsidR="00266693" w:rsidRPr="00980114" w:rsidRDefault="00266693" w:rsidP="00645846">
            <w:pPr>
              <w:rPr>
                <w:sz w:val="32"/>
                <w:szCs w:val="32"/>
              </w:rPr>
            </w:pPr>
          </w:p>
        </w:tc>
        <w:tc>
          <w:tcPr>
            <w:tcW w:w="3827" w:type="dxa"/>
          </w:tcPr>
          <w:p w14:paraId="4A273529" w14:textId="77777777" w:rsidR="00266693" w:rsidRPr="00E3734A" w:rsidRDefault="00266693" w:rsidP="00645846">
            <w:pPr>
              <w:rPr>
                <w:sz w:val="24"/>
                <w:szCs w:val="24"/>
              </w:rPr>
            </w:pPr>
          </w:p>
        </w:tc>
      </w:tr>
    </w:tbl>
    <w:p w14:paraId="6FEE5E8D" w14:textId="77777777" w:rsidR="00F763F9" w:rsidRDefault="00F763F9" w:rsidP="00F763F9">
      <w:pPr>
        <w:snapToGrid w:val="0"/>
        <w:spacing w:line="360" w:lineRule="auto"/>
        <w:rPr>
          <w:sz w:val="26"/>
        </w:rPr>
      </w:pPr>
    </w:p>
    <w:p w14:paraId="26AE2DF4" w14:textId="77777777" w:rsidR="00F763F9" w:rsidRDefault="00F763F9" w:rsidP="00F763F9">
      <w:pPr>
        <w:snapToGrid w:val="0"/>
        <w:spacing w:line="360" w:lineRule="auto"/>
        <w:rPr>
          <w:sz w:val="26"/>
        </w:rPr>
      </w:pPr>
      <w:r>
        <w:rPr>
          <w:rFonts w:hint="eastAsia"/>
          <w:sz w:val="26"/>
        </w:rPr>
        <w:t>Footnote : 1 credit point for each hour of reading (maximum 10 for each year)</w:t>
      </w:r>
    </w:p>
    <w:p w14:paraId="03259E52" w14:textId="77777777" w:rsidR="0010355C" w:rsidRDefault="0010355C" w:rsidP="0010355C">
      <w:pPr>
        <w:snapToGrid w:val="0"/>
        <w:spacing w:line="360" w:lineRule="auto"/>
        <w:ind w:firstLine="482"/>
        <w:jc w:val="center"/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 xml:space="preserve"> Passive</w:t>
      </w:r>
      <w:r>
        <w:rPr>
          <w:rFonts w:hint="eastAsia"/>
          <w:b/>
        </w:rPr>
        <w:t xml:space="preserve"> Participation</w:t>
      </w:r>
      <w:r>
        <w:rPr>
          <w:b/>
        </w:rPr>
        <w:t xml:space="preserve"> for</w:t>
      </w:r>
    </w:p>
    <w:p w14:paraId="55375780" w14:textId="77777777" w:rsidR="0010355C" w:rsidRDefault="0010355C" w:rsidP="0010355C">
      <w:pPr>
        <w:snapToGrid w:val="0"/>
        <w:spacing w:line="360" w:lineRule="auto"/>
        <w:ind w:firstLine="482"/>
        <w:jc w:val="center"/>
        <w:rPr>
          <w:b/>
        </w:rPr>
      </w:pPr>
      <w:r>
        <w:rPr>
          <w:b/>
        </w:rPr>
        <w:t>Accredited Non-FCAA</w:t>
      </w:r>
    </w:p>
    <w:p w14:paraId="4724ADAE" w14:textId="77777777" w:rsidR="0010355C" w:rsidRDefault="0010355C" w:rsidP="0010355C">
      <w:pPr>
        <w:snapToGrid w:val="0"/>
        <w:spacing w:line="360" w:lineRule="auto"/>
        <w:jc w:val="center"/>
        <w:rPr>
          <w:b/>
          <w:u w:val="single"/>
        </w:rPr>
      </w:pPr>
      <w:r>
        <w:rPr>
          <w:rFonts w:hint="eastAsia"/>
          <w:b/>
          <w:u w:val="single"/>
        </w:rPr>
        <w:t>(</w:t>
      </w:r>
      <w:smartTag w:uri="urn:schemas-microsoft-com:office:smarttags" w:element="place">
        <w:smartTag w:uri="urn:schemas-microsoft-com:office:smarttags" w:element="PlaceName">
          <w:r>
            <w:rPr>
              <w:rFonts w:hint="eastAsia"/>
              <w:b/>
              <w:u w:val="single"/>
            </w:rPr>
            <w:t>Formal</w:t>
          </w:r>
        </w:smartTag>
        <w:r>
          <w:rPr>
            <w:rFonts w:hint="eastAsia"/>
            <w:b/>
            <w:u w:val="single"/>
          </w:rPr>
          <w:t xml:space="preserve"> </w:t>
        </w:r>
        <w:smartTag w:uri="urn:schemas-microsoft-com:office:smarttags" w:element="PlaceType">
          <w:r>
            <w:rPr>
              <w:rFonts w:hint="eastAsia"/>
              <w:b/>
              <w:u w:val="single"/>
            </w:rPr>
            <w:t>College</w:t>
          </w:r>
        </w:smartTag>
      </w:smartTag>
      <w:r>
        <w:rPr>
          <w:rFonts w:hint="eastAsia"/>
          <w:b/>
          <w:u w:val="single"/>
        </w:rPr>
        <w:t xml:space="preserve"> Approved Activity)</w:t>
      </w:r>
    </w:p>
    <w:p w14:paraId="6527D76E" w14:textId="77777777" w:rsidR="0010355C" w:rsidRDefault="0010355C" w:rsidP="0010355C">
      <w:pPr>
        <w:snapToGrid w:val="0"/>
        <w:spacing w:line="360" w:lineRule="auto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4536"/>
        <w:gridCol w:w="1371"/>
        <w:gridCol w:w="1632"/>
      </w:tblGrid>
      <w:tr w:rsidR="0010355C" w14:paraId="292F135A" w14:textId="77777777" w:rsidTr="000975D3">
        <w:trPr>
          <w:jc w:val="center"/>
        </w:trPr>
        <w:tc>
          <w:tcPr>
            <w:tcW w:w="102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44809464" w14:textId="77777777" w:rsidR="0010355C" w:rsidRDefault="0010355C" w:rsidP="000975D3">
            <w:pPr>
              <w:snapToGrid w:val="0"/>
              <w:jc w:val="center"/>
            </w:pPr>
            <w:r>
              <w:rPr>
                <w:rFonts w:hint="eastAsia"/>
              </w:rPr>
              <w:t>Date</w:t>
            </w:r>
          </w:p>
        </w:tc>
        <w:tc>
          <w:tcPr>
            <w:tcW w:w="4536" w:type="dxa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13C99CB8" w14:textId="77777777" w:rsidR="0010355C" w:rsidRDefault="0010355C" w:rsidP="000975D3">
            <w:pPr>
              <w:snapToGrid w:val="0"/>
              <w:jc w:val="center"/>
            </w:pPr>
            <w:r>
              <w:rPr>
                <w:rFonts w:hint="eastAsia"/>
              </w:rPr>
              <w:t>Event</w:t>
            </w:r>
          </w:p>
        </w:tc>
        <w:tc>
          <w:tcPr>
            <w:tcW w:w="1371" w:type="dxa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388DF0E6" w14:textId="77777777" w:rsidR="0010355C" w:rsidRDefault="0010355C" w:rsidP="000975D3">
            <w:pPr>
              <w:snapToGrid w:val="0"/>
              <w:jc w:val="center"/>
            </w:pPr>
            <w:r>
              <w:t>Date of application</w:t>
            </w:r>
          </w:p>
        </w:tc>
        <w:tc>
          <w:tcPr>
            <w:tcW w:w="1632" w:type="dxa"/>
            <w:tcBorders>
              <w:top w:val="double" w:sz="4" w:space="0" w:color="auto"/>
              <w:right w:val="double" w:sz="4" w:space="0" w:color="auto"/>
            </w:tcBorders>
          </w:tcPr>
          <w:p w14:paraId="385F67EB" w14:textId="77777777" w:rsidR="0010355C" w:rsidRDefault="0010355C" w:rsidP="000975D3">
            <w:pPr>
              <w:snapToGrid w:val="0"/>
              <w:jc w:val="center"/>
            </w:pPr>
            <w:r>
              <w:t>Approved</w:t>
            </w:r>
          </w:p>
          <w:p w14:paraId="3F227D56" w14:textId="77777777" w:rsidR="0010355C" w:rsidRDefault="0010355C" w:rsidP="0010355C">
            <w:pPr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</w:tc>
      </w:tr>
      <w:tr w:rsidR="0010355C" w14:paraId="09E93C44" w14:textId="77777777" w:rsidTr="000975D3">
        <w:trPr>
          <w:trHeight w:val="7545"/>
          <w:jc w:val="center"/>
        </w:trPr>
        <w:tc>
          <w:tcPr>
            <w:tcW w:w="1021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0E0625A3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1CDE8BB3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0A20F52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04328699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1624BD7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30429AE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61BFE95A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1A68062D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3C1B614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972ECEA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8F7AA12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40443EF1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152F8B8E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C097E8E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734901B9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2D404E0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2ACBEA28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6BE2BFC5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74E3CE17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62664D5A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  <w:tc>
          <w:tcPr>
            <w:tcW w:w="4536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09B25F6C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  <w:tc>
          <w:tcPr>
            <w:tcW w:w="1371" w:type="dxa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1B037107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  <w:tc>
          <w:tcPr>
            <w:tcW w:w="1632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6E13D542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</w:tr>
      <w:tr w:rsidR="0010355C" w14:paraId="6A383D5E" w14:textId="77777777" w:rsidTr="000975D3">
        <w:trPr>
          <w:trHeight w:val="660"/>
          <w:jc w:val="center"/>
        </w:trPr>
        <w:tc>
          <w:tcPr>
            <w:tcW w:w="6928" w:type="dxa"/>
            <w:gridSpan w:val="3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53B9B6C6" w14:textId="77777777" w:rsidR="0010355C" w:rsidRDefault="0010355C" w:rsidP="000975D3">
            <w:pPr>
              <w:snapToGrid w:val="0"/>
              <w:spacing w:line="360" w:lineRule="auto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1632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A59B01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</w:tr>
    </w:tbl>
    <w:p w14:paraId="0A972E58" w14:textId="77777777" w:rsidR="0010355C" w:rsidRDefault="0010355C" w:rsidP="0010355C">
      <w:pPr>
        <w:snapToGrid w:val="0"/>
        <w:spacing w:line="360" w:lineRule="auto"/>
        <w:jc w:val="both"/>
      </w:pPr>
    </w:p>
    <w:p w14:paraId="64D9AEB9" w14:textId="77777777" w:rsidR="0010355C" w:rsidRDefault="0010355C" w:rsidP="00D01A23">
      <w:pPr>
        <w:tabs>
          <w:tab w:val="left" w:pos="1255"/>
          <w:tab w:val="left" w:pos="3514"/>
        </w:tabs>
        <w:snapToGrid w:val="0"/>
        <w:jc w:val="both"/>
      </w:pPr>
      <w:r>
        <w:rPr>
          <w:rFonts w:hint="eastAsia"/>
        </w:rPr>
        <w:t xml:space="preserve">Footnote </w:t>
      </w:r>
      <w:r w:rsidR="00D01A23">
        <w:rPr>
          <w:rFonts w:hint="eastAsia"/>
        </w:rPr>
        <w:t xml:space="preserve">: </w:t>
      </w:r>
      <w:r w:rsidR="004B790E">
        <w:t>If the non-FCAA has not yet been approved, please submit application for approval on page 9</w:t>
      </w:r>
    </w:p>
    <w:p w14:paraId="0E10D75C" w14:textId="77777777" w:rsidR="00FB426E" w:rsidRDefault="00E64252" w:rsidP="00FB426E">
      <w:pPr>
        <w:snapToGrid w:val="0"/>
        <w:spacing w:line="360" w:lineRule="auto"/>
        <w:jc w:val="center"/>
        <w:rPr>
          <w:b/>
        </w:rPr>
      </w:pPr>
      <w:r>
        <w:rPr>
          <w:b/>
        </w:rPr>
        <w:br w:type="page"/>
      </w:r>
      <w:r w:rsidR="00FB426E">
        <w:rPr>
          <w:rFonts w:hint="eastAsia"/>
          <w:b/>
        </w:rPr>
        <w:lastRenderedPageBreak/>
        <w:t>Active Participation in FCAA</w:t>
      </w:r>
    </w:p>
    <w:p w14:paraId="3722AA55" w14:textId="77777777" w:rsidR="00FB426E" w:rsidRDefault="00FB426E" w:rsidP="00FB426E">
      <w:pPr>
        <w:snapToGrid w:val="0"/>
        <w:spacing w:line="360" w:lineRule="auto"/>
        <w:jc w:val="center"/>
        <w:rPr>
          <w:b/>
          <w:u w:val="single"/>
        </w:rPr>
      </w:pPr>
      <w:r>
        <w:rPr>
          <w:rFonts w:hint="eastAsia"/>
          <w:b/>
          <w:u w:val="single"/>
        </w:rPr>
        <w:t>(</w:t>
      </w:r>
      <w:smartTag w:uri="urn:schemas-microsoft-com:office:smarttags" w:element="place">
        <w:smartTag w:uri="urn:schemas-microsoft-com:office:smarttags" w:element="PlaceName">
          <w:r>
            <w:rPr>
              <w:rFonts w:hint="eastAsia"/>
              <w:b/>
              <w:u w:val="single"/>
            </w:rPr>
            <w:t>Formal</w:t>
          </w:r>
        </w:smartTag>
        <w:r>
          <w:rPr>
            <w:rFonts w:hint="eastAsia"/>
            <w:b/>
            <w:u w:val="single"/>
          </w:rPr>
          <w:t xml:space="preserve"> </w:t>
        </w:r>
        <w:smartTag w:uri="urn:schemas-microsoft-com:office:smarttags" w:element="PlaceType">
          <w:r>
            <w:rPr>
              <w:rFonts w:hint="eastAsia"/>
              <w:b/>
              <w:u w:val="single"/>
            </w:rPr>
            <w:t>College</w:t>
          </w:r>
        </w:smartTag>
      </w:smartTag>
      <w:r>
        <w:rPr>
          <w:rFonts w:hint="eastAsia"/>
          <w:b/>
          <w:u w:val="single"/>
        </w:rPr>
        <w:t xml:space="preserve"> Approved Activity)</w:t>
      </w:r>
    </w:p>
    <w:p w14:paraId="47ED446A" w14:textId="77777777" w:rsidR="000B55BF" w:rsidRDefault="000B55BF" w:rsidP="00FB426E">
      <w:pPr>
        <w:snapToGrid w:val="0"/>
        <w:spacing w:line="360" w:lineRule="auto"/>
        <w:jc w:val="center"/>
        <w:rPr>
          <w:b/>
          <w:u w:val="single"/>
        </w:rPr>
      </w:pPr>
      <w:r>
        <w:rPr>
          <w:b/>
          <w:u w:val="single"/>
        </w:rPr>
        <w:t>and non FCAA</w:t>
      </w:r>
    </w:p>
    <w:p w14:paraId="74665F8F" w14:textId="77777777" w:rsidR="00FB426E" w:rsidRDefault="00FB426E" w:rsidP="00FB426E">
      <w:pPr>
        <w:snapToGrid w:val="0"/>
        <w:spacing w:line="360" w:lineRule="auto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3118"/>
        <w:gridCol w:w="1418"/>
        <w:gridCol w:w="1371"/>
        <w:gridCol w:w="1632"/>
      </w:tblGrid>
      <w:tr w:rsidR="000B55BF" w14:paraId="5A3672F7" w14:textId="77777777" w:rsidTr="004B790E">
        <w:trPr>
          <w:jc w:val="center"/>
        </w:trPr>
        <w:tc>
          <w:tcPr>
            <w:tcW w:w="102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166CF4FA" w14:textId="77777777" w:rsidR="000B55BF" w:rsidRDefault="000B55BF" w:rsidP="00287C82">
            <w:pPr>
              <w:snapToGrid w:val="0"/>
              <w:jc w:val="center"/>
            </w:pPr>
            <w:r>
              <w:rPr>
                <w:rFonts w:hint="eastAsia"/>
              </w:rPr>
              <w:t>Date</w:t>
            </w:r>
          </w:p>
        </w:tc>
        <w:tc>
          <w:tcPr>
            <w:tcW w:w="3118" w:type="dxa"/>
            <w:tcBorders>
              <w:top w:val="double" w:sz="4" w:space="0" w:color="auto"/>
            </w:tcBorders>
            <w:vAlign w:val="center"/>
          </w:tcPr>
          <w:p w14:paraId="6CFED064" w14:textId="77777777" w:rsidR="000B55BF" w:rsidRDefault="000B55BF" w:rsidP="00287C82">
            <w:pPr>
              <w:snapToGrid w:val="0"/>
              <w:jc w:val="center"/>
            </w:pPr>
            <w:r>
              <w:rPr>
                <w:rFonts w:hint="eastAsia"/>
              </w:rPr>
              <w:t>Event</w:t>
            </w:r>
          </w:p>
        </w:tc>
        <w:tc>
          <w:tcPr>
            <w:tcW w:w="1418" w:type="dxa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068D87AA" w14:textId="77777777" w:rsidR="000B55BF" w:rsidRDefault="000B55BF" w:rsidP="00287C82">
            <w:pPr>
              <w:snapToGrid w:val="0"/>
              <w:jc w:val="center"/>
            </w:pPr>
            <w:r>
              <w:rPr>
                <w:rFonts w:hint="eastAsia"/>
              </w:rPr>
              <w:t>Capacity</w:t>
            </w:r>
          </w:p>
        </w:tc>
        <w:tc>
          <w:tcPr>
            <w:tcW w:w="1371" w:type="dxa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7E9A37A1" w14:textId="77777777" w:rsidR="000B55BF" w:rsidRDefault="000B55BF" w:rsidP="000B55BF">
            <w:pPr>
              <w:snapToGrid w:val="0"/>
              <w:jc w:val="center"/>
            </w:pPr>
            <w:r>
              <w:t>Date of application</w:t>
            </w:r>
          </w:p>
        </w:tc>
        <w:tc>
          <w:tcPr>
            <w:tcW w:w="1632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7D552880" w14:textId="77777777" w:rsidR="000B55BF" w:rsidRDefault="004B790E" w:rsidP="00287C82">
            <w:pPr>
              <w:snapToGrid w:val="0"/>
              <w:jc w:val="center"/>
            </w:pPr>
            <w:r>
              <w:t>Approved</w:t>
            </w:r>
          </w:p>
          <w:p w14:paraId="46FFB102" w14:textId="77777777" w:rsidR="000B55BF" w:rsidRDefault="000B55BF" w:rsidP="004B790E">
            <w:pPr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</w:tc>
      </w:tr>
      <w:tr w:rsidR="000B55BF" w14:paraId="16785FDC" w14:textId="77777777" w:rsidTr="000B55BF">
        <w:trPr>
          <w:trHeight w:val="7545"/>
          <w:jc w:val="center"/>
        </w:trPr>
        <w:tc>
          <w:tcPr>
            <w:tcW w:w="1021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75E55461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79E30798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15A743E3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CE42412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748A0C0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84BDA43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101277D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454B682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20EA79BD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5E4CF956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A06427D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D31A4FA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2492F66B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35043A6B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7E41E2A6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0A0FAF5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7AC85E32" w14:textId="77777777" w:rsidR="004B790E" w:rsidRDefault="004B790E" w:rsidP="00287C82">
            <w:pPr>
              <w:snapToGrid w:val="0"/>
              <w:spacing w:line="360" w:lineRule="auto"/>
              <w:jc w:val="center"/>
            </w:pPr>
          </w:p>
          <w:p w14:paraId="73D29228" w14:textId="77777777" w:rsidR="004B790E" w:rsidRDefault="004B790E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3118" w:type="dxa"/>
            <w:tcBorders>
              <w:bottom w:val="single" w:sz="2" w:space="0" w:color="auto"/>
            </w:tcBorders>
            <w:vAlign w:val="center"/>
          </w:tcPr>
          <w:p w14:paraId="703DFB3E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1418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14DC7D53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1371" w:type="dxa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69C0A01B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1632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1DCB2C8A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</w:tr>
      <w:tr w:rsidR="00AF3B59" w14:paraId="2A2E55BB" w14:textId="77777777" w:rsidTr="0023605A">
        <w:trPr>
          <w:trHeight w:val="660"/>
          <w:jc w:val="center"/>
        </w:trPr>
        <w:tc>
          <w:tcPr>
            <w:tcW w:w="6928" w:type="dxa"/>
            <w:gridSpan w:val="4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23023777" w14:textId="77777777" w:rsidR="00AF3B59" w:rsidRDefault="00AF3B59" w:rsidP="00287C82">
            <w:pPr>
              <w:snapToGrid w:val="0"/>
              <w:spacing w:line="360" w:lineRule="auto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1632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16A114" w14:textId="77777777" w:rsidR="00AF3B59" w:rsidRDefault="00AF3B59" w:rsidP="00287C82">
            <w:pPr>
              <w:snapToGrid w:val="0"/>
              <w:spacing w:line="360" w:lineRule="auto"/>
              <w:jc w:val="center"/>
            </w:pPr>
          </w:p>
        </w:tc>
      </w:tr>
    </w:tbl>
    <w:p w14:paraId="4E9BBC20" w14:textId="77777777" w:rsidR="00FB426E" w:rsidRDefault="00FB426E" w:rsidP="00FB426E">
      <w:pPr>
        <w:snapToGrid w:val="0"/>
        <w:spacing w:line="360" w:lineRule="auto"/>
        <w:jc w:val="both"/>
      </w:pPr>
    </w:p>
    <w:p w14:paraId="478D059F" w14:textId="77777777" w:rsidR="00FB426E" w:rsidRDefault="00FB426E" w:rsidP="00FB426E">
      <w:pPr>
        <w:tabs>
          <w:tab w:val="left" w:pos="1255"/>
          <w:tab w:val="left" w:pos="1757"/>
          <w:tab w:val="left" w:pos="3514"/>
        </w:tabs>
        <w:snapToGrid w:val="0"/>
        <w:jc w:val="both"/>
      </w:pPr>
      <w:r>
        <w:rPr>
          <w:rFonts w:hint="eastAsia"/>
        </w:rPr>
        <w:t xml:space="preserve">Footnote </w:t>
      </w:r>
      <w:r>
        <w:rPr>
          <w:rFonts w:hint="eastAsia"/>
        </w:rPr>
        <w:tab/>
        <w:t xml:space="preserve">: </w:t>
      </w:r>
      <w:r>
        <w:rPr>
          <w:rFonts w:hint="eastAsia"/>
        </w:rPr>
        <w:tab/>
        <w:t>chairman</w:t>
      </w:r>
      <w:r>
        <w:rPr>
          <w:rFonts w:hint="eastAsia"/>
        </w:rPr>
        <w:tab/>
        <w:t>2 points</w:t>
      </w:r>
    </w:p>
    <w:p w14:paraId="081D711E" w14:textId="77777777" w:rsidR="00FB426E" w:rsidRDefault="00FB426E" w:rsidP="00FB426E">
      <w:pPr>
        <w:tabs>
          <w:tab w:val="left" w:pos="1255"/>
          <w:tab w:val="left" w:pos="1757"/>
          <w:tab w:val="left" w:pos="3514"/>
        </w:tabs>
        <w:snapToGrid w:val="0"/>
        <w:jc w:val="both"/>
      </w:pPr>
      <w:r>
        <w:rPr>
          <w:rFonts w:hint="eastAsia"/>
        </w:rPr>
        <w:tab/>
      </w:r>
      <w:r>
        <w:rPr>
          <w:rFonts w:hint="eastAsia"/>
        </w:rPr>
        <w:tab/>
        <w:t>presenter</w:t>
      </w:r>
      <w:r>
        <w:rPr>
          <w:rFonts w:hint="eastAsia"/>
        </w:rPr>
        <w:tab/>
        <w:t>3 points (no data collection)</w:t>
      </w:r>
    </w:p>
    <w:p w14:paraId="6C8942E5" w14:textId="77777777" w:rsidR="00FB426E" w:rsidRDefault="00FB426E" w:rsidP="00FB426E">
      <w:pPr>
        <w:tabs>
          <w:tab w:val="left" w:pos="1255"/>
          <w:tab w:val="left" w:pos="1757"/>
          <w:tab w:val="left" w:pos="3514"/>
        </w:tabs>
        <w:snapToGrid w:val="0"/>
        <w:jc w:val="both"/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6 points (data collection or analysis)</w:t>
      </w:r>
    </w:p>
    <w:p w14:paraId="68D83177" w14:textId="77777777" w:rsidR="00FB426E" w:rsidRDefault="00FB426E" w:rsidP="00FB426E">
      <w:pPr>
        <w:pStyle w:val="Heading3"/>
        <w:tabs>
          <w:tab w:val="left" w:pos="1860"/>
          <w:tab w:val="left" w:pos="2280"/>
        </w:tabs>
      </w:pPr>
      <w:r>
        <w:br w:type="page"/>
      </w:r>
      <w:r>
        <w:rPr>
          <w:rFonts w:hint="eastAsia"/>
        </w:rPr>
        <w:lastRenderedPageBreak/>
        <w:t>Publications</w:t>
      </w:r>
    </w:p>
    <w:p w14:paraId="48EEA02F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48"/>
        <w:gridCol w:w="2940"/>
        <w:gridCol w:w="1219"/>
        <w:gridCol w:w="1253"/>
      </w:tblGrid>
      <w:tr w:rsidR="00FB426E" w14:paraId="7D96D92D" w14:textId="77777777" w:rsidTr="00287C82">
        <w:tc>
          <w:tcPr>
            <w:tcW w:w="3148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58411E1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Title of</w:t>
            </w:r>
          </w:p>
          <w:p w14:paraId="36AEA04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publication</w:t>
            </w:r>
          </w:p>
        </w:tc>
        <w:tc>
          <w:tcPr>
            <w:tcW w:w="2940" w:type="dxa"/>
            <w:tcBorders>
              <w:top w:val="double" w:sz="4" w:space="0" w:color="auto"/>
            </w:tcBorders>
            <w:vAlign w:val="center"/>
          </w:tcPr>
          <w:p w14:paraId="6448B9A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Date, Vol, no,</w:t>
            </w:r>
          </w:p>
          <w:p w14:paraId="5508574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name of journal /</w:t>
            </w:r>
          </w:p>
          <w:p w14:paraId="3C080293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abstract / proceeding</w:t>
            </w:r>
          </w:p>
        </w:tc>
        <w:tc>
          <w:tcPr>
            <w:tcW w:w="1219" w:type="dxa"/>
            <w:tcBorders>
              <w:top w:val="double" w:sz="4" w:space="0" w:color="auto"/>
            </w:tcBorders>
            <w:vAlign w:val="center"/>
          </w:tcPr>
          <w:p w14:paraId="1A57907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Refereed</w:t>
            </w:r>
          </w:p>
          <w:p w14:paraId="2C4D7DD2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Y/N</w:t>
            </w:r>
          </w:p>
        </w:tc>
        <w:tc>
          <w:tcPr>
            <w:tcW w:w="125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33E0A64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Credit</w:t>
            </w:r>
          </w:p>
          <w:p w14:paraId="4C58969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points</w:t>
            </w:r>
          </w:p>
        </w:tc>
      </w:tr>
      <w:tr w:rsidR="00FB426E" w14:paraId="4B16515C" w14:textId="77777777" w:rsidTr="00AF3B59">
        <w:trPr>
          <w:trHeight w:val="10590"/>
        </w:trPr>
        <w:tc>
          <w:tcPr>
            <w:tcW w:w="3148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1F1692E1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400D7B35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03C864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CF9475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2318DE5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21D6F1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4E3CC57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C6F36FA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19CCDC5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178EB3D8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8961E9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121F63E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947D2A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36A4789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F4722F2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7145F07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38E6377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88A907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6D5F77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9831A7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759C4F8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8A4D72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6DDA6B1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70509363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E333AEB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E68303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E0FC9CA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EBD094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5189EF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C9629F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7D5AFB7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BC2F366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100437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  <w:tc>
          <w:tcPr>
            <w:tcW w:w="2940" w:type="dxa"/>
            <w:tcBorders>
              <w:bottom w:val="single" w:sz="2" w:space="0" w:color="auto"/>
            </w:tcBorders>
            <w:vAlign w:val="center"/>
          </w:tcPr>
          <w:p w14:paraId="1228AA36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  <w:tc>
          <w:tcPr>
            <w:tcW w:w="1219" w:type="dxa"/>
            <w:tcBorders>
              <w:bottom w:val="single" w:sz="2" w:space="0" w:color="auto"/>
            </w:tcBorders>
            <w:vAlign w:val="center"/>
          </w:tcPr>
          <w:p w14:paraId="3D1690C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  <w:tc>
          <w:tcPr>
            <w:tcW w:w="1253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25BC7D0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</w:tr>
      <w:tr w:rsidR="00AF3B59" w14:paraId="54BD02A3" w14:textId="77777777" w:rsidTr="0023605A">
        <w:trPr>
          <w:trHeight w:val="990"/>
        </w:trPr>
        <w:tc>
          <w:tcPr>
            <w:tcW w:w="7307" w:type="dxa"/>
            <w:gridSpan w:val="3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23C1701" w14:textId="77777777" w:rsidR="00AF3B59" w:rsidRDefault="00AF3B59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1253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64B605F" w14:textId="77777777" w:rsidR="00AF3B59" w:rsidRDefault="00AF3B59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</w:tr>
    </w:tbl>
    <w:p w14:paraId="721B1728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</w:p>
    <w:p w14:paraId="1454419C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  <w:r>
        <w:rPr>
          <w:rFonts w:hint="eastAsia"/>
        </w:rPr>
        <w:t xml:space="preserve">Footnote </w:t>
      </w:r>
      <w:r>
        <w:rPr>
          <w:rFonts w:hint="eastAsia"/>
        </w:rPr>
        <w:tab/>
        <w:t>:</w:t>
      </w:r>
      <w:r>
        <w:rPr>
          <w:rFonts w:hint="eastAsia"/>
        </w:rPr>
        <w:tab/>
        <w:t xml:space="preserve">refereed paper 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10 points</w:t>
      </w:r>
    </w:p>
    <w:p w14:paraId="7F65BCAF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  <w:r>
        <w:rPr>
          <w:rFonts w:hint="eastAsia"/>
        </w:rPr>
        <w:tab/>
      </w:r>
      <w:r>
        <w:rPr>
          <w:rFonts w:hint="eastAsia"/>
        </w:rPr>
        <w:tab/>
        <w:t>co-author</w:t>
      </w:r>
      <w:r>
        <w:rPr>
          <w:rFonts w:hint="eastAsia"/>
        </w:rPr>
        <w:tab/>
        <w:t xml:space="preserve"> </w:t>
      </w:r>
      <w:r>
        <w:rPr>
          <w:rFonts w:hint="eastAsia"/>
        </w:rPr>
        <w:tab/>
        <w:t xml:space="preserve"> 5 points</w:t>
      </w:r>
    </w:p>
    <w:p w14:paraId="7D047C8F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  <w:r>
        <w:rPr>
          <w:rFonts w:hint="eastAsia"/>
        </w:rPr>
        <w:tab/>
      </w:r>
      <w:r>
        <w:rPr>
          <w:rFonts w:hint="eastAsia"/>
        </w:rPr>
        <w:tab/>
        <w:t>non-refereed paper</w:t>
      </w:r>
      <w:r>
        <w:rPr>
          <w:rFonts w:hint="eastAsia"/>
        </w:rPr>
        <w:tab/>
        <w:t xml:space="preserve"> 5 points</w:t>
      </w:r>
    </w:p>
    <w:p w14:paraId="302B64E0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  <w:r>
        <w:rPr>
          <w:rFonts w:hint="eastAsia"/>
        </w:rPr>
        <w:tab/>
      </w:r>
      <w:r>
        <w:rPr>
          <w:rFonts w:hint="eastAsia"/>
        </w:rPr>
        <w:tab/>
        <w:t>co-author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3 points</w:t>
      </w:r>
    </w:p>
    <w:p w14:paraId="0BC9A0A6" w14:textId="03CC33DA" w:rsidR="00F9080B" w:rsidRDefault="00FB426E" w:rsidP="00F9080B">
      <w:pPr>
        <w:pStyle w:val="Heading3"/>
        <w:tabs>
          <w:tab w:val="clear" w:pos="1255"/>
          <w:tab w:val="clear" w:pos="1757"/>
          <w:tab w:val="clear" w:pos="3765"/>
        </w:tabs>
        <w:spacing w:line="360" w:lineRule="auto"/>
      </w:pPr>
      <w:r>
        <w:rPr>
          <w:sz w:val="26"/>
        </w:rPr>
        <w:br w:type="page"/>
      </w:r>
      <w:r w:rsidR="00F9080B">
        <w:lastRenderedPageBreak/>
        <w:t>College Activities- as Examiner at College Examinations</w:t>
      </w:r>
      <w:r w:rsidR="00427653">
        <w:t xml:space="preserve"> / performing trainer’s duties</w:t>
      </w:r>
    </w:p>
    <w:p w14:paraId="5124A76B" w14:textId="77777777" w:rsidR="00F9080B" w:rsidRDefault="00F9080B" w:rsidP="00F9080B">
      <w:pPr>
        <w:snapToGrid w:val="0"/>
        <w:spacing w:line="360" w:lineRule="auto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788"/>
        <w:gridCol w:w="3060"/>
        <w:gridCol w:w="2712"/>
      </w:tblGrid>
      <w:tr w:rsidR="00F9080B" w14:paraId="5D033D5D" w14:textId="77777777" w:rsidTr="00287C82">
        <w:trPr>
          <w:cantSplit/>
          <w:jc w:val="center"/>
        </w:trPr>
        <w:tc>
          <w:tcPr>
            <w:tcW w:w="2788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63786AC" w14:textId="77777777" w:rsidR="00F9080B" w:rsidRDefault="00F9080B" w:rsidP="00287C82">
            <w:pPr>
              <w:snapToGrid w:val="0"/>
              <w:jc w:val="center"/>
            </w:pPr>
            <w:r>
              <w:rPr>
                <w:rFonts w:hint="eastAsia"/>
              </w:rPr>
              <w:t>Date</w:t>
            </w:r>
          </w:p>
        </w:tc>
        <w:tc>
          <w:tcPr>
            <w:tcW w:w="3060" w:type="dxa"/>
            <w:tcBorders>
              <w:top w:val="double" w:sz="4" w:space="0" w:color="auto"/>
            </w:tcBorders>
            <w:vAlign w:val="center"/>
          </w:tcPr>
          <w:p w14:paraId="1B361CF3" w14:textId="77777777" w:rsidR="00F9080B" w:rsidRDefault="00F9080B" w:rsidP="00287C82">
            <w:pPr>
              <w:snapToGrid w:val="0"/>
              <w:jc w:val="center"/>
            </w:pPr>
            <w:r>
              <w:t>Nature</w:t>
            </w:r>
          </w:p>
        </w:tc>
        <w:tc>
          <w:tcPr>
            <w:tcW w:w="2712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06014D0E" w14:textId="77777777" w:rsidR="00F9080B" w:rsidRDefault="00F9080B" w:rsidP="00287C82">
            <w:pPr>
              <w:snapToGrid w:val="0"/>
              <w:jc w:val="center"/>
            </w:pPr>
          </w:p>
          <w:p w14:paraId="7AF5BD17" w14:textId="77777777" w:rsidR="00F9080B" w:rsidRDefault="00F9080B" w:rsidP="00287C82">
            <w:pPr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  <w:p w14:paraId="40642599" w14:textId="77777777" w:rsidR="00F9080B" w:rsidRDefault="00F9080B" w:rsidP="00287C82">
            <w:pPr>
              <w:snapToGrid w:val="0"/>
              <w:jc w:val="center"/>
            </w:pPr>
          </w:p>
        </w:tc>
      </w:tr>
      <w:tr w:rsidR="00F9080B" w14:paraId="577B5D1F" w14:textId="77777777" w:rsidTr="00AF3B59">
        <w:trPr>
          <w:cantSplit/>
          <w:trHeight w:val="9840"/>
          <w:jc w:val="center"/>
        </w:trPr>
        <w:tc>
          <w:tcPr>
            <w:tcW w:w="2788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6056105E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60BEE274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16026318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4A05938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468BC0D0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A70D4FC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55A7B730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1E2B9F28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0A857888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3D6DB952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356B564E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1DACE2B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2242DAC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0F9089B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1CCC1C85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5D6ED7AE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0055255A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5D8699D4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0FC83356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0E661986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DEDF4C1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3060" w:type="dxa"/>
            <w:tcBorders>
              <w:bottom w:val="single" w:sz="2" w:space="0" w:color="auto"/>
            </w:tcBorders>
            <w:vAlign w:val="center"/>
          </w:tcPr>
          <w:p w14:paraId="2CD39078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2712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4B5A04EA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</w:tc>
      </w:tr>
      <w:tr w:rsidR="00AF3B59" w14:paraId="7AAF692C" w14:textId="77777777" w:rsidTr="0023605A">
        <w:trPr>
          <w:cantSplit/>
          <w:trHeight w:val="780"/>
          <w:jc w:val="center"/>
        </w:trPr>
        <w:tc>
          <w:tcPr>
            <w:tcW w:w="5848" w:type="dxa"/>
            <w:gridSpan w:val="2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2B05F7B" w14:textId="77777777" w:rsidR="00AF3B59" w:rsidRDefault="00AF3B59" w:rsidP="00287C82">
            <w:pPr>
              <w:snapToGrid w:val="0"/>
              <w:spacing w:line="360" w:lineRule="auto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2712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34BB6C5" w14:textId="77777777" w:rsidR="00AF3B59" w:rsidRDefault="00AF3B59" w:rsidP="00287C82">
            <w:pPr>
              <w:snapToGrid w:val="0"/>
              <w:spacing w:line="360" w:lineRule="auto"/>
              <w:jc w:val="center"/>
            </w:pPr>
          </w:p>
        </w:tc>
      </w:tr>
    </w:tbl>
    <w:p w14:paraId="3662B35F" w14:textId="77777777" w:rsidR="00F9080B" w:rsidRDefault="00F9080B" w:rsidP="00F9080B">
      <w:pPr>
        <w:snapToGrid w:val="0"/>
        <w:spacing w:line="360" w:lineRule="auto"/>
        <w:jc w:val="both"/>
      </w:pPr>
    </w:p>
    <w:p w14:paraId="03881D0E" w14:textId="5378E866" w:rsidR="00F9080B" w:rsidRDefault="00F9080B" w:rsidP="00427653">
      <w:pPr>
        <w:snapToGrid w:val="0"/>
        <w:spacing w:line="360" w:lineRule="auto"/>
      </w:pPr>
      <w:r>
        <w:t>Footnote : 10 points for examiner of College examinations</w:t>
      </w:r>
      <w:r w:rsidR="00427653">
        <w:t>; 5 points per year for fellows acting as trainer (having trainee(s) under him/her)</w:t>
      </w:r>
    </w:p>
    <w:p w14:paraId="17CF57E3" w14:textId="77777777" w:rsidR="00F9080B" w:rsidRDefault="00F9080B" w:rsidP="00FB426E">
      <w:pPr>
        <w:tabs>
          <w:tab w:val="left" w:pos="1255"/>
          <w:tab w:val="left" w:pos="1757"/>
          <w:tab w:val="left" w:pos="3514"/>
        </w:tabs>
        <w:snapToGrid w:val="0"/>
        <w:jc w:val="center"/>
        <w:rPr>
          <w:b/>
          <w:u w:val="single"/>
        </w:rPr>
      </w:pPr>
    </w:p>
    <w:p w14:paraId="0FF067D7" w14:textId="66865B77" w:rsidR="007C5DB8" w:rsidRDefault="00663917" w:rsidP="00427653">
      <w:pPr>
        <w:tabs>
          <w:tab w:val="left" w:pos="1255"/>
          <w:tab w:val="left" w:pos="1757"/>
          <w:tab w:val="left" w:pos="3514"/>
        </w:tabs>
        <w:snapToGrid w:val="0"/>
        <w:jc w:val="center"/>
        <w:rPr>
          <w:b/>
          <w:u w:val="single"/>
        </w:rPr>
      </w:pPr>
      <w:r>
        <w:rPr>
          <w:b/>
          <w:u w:val="single"/>
        </w:rPr>
        <w:lastRenderedPageBreak/>
        <w:t>CPD</w:t>
      </w:r>
      <w:r w:rsidR="003D2EEB">
        <w:rPr>
          <w:b/>
          <w:u w:val="single"/>
        </w:rPr>
        <w:t xml:space="preserve"> Activitie</w:t>
      </w:r>
      <w:r w:rsidR="00427653">
        <w:rPr>
          <w:b/>
          <w:u w:val="single"/>
        </w:rPr>
        <w:t>s</w:t>
      </w:r>
    </w:p>
    <w:p w14:paraId="1E9B4800" w14:textId="77777777" w:rsidR="00427653" w:rsidRPr="00427653" w:rsidRDefault="00427653" w:rsidP="00427653">
      <w:pPr>
        <w:tabs>
          <w:tab w:val="left" w:pos="1255"/>
          <w:tab w:val="left" w:pos="1757"/>
          <w:tab w:val="left" w:pos="3514"/>
        </w:tabs>
        <w:snapToGrid w:val="0"/>
        <w:jc w:val="center"/>
        <w:rPr>
          <w:b/>
          <w:u w:val="single"/>
        </w:rPr>
      </w:pPr>
    </w:p>
    <w:tbl>
      <w:tblPr>
        <w:tblW w:w="9923" w:type="dxa"/>
        <w:tblInd w:w="-5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32"/>
        <w:gridCol w:w="2412"/>
        <w:gridCol w:w="1272"/>
        <w:gridCol w:w="852"/>
        <w:gridCol w:w="993"/>
        <w:gridCol w:w="1986"/>
        <w:gridCol w:w="1276"/>
      </w:tblGrid>
      <w:tr w:rsidR="00FE2D2A" w14:paraId="08C04785" w14:textId="77777777" w:rsidTr="00BF1845">
        <w:trPr>
          <w:trHeight w:val="689"/>
        </w:trPr>
        <w:tc>
          <w:tcPr>
            <w:tcW w:w="113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14CC669E" w14:textId="77777777" w:rsidR="00FE2D2A" w:rsidRPr="00427653" w:rsidRDefault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t>Date</w:t>
            </w:r>
          </w:p>
        </w:tc>
        <w:tc>
          <w:tcPr>
            <w:tcW w:w="2412" w:type="dxa"/>
            <w:vMerge w:val="restart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00898821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Category</w:t>
            </w:r>
            <w:r w:rsidR="00EC2FDF" w:rsidRPr="00427653">
              <w:rPr>
                <w:sz w:val="24"/>
                <w:szCs w:val="24"/>
              </w:rPr>
              <w:t>*</w:t>
            </w:r>
            <w:r w:rsidRPr="0042765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2" w:type="dxa"/>
            <w:vMerge w:val="restart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37380D77" w14:textId="77777777" w:rsidR="00FE2D2A" w:rsidRPr="00427653" w:rsidRDefault="00BF1845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Nature of </w:t>
            </w:r>
            <w:r w:rsidR="00FE2D2A" w:rsidRPr="00427653">
              <w:rPr>
                <w:sz w:val="24"/>
                <w:szCs w:val="24"/>
              </w:rPr>
              <w:t xml:space="preserve">Activity </w:t>
            </w:r>
          </w:p>
          <w:p w14:paraId="7C695FE6" w14:textId="77777777" w:rsidR="00FE2D2A" w:rsidRPr="00427653" w:rsidRDefault="00FE2D2A" w:rsidP="00BF1845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(please </w:t>
            </w:r>
            <w:r w:rsidR="00BF1845" w:rsidRPr="00427653">
              <w:rPr>
                <w:sz w:val="24"/>
                <w:szCs w:val="24"/>
              </w:rPr>
              <w:t>elaborate</w:t>
            </w:r>
            <w:r w:rsidRPr="00427653">
              <w:rPr>
                <w:sz w:val="24"/>
                <w:szCs w:val="24"/>
              </w:rPr>
              <w:t>)</w:t>
            </w:r>
          </w:p>
          <w:p w14:paraId="719105C5" w14:textId="77777777" w:rsidR="002207A0" w:rsidRPr="00427653" w:rsidRDefault="002207A0" w:rsidP="00BF1845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852" w:type="dxa"/>
            <w:vMerge w:val="restart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63974349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Time Spent</w:t>
            </w:r>
          </w:p>
          <w:p w14:paraId="3CFD36F0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(hr)</w:t>
            </w:r>
          </w:p>
        </w:tc>
        <w:tc>
          <w:tcPr>
            <w:tcW w:w="993" w:type="dxa"/>
            <w:vMerge w:val="restart"/>
            <w:tcBorders>
              <w:top w:val="double" w:sz="4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593172D9" w14:textId="77777777" w:rsidR="00954E8C" w:rsidRPr="00427653" w:rsidRDefault="00954E8C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  <w:p w14:paraId="590FCA9E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Credit Points Applied For</w:t>
            </w:r>
          </w:p>
          <w:p w14:paraId="4DDCFCCB" w14:textId="77777777" w:rsidR="00FE2D2A" w:rsidRPr="00427653" w:rsidRDefault="00FE2D2A" w:rsidP="00954E8C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vMerge w:val="restart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31DAD914" w14:textId="77777777" w:rsidR="00FE2D2A" w:rsidRPr="00427653" w:rsidRDefault="00FE2D2A">
            <w:pPr>
              <w:widowControl/>
              <w:rPr>
                <w:sz w:val="24"/>
                <w:szCs w:val="24"/>
              </w:rPr>
            </w:pPr>
          </w:p>
          <w:p w14:paraId="33C6AC3C" w14:textId="77777777" w:rsidR="00FE2D2A" w:rsidRPr="00427653" w:rsidRDefault="00FE2D2A" w:rsidP="00FE2D2A">
            <w:pPr>
              <w:widowControl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Remarks</w:t>
            </w:r>
          </w:p>
          <w:p w14:paraId="67CA36B6" w14:textId="77777777" w:rsidR="00FE2D2A" w:rsidRPr="00427653" w:rsidRDefault="00FE2D2A">
            <w:pPr>
              <w:widowControl/>
              <w:rPr>
                <w:sz w:val="24"/>
                <w:szCs w:val="24"/>
              </w:rPr>
            </w:pPr>
          </w:p>
          <w:p w14:paraId="53A1D7C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double" w:sz="4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02E0E510" w14:textId="77777777" w:rsidR="00FE2D2A" w:rsidRPr="00427653" w:rsidRDefault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For Office Use</w:t>
            </w:r>
          </w:p>
        </w:tc>
      </w:tr>
      <w:tr w:rsidR="00FE2D2A" w14:paraId="449A84F5" w14:textId="77777777" w:rsidTr="00BF1845">
        <w:trPr>
          <w:trHeight w:val="990"/>
        </w:trPr>
        <w:tc>
          <w:tcPr>
            <w:tcW w:w="1132" w:type="dxa"/>
            <w:vMerge/>
            <w:tcBorders>
              <w:left w:val="double" w:sz="4" w:space="0" w:color="auto"/>
            </w:tcBorders>
            <w:vAlign w:val="center"/>
          </w:tcPr>
          <w:p w14:paraId="53846F57" w14:textId="77777777" w:rsidR="00FE2D2A" w:rsidRPr="00427653" w:rsidRDefault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412" w:type="dxa"/>
            <w:vMerge/>
            <w:tcBorders>
              <w:right w:val="single" w:sz="2" w:space="0" w:color="auto"/>
            </w:tcBorders>
            <w:vAlign w:val="center"/>
          </w:tcPr>
          <w:p w14:paraId="1AB04C04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72" w:type="dxa"/>
            <w:vMerge/>
            <w:tcBorders>
              <w:left w:val="single" w:sz="2" w:space="0" w:color="auto"/>
            </w:tcBorders>
            <w:vAlign w:val="center"/>
          </w:tcPr>
          <w:p w14:paraId="786103D3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852" w:type="dxa"/>
            <w:vMerge/>
            <w:tcBorders>
              <w:right w:val="single" w:sz="2" w:space="0" w:color="auto"/>
            </w:tcBorders>
            <w:vAlign w:val="center"/>
          </w:tcPr>
          <w:p w14:paraId="3CDCB5B5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A33A490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986" w:type="dxa"/>
            <w:vMerge/>
            <w:tcBorders>
              <w:left w:val="single" w:sz="2" w:space="0" w:color="auto"/>
            </w:tcBorders>
            <w:vAlign w:val="center"/>
          </w:tcPr>
          <w:p w14:paraId="2A3D10EA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2" w:space="0" w:color="auto"/>
              <w:right w:val="double" w:sz="4" w:space="0" w:color="auto"/>
            </w:tcBorders>
            <w:vAlign w:val="center"/>
          </w:tcPr>
          <w:p w14:paraId="03BEAA5E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t>Credit points</w:t>
            </w:r>
            <w:r w:rsidRPr="00427653">
              <w:rPr>
                <w:sz w:val="24"/>
                <w:szCs w:val="24"/>
              </w:rPr>
              <w:t xml:space="preserve"> Approved</w:t>
            </w:r>
          </w:p>
        </w:tc>
      </w:tr>
      <w:tr w:rsidR="00FE2D2A" w14:paraId="50F16B7E" w14:textId="77777777" w:rsidTr="00BF1845">
        <w:trPr>
          <w:trHeight w:val="624"/>
        </w:trPr>
        <w:tc>
          <w:tcPr>
            <w:tcW w:w="1132" w:type="dxa"/>
            <w:tcBorders>
              <w:left w:val="double" w:sz="4" w:space="0" w:color="auto"/>
              <w:bottom w:val="single" w:sz="2" w:space="0" w:color="auto"/>
            </w:tcBorders>
          </w:tcPr>
          <w:p w14:paraId="76EB764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2267D3B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bottom w:val="single" w:sz="2" w:space="0" w:color="auto"/>
              <w:right w:val="single" w:sz="2" w:space="0" w:color="auto"/>
            </w:tcBorders>
          </w:tcPr>
          <w:p w14:paraId="599F13AD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5 Research</w:t>
            </w:r>
          </w:p>
        </w:tc>
        <w:tc>
          <w:tcPr>
            <w:tcW w:w="1272" w:type="dxa"/>
            <w:tcBorders>
              <w:left w:val="single" w:sz="2" w:space="0" w:color="auto"/>
              <w:bottom w:val="single" w:sz="2" w:space="0" w:color="auto"/>
            </w:tcBorders>
          </w:tcPr>
          <w:p w14:paraId="46C2CC7B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bottom w:val="single" w:sz="2" w:space="0" w:color="auto"/>
              <w:right w:val="single" w:sz="2" w:space="0" w:color="auto"/>
            </w:tcBorders>
          </w:tcPr>
          <w:p w14:paraId="3A2B757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45DD20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left w:val="single" w:sz="2" w:space="0" w:color="auto"/>
              <w:bottom w:val="single" w:sz="2" w:space="0" w:color="auto"/>
            </w:tcBorders>
          </w:tcPr>
          <w:p w14:paraId="0340E361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ts per year</w:t>
            </w:r>
          </w:p>
        </w:tc>
        <w:tc>
          <w:tcPr>
            <w:tcW w:w="1276" w:type="dxa"/>
            <w:tcBorders>
              <w:bottom w:val="single" w:sz="2" w:space="0" w:color="auto"/>
              <w:right w:val="double" w:sz="4" w:space="0" w:color="auto"/>
            </w:tcBorders>
          </w:tcPr>
          <w:p w14:paraId="6B5FB00A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68942597" w14:textId="77777777" w:rsidTr="00BF1845">
        <w:trPr>
          <w:trHeight w:val="787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58B594EB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91ED489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3ECC6B74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431942" w14:textId="77777777" w:rsidR="00FE2D2A" w:rsidRPr="00427653" w:rsidRDefault="00FE2D2A" w:rsidP="005159CB">
            <w:pPr>
              <w:tabs>
                <w:tab w:val="left" w:pos="398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6 Development of New Methods or Service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02CC3D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61877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96A5D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6650784" w14:textId="77777777" w:rsidR="00FE2D2A" w:rsidRPr="00427653" w:rsidRDefault="00FE2D2A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item</w:t>
            </w:r>
          </w:p>
          <w:p w14:paraId="7CDE27B2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1A5C23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7F1876D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8D6478" w14:paraId="1ED4F809" w14:textId="77777777" w:rsidTr="00BF1845">
        <w:trPr>
          <w:trHeight w:val="840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16730C11" w14:textId="77777777" w:rsidR="008D6478" w:rsidRPr="00427653" w:rsidRDefault="008D6478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A2A577" w14:textId="77777777" w:rsidR="008D6478" w:rsidRPr="00427653" w:rsidRDefault="008D6478" w:rsidP="00BF1845">
            <w:pPr>
              <w:tabs>
                <w:tab w:val="left" w:pos="1255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7 Undergraduate Teaching and Postgraduate Teaching</w:t>
            </w:r>
          </w:p>
          <w:p w14:paraId="38B2B666" w14:textId="77777777" w:rsidR="008D6478" w:rsidRPr="00427653" w:rsidRDefault="008D6478" w:rsidP="008D6478">
            <w:pPr>
              <w:tabs>
                <w:tab w:val="left" w:pos="1255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(Pl attach supporting documents to the report)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B0C3DAC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A6C86C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63C861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B0AEF5B" w14:textId="6051CDDB" w:rsidR="008D6478" w:rsidRPr="00427653" w:rsidRDefault="008D6478" w:rsidP="008D6478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Max </w:t>
            </w:r>
            <w:r w:rsidR="008259D9">
              <w:rPr>
                <w:sz w:val="24"/>
                <w:szCs w:val="24"/>
              </w:rPr>
              <w:t>1</w:t>
            </w:r>
            <w:r w:rsidRPr="00427653">
              <w:rPr>
                <w:sz w:val="24"/>
                <w:szCs w:val="24"/>
              </w:rPr>
              <w:t>5 pts per cycle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2D8D3FCA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2FD87AE0" w14:textId="77777777" w:rsidTr="00BF1845">
        <w:trPr>
          <w:trHeight w:val="840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6B3C27F7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7DD61F7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1A833337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5083FF" w14:textId="77777777" w:rsidR="00FE2D2A" w:rsidRPr="00427653" w:rsidRDefault="009A5A3B" w:rsidP="008D6478">
            <w:pPr>
              <w:tabs>
                <w:tab w:val="left" w:pos="1255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</w:t>
            </w:r>
            <w:r w:rsidR="008D6478" w:rsidRPr="00427653">
              <w:rPr>
                <w:sz w:val="24"/>
                <w:szCs w:val="24"/>
              </w:rPr>
              <w:t>9</w:t>
            </w:r>
            <w:r w:rsidRPr="00427653">
              <w:rPr>
                <w:sz w:val="24"/>
                <w:szCs w:val="24"/>
              </w:rPr>
              <w:t xml:space="preserve"> Quality Assurance and Medical Audit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9E49E42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9834E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323D1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65F480C" w14:textId="77777777" w:rsidR="009A5A3B" w:rsidRPr="00427653" w:rsidRDefault="009A5A3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activity</w:t>
            </w:r>
          </w:p>
          <w:p w14:paraId="605BA4E9" w14:textId="77777777" w:rsidR="00FE2D2A" w:rsidRPr="00427653" w:rsidRDefault="009A5A3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36D2737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42A43029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17970E10" w14:textId="77777777" w:rsidTr="00BF1845">
        <w:trPr>
          <w:trHeight w:val="810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1EEE9F05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3574CC5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07290620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8ADFE5" w14:textId="37848744" w:rsidR="00FE2D2A" w:rsidRPr="00427653" w:rsidRDefault="009A5A3B" w:rsidP="004F1F6F">
            <w:pPr>
              <w:tabs>
                <w:tab w:val="left" w:pos="3275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</w:t>
            </w:r>
            <w:r w:rsidR="008D6478" w:rsidRPr="00427653">
              <w:rPr>
                <w:sz w:val="24"/>
                <w:szCs w:val="24"/>
              </w:rPr>
              <w:t>10</w:t>
            </w:r>
            <w:r w:rsidRPr="00427653">
              <w:rPr>
                <w:sz w:val="24"/>
                <w:szCs w:val="24"/>
              </w:rPr>
              <w:t xml:space="preserve"> Mortality and Morbidity</w:t>
            </w:r>
            <w:r w:rsidR="004F1F6F">
              <w:rPr>
                <w:sz w:val="24"/>
                <w:szCs w:val="24"/>
              </w:rPr>
              <w:t xml:space="preserve"> </w:t>
            </w:r>
            <w:r w:rsidRPr="00427653">
              <w:rPr>
                <w:sz w:val="24"/>
                <w:szCs w:val="24"/>
              </w:rPr>
              <w:t>Meetings</w:t>
            </w:r>
          </w:p>
          <w:p w14:paraId="6CBC31A0" w14:textId="77777777" w:rsidR="005159CB" w:rsidRPr="00427653" w:rsidRDefault="005159CB" w:rsidP="005159CB">
            <w:pPr>
              <w:tabs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AC8B460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BC740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BD2B3A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C3050B9" w14:textId="77777777" w:rsidR="009A5A3B" w:rsidRPr="00427653" w:rsidRDefault="009A5A3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t xml:space="preserve">1 pt per hour of </w:t>
            </w:r>
          </w:p>
          <w:p w14:paraId="24959E54" w14:textId="77777777" w:rsidR="00FE2D2A" w:rsidRPr="00427653" w:rsidRDefault="009A5A3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endance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AE7BD2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47515E2F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46C9F647" w14:textId="77777777" w:rsidTr="002A76AE">
        <w:trPr>
          <w:trHeight w:val="979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19033F40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2C9E4002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E0A6AB0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00ABB33D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07E1B5" w14:textId="77777777" w:rsidR="00FE2D2A" w:rsidRPr="00427653" w:rsidRDefault="00671115" w:rsidP="008D6478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</w:t>
            </w:r>
            <w:r w:rsidR="008D6478" w:rsidRPr="00427653">
              <w:rPr>
                <w:sz w:val="24"/>
                <w:szCs w:val="24"/>
              </w:rPr>
              <w:t>12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Development of CME/CPD Materials</w:t>
            </w:r>
            <w:r w:rsidR="005159CB" w:rsidRPr="00427653">
              <w:rPr>
                <w:sz w:val="24"/>
                <w:szCs w:val="24"/>
              </w:rPr>
              <w:tab/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76ABF9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44B2D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8D914F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D0C6E2B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3 pts per item</w:t>
            </w:r>
          </w:p>
          <w:p w14:paraId="10EB6C19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329EB3F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0D6A6C50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1471F889" w14:textId="77777777" w:rsidTr="00BF1845">
        <w:trPr>
          <w:trHeight w:val="855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4CF9EAF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B8ED03" w14:textId="77777777" w:rsidR="00FE2D2A" w:rsidRPr="00427653" w:rsidRDefault="00671115" w:rsidP="008D6478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8D6478" w:rsidRPr="00427653">
              <w:rPr>
                <w:sz w:val="24"/>
                <w:szCs w:val="24"/>
              </w:rPr>
              <w:t>3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Activities for Improvement of Patient</w:t>
            </w:r>
            <w:r w:rsidR="008D6478" w:rsidRPr="00427653">
              <w:rPr>
                <w:sz w:val="24"/>
                <w:szCs w:val="24"/>
              </w:rPr>
              <w:t>/Medical</w:t>
            </w:r>
            <w:r w:rsidR="005159CB" w:rsidRPr="00427653">
              <w:rPr>
                <w:sz w:val="24"/>
                <w:szCs w:val="24"/>
              </w:rPr>
              <w:t xml:space="preserve"> Care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36964A8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474F5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B429A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1F6D5CE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item</w:t>
            </w:r>
          </w:p>
          <w:p w14:paraId="7574FABA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23C3A8EF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2434B0D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1A9F044F" w14:textId="77777777" w:rsidTr="00BF1845">
        <w:trPr>
          <w:trHeight w:val="930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735868F9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C0040E" w14:textId="77777777" w:rsidR="00FE2D2A" w:rsidRPr="00427653" w:rsidRDefault="00671115" w:rsidP="00BC424E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BC424E" w:rsidRPr="00427653">
              <w:rPr>
                <w:sz w:val="24"/>
                <w:szCs w:val="24"/>
              </w:rPr>
              <w:t>4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Grand Round in Training Unit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E6860A1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4FEEA2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82972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AED1533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1 pt per hour of</w:t>
            </w:r>
          </w:p>
          <w:p w14:paraId="14530632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endance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021564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29F7986B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7B570CA5" w14:textId="77777777" w:rsidTr="00BF1845">
        <w:trPr>
          <w:trHeight w:val="780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61751075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053676" w14:textId="77777777" w:rsidR="00FE2D2A" w:rsidRPr="00427653" w:rsidRDefault="00671115" w:rsidP="00BC424E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BC424E" w:rsidRPr="00427653">
              <w:rPr>
                <w:sz w:val="24"/>
                <w:szCs w:val="24"/>
              </w:rPr>
              <w:t>5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Review of Journals Research</w:t>
            </w:r>
            <w:r w:rsidR="00473093"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Studie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A07448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DCCBF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893279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26215D6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item</w:t>
            </w:r>
          </w:p>
          <w:p w14:paraId="77EC9053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4969BB5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78449D6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02A8D728" w14:textId="77777777" w:rsidTr="00BF1845">
        <w:trPr>
          <w:trHeight w:val="855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558D17F1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2C0E2C" w14:textId="363C9749" w:rsidR="00FE2D2A" w:rsidRPr="00427653" w:rsidRDefault="00671115" w:rsidP="004F1F6F">
            <w:pPr>
              <w:tabs>
                <w:tab w:val="left" w:pos="3275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BC424E" w:rsidRPr="00427653">
              <w:rPr>
                <w:sz w:val="24"/>
                <w:szCs w:val="24"/>
              </w:rPr>
              <w:t>6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Other Non- medical Professional Activities for Improvement of Work-related Skill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528811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ECC6F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99BE61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8298878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1 pt per hour of</w:t>
            </w:r>
          </w:p>
          <w:p w14:paraId="6C655FE6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endance</w:t>
            </w:r>
          </w:p>
          <w:p w14:paraId="081CE196" w14:textId="77777777" w:rsidR="00FE2D2A" w:rsidRPr="00427653" w:rsidRDefault="00BC424E" w:rsidP="00BC424E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max </w:t>
            </w:r>
            <w:r w:rsidR="005159CB" w:rsidRPr="00427653">
              <w:rPr>
                <w:sz w:val="24"/>
                <w:szCs w:val="24"/>
              </w:rPr>
              <w:t>5  per cycle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706E1AD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3E0C8DCD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22096A21" w14:textId="77777777" w:rsidTr="00BF1845">
        <w:trPr>
          <w:trHeight w:val="1156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2252B94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9B996A" w14:textId="77777777" w:rsidR="005159CB" w:rsidRPr="00427653" w:rsidRDefault="00671115" w:rsidP="005159CB">
            <w:pPr>
              <w:tabs>
                <w:tab w:val="left" w:pos="3275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BC424E" w:rsidRPr="00427653">
              <w:rPr>
                <w:sz w:val="24"/>
                <w:szCs w:val="24"/>
              </w:rPr>
              <w:t>7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 xml:space="preserve">Hands on Clinical/Field </w:t>
            </w:r>
          </w:p>
          <w:p w14:paraId="1E594B35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achment Programme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2A6DF9B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DD35B8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62A9B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7158B19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programme</w:t>
            </w:r>
          </w:p>
          <w:p w14:paraId="40863212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73BBD4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49D8ED03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473093" w14:paraId="2ABF6524" w14:textId="77777777" w:rsidTr="00BF1845">
        <w:trPr>
          <w:trHeight w:val="825"/>
        </w:trPr>
        <w:tc>
          <w:tcPr>
            <w:tcW w:w="5668" w:type="dxa"/>
            <w:gridSpan w:val="4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5E3925E4" w14:textId="77777777" w:rsidR="00473093" w:rsidRPr="004F1F6F" w:rsidRDefault="00473093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center"/>
              <w:rPr>
                <w:sz w:val="24"/>
                <w:szCs w:val="24"/>
              </w:rPr>
            </w:pPr>
            <w:r>
              <w:t xml:space="preserve">                              </w:t>
            </w:r>
            <w:r w:rsidRPr="004F1F6F">
              <w:rPr>
                <w:sz w:val="24"/>
                <w:szCs w:val="24"/>
              </w:rPr>
              <w:t xml:space="preserve"> Total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516F749E" w14:textId="77777777" w:rsidR="00473093" w:rsidRDefault="00473093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center"/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</w:tcBorders>
            <w:vAlign w:val="center"/>
          </w:tcPr>
          <w:p w14:paraId="3BD9B49B" w14:textId="77777777" w:rsidR="00473093" w:rsidRDefault="00473093" w:rsidP="00473093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ind w:left="227"/>
              <w:jc w:val="center"/>
            </w:pPr>
          </w:p>
        </w:tc>
        <w:tc>
          <w:tcPr>
            <w:tcW w:w="1276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9F264AB" w14:textId="77777777" w:rsidR="00473093" w:rsidRDefault="00473093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  <w:rPr>
                <w:sz w:val="26"/>
                <w:szCs w:val="26"/>
              </w:rPr>
            </w:pPr>
          </w:p>
          <w:p w14:paraId="530CBD1A" w14:textId="77777777" w:rsidR="00473093" w:rsidRDefault="00473093" w:rsidP="00473093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</w:tr>
    </w:tbl>
    <w:p w14:paraId="0B97CFA0" w14:textId="77777777" w:rsidR="002D5970" w:rsidRPr="003D2EEB" w:rsidRDefault="00EC2FDF" w:rsidP="00F05B06">
      <w:pPr>
        <w:ind w:leftChars="-50" w:hangingChars="50" w:hanging="140"/>
        <w:rPr>
          <w:b/>
          <w:u w:val="single"/>
        </w:rPr>
      </w:pPr>
      <w:r>
        <w:t xml:space="preserve">Footnote : Please delete those activities </w:t>
      </w:r>
      <w:r w:rsidR="00F05B06">
        <w:t xml:space="preserve">which are </w:t>
      </w:r>
      <w:r>
        <w:t xml:space="preserve">not applicable. </w:t>
      </w:r>
      <w:r w:rsidR="00FE2D2A">
        <w:br w:type="page"/>
      </w:r>
      <w:r w:rsidR="002D5970">
        <w:rPr>
          <w:b/>
          <w:u w:val="single"/>
        </w:rPr>
        <w:lastRenderedPageBreak/>
        <w:t>Application</w:t>
      </w:r>
      <w:r w:rsidR="00F274E6">
        <w:rPr>
          <w:b/>
          <w:u w:val="single"/>
        </w:rPr>
        <w:t xml:space="preserve"> for accreditation of Non-FCAA</w:t>
      </w:r>
    </w:p>
    <w:p w14:paraId="5A04F3C8" w14:textId="77777777" w:rsidR="002D5970" w:rsidRDefault="002D5970" w:rsidP="002D5970">
      <w:pPr>
        <w:tabs>
          <w:tab w:val="left" w:pos="1255"/>
          <w:tab w:val="left" w:pos="1757"/>
          <w:tab w:val="left" w:pos="3012"/>
        </w:tabs>
        <w:snapToGrid w:val="0"/>
        <w:spacing w:line="360" w:lineRule="auto"/>
        <w:jc w:val="both"/>
      </w:pPr>
      <w:r>
        <w:rPr>
          <w:rFonts w:hint="eastAsia"/>
        </w:rPr>
        <w:tab/>
      </w:r>
      <w:r>
        <w:rPr>
          <w:rFonts w:hint="eastAsia"/>
        </w:rPr>
        <w:tab/>
      </w:r>
    </w:p>
    <w:tbl>
      <w:tblPr>
        <w:tblW w:w="9640" w:type="dxa"/>
        <w:tblInd w:w="-3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35"/>
        <w:gridCol w:w="2835"/>
        <w:gridCol w:w="992"/>
        <w:gridCol w:w="1134"/>
        <w:gridCol w:w="1560"/>
        <w:gridCol w:w="1984"/>
      </w:tblGrid>
      <w:tr w:rsidR="00F274E6" w14:paraId="4110A164" w14:textId="77777777" w:rsidTr="000B029D">
        <w:trPr>
          <w:trHeight w:val="600"/>
        </w:trPr>
        <w:tc>
          <w:tcPr>
            <w:tcW w:w="1135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B092483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 w:rsidRPr="00F274E6">
              <w:rPr>
                <w:rFonts w:hint="eastAsia"/>
              </w:rPr>
              <w:t>Date</w:t>
            </w:r>
          </w:p>
        </w:tc>
        <w:tc>
          <w:tcPr>
            <w:tcW w:w="2835" w:type="dxa"/>
            <w:vMerge w:val="restart"/>
            <w:tcBorders>
              <w:top w:val="double" w:sz="4" w:space="0" w:color="auto"/>
            </w:tcBorders>
            <w:vAlign w:val="center"/>
          </w:tcPr>
          <w:p w14:paraId="78CA7BCB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 w:rsidRPr="00F274E6">
              <w:rPr>
                <w:rFonts w:hint="eastAsia"/>
              </w:rPr>
              <w:t>Event</w:t>
            </w:r>
          </w:p>
        </w:tc>
        <w:tc>
          <w:tcPr>
            <w:tcW w:w="992" w:type="dxa"/>
            <w:vMerge w:val="restart"/>
            <w:tcBorders>
              <w:top w:val="double" w:sz="4" w:space="0" w:color="auto"/>
            </w:tcBorders>
            <w:vAlign w:val="center"/>
          </w:tcPr>
          <w:p w14:paraId="0AFC2285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Passive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  <w:vAlign w:val="center"/>
          </w:tcPr>
          <w:p w14:paraId="05C500E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Active</w:t>
            </w:r>
          </w:p>
        </w:tc>
        <w:tc>
          <w:tcPr>
            <w:tcW w:w="1560" w:type="dxa"/>
            <w:vMerge w:val="restart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71BFE39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  <w:p w14:paraId="698C3ED3" w14:textId="77777777" w:rsidR="00F274E6" w:rsidRDefault="00F274E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(applied for)</w:t>
            </w:r>
          </w:p>
        </w:tc>
        <w:tc>
          <w:tcPr>
            <w:tcW w:w="1984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44530C6E" w14:textId="77777777" w:rsidR="00F274E6" w:rsidRDefault="00F274E6" w:rsidP="00F274E6">
            <w:pPr>
              <w:widowControl/>
              <w:jc w:val="center"/>
            </w:pPr>
            <w:r>
              <w:t>For office use</w:t>
            </w:r>
          </w:p>
        </w:tc>
      </w:tr>
      <w:tr w:rsidR="00F274E6" w14:paraId="5C441810" w14:textId="77777777" w:rsidTr="000B029D">
        <w:trPr>
          <w:trHeight w:val="660"/>
        </w:trPr>
        <w:tc>
          <w:tcPr>
            <w:tcW w:w="1135" w:type="dxa"/>
            <w:vMerge/>
            <w:tcBorders>
              <w:left w:val="double" w:sz="4" w:space="0" w:color="auto"/>
            </w:tcBorders>
            <w:vAlign w:val="center"/>
          </w:tcPr>
          <w:p w14:paraId="360C5378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2835" w:type="dxa"/>
            <w:vMerge/>
            <w:vAlign w:val="center"/>
          </w:tcPr>
          <w:p w14:paraId="11EAE9C7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7C17403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1134" w:type="dxa"/>
            <w:vMerge/>
            <w:vAlign w:val="center"/>
          </w:tcPr>
          <w:p w14:paraId="2306B441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1560" w:type="dxa"/>
            <w:vMerge/>
            <w:tcBorders>
              <w:right w:val="single" w:sz="2" w:space="0" w:color="auto"/>
            </w:tcBorders>
            <w:vAlign w:val="center"/>
          </w:tcPr>
          <w:p w14:paraId="533DDF4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1984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  <w:vAlign w:val="center"/>
          </w:tcPr>
          <w:p w14:paraId="07AB9371" w14:textId="77777777" w:rsidR="00F274E6" w:rsidRDefault="00F274E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Credit points approved</w:t>
            </w:r>
          </w:p>
        </w:tc>
      </w:tr>
      <w:tr w:rsidR="00F274E6" w14:paraId="17005A5F" w14:textId="77777777" w:rsidTr="000B55A6">
        <w:trPr>
          <w:trHeight w:val="10980"/>
        </w:trPr>
        <w:tc>
          <w:tcPr>
            <w:tcW w:w="1135" w:type="dxa"/>
            <w:tcBorders>
              <w:left w:val="double" w:sz="4" w:space="0" w:color="auto"/>
            </w:tcBorders>
          </w:tcPr>
          <w:p w14:paraId="3B5BF8A0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525DF1A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90CAA9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5F89C7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5D989EE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4315245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D1FF353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DC6893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48A3F6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6AEE5D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2EB3AB4B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3DBF156B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6A5740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461E9D1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B53E19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2835" w:type="dxa"/>
          </w:tcPr>
          <w:p w14:paraId="0C0383C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992" w:type="dxa"/>
          </w:tcPr>
          <w:p w14:paraId="7DE33C3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134" w:type="dxa"/>
          </w:tcPr>
          <w:p w14:paraId="118ACCED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560" w:type="dxa"/>
            <w:tcBorders>
              <w:right w:val="single" w:sz="2" w:space="0" w:color="auto"/>
            </w:tcBorders>
          </w:tcPr>
          <w:p w14:paraId="14E44EC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5AF085B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6E03949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302A87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806D71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9768E1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043597B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70A2A63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C08E8C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CD84D06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10FDAE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284D0C1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2ED65940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02AC63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3403F1C5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65EE3B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5152B27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C94F736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984" w:type="dxa"/>
            <w:tcBorders>
              <w:left w:val="single" w:sz="2" w:space="0" w:color="auto"/>
              <w:right w:val="double" w:sz="4" w:space="0" w:color="auto"/>
            </w:tcBorders>
          </w:tcPr>
          <w:p w14:paraId="29DCC21D" w14:textId="77777777" w:rsidR="00F274E6" w:rsidRDefault="00F274E6">
            <w:pPr>
              <w:widowControl/>
            </w:pPr>
          </w:p>
          <w:p w14:paraId="150F90CE" w14:textId="77777777" w:rsidR="00F274E6" w:rsidRDefault="00F274E6">
            <w:pPr>
              <w:widowControl/>
            </w:pPr>
          </w:p>
          <w:p w14:paraId="1132E024" w14:textId="77777777" w:rsidR="00F274E6" w:rsidRDefault="00F274E6">
            <w:pPr>
              <w:widowControl/>
            </w:pPr>
          </w:p>
          <w:p w14:paraId="67CD8C7C" w14:textId="77777777" w:rsidR="00F274E6" w:rsidRDefault="00F274E6">
            <w:pPr>
              <w:widowControl/>
            </w:pPr>
          </w:p>
          <w:p w14:paraId="53934EDB" w14:textId="77777777" w:rsidR="00F274E6" w:rsidRDefault="00F274E6">
            <w:pPr>
              <w:widowControl/>
            </w:pPr>
          </w:p>
          <w:p w14:paraId="55451148" w14:textId="77777777" w:rsidR="00F274E6" w:rsidRDefault="00F274E6">
            <w:pPr>
              <w:widowControl/>
            </w:pPr>
          </w:p>
          <w:p w14:paraId="55B4DC4F" w14:textId="77777777" w:rsidR="00F274E6" w:rsidRDefault="00F274E6">
            <w:pPr>
              <w:widowControl/>
            </w:pPr>
          </w:p>
          <w:p w14:paraId="1674A4C9" w14:textId="77777777" w:rsidR="00F274E6" w:rsidRDefault="00F274E6">
            <w:pPr>
              <w:widowControl/>
            </w:pPr>
          </w:p>
          <w:p w14:paraId="13E25D95" w14:textId="77777777" w:rsidR="00F274E6" w:rsidRDefault="00F274E6">
            <w:pPr>
              <w:widowControl/>
            </w:pPr>
          </w:p>
          <w:p w14:paraId="6E2CD732" w14:textId="77777777" w:rsidR="00F274E6" w:rsidRDefault="00F274E6">
            <w:pPr>
              <w:widowControl/>
            </w:pPr>
          </w:p>
          <w:p w14:paraId="49489099" w14:textId="77777777" w:rsidR="00F274E6" w:rsidRDefault="00F274E6">
            <w:pPr>
              <w:widowControl/>
            </w:pPr>
          </w:p>
          <w:p w14:paraId="7FE02C19" w14:textId="77777777" w:rsidR="00F274E6" w:rsidRDefault="00F274E6">
            <w:pPr>
              <w:widowControl/>
            </w:pPr>
          </w:p>
          <w:p w14:paraId="5608B836" w14:textId="77777777" w:rsidR="00F274E6" w:rsidRDefault="00F274E6">
            <w:pPr>
              <w:widowControl/>
            </w:pPr>
          </w:p>
          <w:p w14:paraId="278FD6A5" w14:textId="77777777" w:rsidR="00F274E6" w:rsidRDefault="00F274E6">
            <w:pPr>
              <w:widowControl/>
            </w:pPr>
          </w:p>
          <w:p w14:paraId="542A486A" w14:textId="77777777" w:rsidR="00F274E6" w:rsidRDefault="00F274E6">
            <w:pPr>
              <w:widowControl/>
            </w:pPr>
          </w:p>
          <w:p w14:paraId="7528E77E" w14:textId="77777777" w:rsidR="00F274E6" w:rsidRDefault="00F274E6">
            <w:pPr>
              <w:widowControl/>
            </w:pPr>
          </w:p>
          <w:p w14:paraId="3D45B693" w14:textId="77777777" w:rsidR="00F274E6" w:rsidRDefault="00F274E6">
            <w:pPr>
              <w:widowControl/>
            </w:pPr>
          </w:p>
          <w:p w14:paraId="3679EB29" w14:textId="77777777" w:rsidR="00F371FE" w:rsidRDefault="00F371FE">
            <w:pPr>
              <w:widowControl/>
            </w:pPr>
          </w:p>
          <w:p w14:paraId="7E3F61DA" w14:textId="77777777" w:rsidR="00F371FE" w:rsidRDefault="00F371FE">
            <w:pPr>
              <w:widowControl/>
            </w:pPr>
          </w:p>
          <w:p w14:paraId="6099DFDB" w14:textId="77777777" w:rsidR="00F371FE" w:rsidRDefault="00F371FE">
            <w:pPr>
              <w:widowControl/>
            </w:pPr>
          </w:p>
          <w:p w14:paraId="0A2DB18C" w14:textId="77777777" w:rsidR="00F371FE" w:rsidRDefault="00F371FE">
            <w:pPr>
              <w:widowControl/>
            </w:pPr>
          </w:p>
          <w:p w14:paraId="16010B4C" w14:textId="77777777" w:rsidR="00F371FE" w:rsidRDefault="00F371FE">
            <w:pPr>
              <w:widowControl/>
            </w:pPr>
          </w:p>
          <w:p w14:paraId="411B285E" w14:textId="77777777" w:rsidR="00F371FE" w:rsidRDefault="00F371FE">
            <w:pPr>
              <w:widowControl/>
            </w:pPr>
          </w:p>
          <w:p w14:paraId="49E87C1C" w14:textId="77777777" w:rsidR="00F371FE" w:rsidRDefault="00F371FE">
            <w:pPr>
              <w:widowControl/>
            </w:pPr>
          </w:p>
          <w:p w14:paraId="76EE0F77" w14:textId="77777777" w:rsidR="00F371FE" w:rsidRDefault="00F371FE">
            <w:pPr>
              <w:widowControl/>
            </w:pPr>
          </w:p>
          <w:p w14:paraId="25D44B82" w14:textId="77777777" w:rsidR="00F371FE" w:rsidRDefault="00F371FE">
            <w:pPr>
              <w:widowControl/>
            </w:pPr>
          </w:p>
          <w:p w14:paraId="5C6176B1" w14:textId="77777777" w:rsidR="00F371FE" w:rsidRDefault="00F371FE">
            <w:pPr>
              <w:widowControl/>
            </w:pPr>
          </w:p>
          <w:p w14:paraId="2213548C" w14:textId="77777777" w:rsidR="00F371FE" w:rsidRDefault="00F371FE">
            <w:pPr>
              <w:widowControl/>
            </w:pPr>
          </w:p>
          <w:p w14:paraId="5A9F3615" w14:textId="77777777" w:rsidR="00F371FE" w:rsidRDefault="00F371FE">
            <w:pPr>
              <w:widowControl/>
            </w:pPr>
          </w:p>
          <w:p w14:paraId="28EA9873" w14:textId="77777777" w:rsidR="00F371FE" w:rsidRDefault="00F371FE">
            <w:pPr>
              <w:widowControl/>
            </w:pPr>
          </w:p>
          <w:p w14:paraId="4AE73EEE" w14:textId="77777777" w:rsidR="00F371FE" w:rsidRDefault="00F371FE">
            <w:pPr>
              <w:widowControl/>
            </w:pPr>
          </w:p>
          <w:p w14:paraId="2466116C" w14:textId="77777777" w:rsidR="00F371FE" w:rsidRDefault="00F371FE">
            <w:pPr>
              <w:widowControl/>
            </w:pPr>
          </w:p>
          <w:p w14:paraId="7AB7115B" w14:textId="77777777" w:rsidR="00F371FE" w:rsidRDefault="00F371FE">
            <w:pPr>
              <w:widowControl/>
            </w:pPr>
          </w:p>
          <w:p w14:paraId="5C21C7F1" w14:textId="77777777" w:rsidR="00F274E6" w:rsidRDefault="00F274E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</w:tr>
      <w:tr w:rsidR="000B55A6" w14:paraId="5B0AA300" w14:textId="77777777" w:rsidTr="000B55A6">
        <w:trPr>
          <w:trHeight w:val="765"/>
        </w:trPr>
        <w:tc>
          <w:tcPr>
            <w:tcW w:w="1135" w:type="dxa"/>
            <w:tcBorders>
              <w:left w:val="double" w:sz="4" w:space="0" w:color="auto"/>
              <w:bottom w:val="double" w:sz="4" w:space="0" w:color="auto"/>
            </w:tcBorders>
          </w:tcPr>
          <w:p w14:paraId="03979E9F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2835" w:type="dxa"/>
            <w:tcBorders>
              <w:bottom w:val="double" w:sz="4" w:space="0" w:color="auto"/>
            </w:tcBorders>
          </w:tcPr>
          <w:p w14:paraId="6AACDE66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04DCE871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29CDF46B" w14:textId="77777777" w:rsidR="000B55A6" w:rsidRDefault="000B55A6" w:rsidP="000B55A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center"/>
            </w:pPr>
            <w:r>
              <w:t>Total</w:t>
            </w:r>
          </w:p>
        </w:tc>
        <w:tc>
          <w:tcPr>
            <w:tcW w:w="1560" w:type="dxa"/>
            <w:tcBorders>
              <w:bottom w:val="double" w:sz="4" w:space="0" w:color="auto"/>
              <w:right w:val="single" w:sz="2" w:space="0" w:color="auto"/>
            </w:tcBorders>
          </w:tcPr>
          <w:p w14:paraId="5D267DA4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984" w:type="dxa"/>
            <w:tcBorders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28AEF570" w14:textId="77777777" w:rsidR="000B55A6" w:rsidRDefault="000B55A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</w:tr>
    </w:tbl>
    <w:p w14:paraId="421C249F" w14:textId="77777777" w:rsidR="002D5970" w:rsidRDefault="0016772A" w:rsidP="002D5970">
      <w:pPr>
        <w:tabs>
          <w:tab w:val="left" w:pos="1255"/>
          <w:tab w:val="left" w:pos="1757"/>
          <w:tab w:val="left" w:pos="3765"/>
        </w:tabs>
        <w:snapToGrid w:val="0"/>
        <w:jc w:val="both"/>
      </w:pPr>
      <w:r>
        <w:t>Footnote : Please provide supporting document for your application.</w:t>
      </w:r>
    </w:p>
    <w:p w14:paraId="4CB5B7A3" w14:textId="77777777" w:rsidR="007C5DB8" w:rsidRDefault="007C5DB8">
      <w:pPr>
        <w:snapToGrid w:val="0"/>
        <w:spacing w:line="360" w:lineRule="auto"/>
        <w:jc w:val="center"/>
        <w:rPr>
          <w:sz w:val="26"/>
        </w:rPr>
      </w:pPr>
    </w:p>
    <w:p w14:paraId="7252B3D1" w14:textId="77777777" w:rsidR="007C5DB8" w:rsidRDefault="007C5DB8" w:rsidP="00E47A05">
      <w:pPr>
        <w:snapToGrid w:val="0"/>
        <w:spacing w:line="360" w:lineRule="auto"/>
        <w:rPr>
          <w:sz w:val="26"/>
        </w:rPr>
      </w:pPr>
    </w:p>
    <w:sectPr w:rsidR="007C5DB8">
      <w:footerReference w:type="default" r:id="rId7"/>
      <w:pgSz w:w="11907" w:h="16840" w:code="9"/>
      <w:pgMar w:top="676" w:right="1701" w:bottom="676" w:left="1701" w:header="0" w:footer="0" w:gutter="0"/>
      <w:cols w:space="425"/>
      <w:docGrid w:type="lines" w:linePitch="677" w:charSpace="-57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7AA7DE" w14:textId="77777777" w:rsidR="00EF0796" w:rsidRDefault="00EF0796" w:rsidP="00E704E2">
      <w:r>
        <w:separator/>
      </w:r>
    </w:p>
  </w:endnote>
  <w:endnote w:type="continuationSeparator" w:id="0">
    <w:p w14:paraId="7179403B" w14:textId="77777777" w:rsidR="00EF0796" w:rsidRDefault="00EF0796" w:rsidP="00E70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細明體">
    <w:altName w:val="Microsoft JhengHei"/>
    <w:charset w:val="88"/>
    <w:family w:val="modern"/>
    <w:pitch w:val="fixed"/>
    <w:sig w:usb0="00000000" w:usb1="29DFFFFF" w:usb2="00000037" w:usb3="00000000" w:csb0="003F00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C1D69" w14:textId="77777777" w:rsidR="00842CBE" w:rsidRDefault="000365EF">
    <w:pPr>
      <w:pStyle w:val="Footer"/>
      <w:jc w:val="center"/>
    </w:pPr>
    <w:r>
      <w:t>-</w:t>
    </w:r>
    <w:r w:rsidR="00842CBE">
      <w:fldChar w:fldCharType="begin"/>
    </w:r>
    <w:r w:rsidR="00842CBE">
      <w:instrText xml:space="preserve"> PAGE   \* MERGEFORMAT </w:instrText>
    </w:r>
    <w:r w:rsidR="00842CBE">
      <w:fldChar w:fldCharType="separate"/>
    </w:r>
    <w:r w:rsidR="002161E5" w:rsidRPr="002161E5">
      <w:rPr>
        <w:noProof/>
        <w:lang w:val="zh-HK"/>
      </w:rPr>
      <w:t>2</w:t>
    </w:r>
    <w:r w:rsidR="00842CBE">
      <w:fldChar w:fldCharType="end"/>
    </w:r>
  </w:p>
  <w:p w14:paraId="13012F19" w14:textId="77777777" w:rsidR="00842CBE" w:rsidRDefault="00842C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3243F4" w14:textId="77777777" w:rsidR="00EF0796" w:rsidRDefault="00EF0796" w:rsidP="00E704E2">
      <w:r>
        <w:separator/>
      </w:r>
    </w:p>
  </w:footnote>
  <w:footnote w:type="continuationSeparator" w:id="0">
    <w:p w14:paraId="1921D262" w14:textId="77777777" w:rsidR="00EF0796" w:rsidRDefault="00EF0796" w:rsidP="00E70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F0693"/>
    <w:multiLevelType w:val="hybridMultilevel"/>
    <w:tmpl w:val="327889B6"/>
    <w:lvl w:ilvl="0" w:tplc="D946FC72">
      <w:start w:val="1"/>
      <w:numFmt w:val="lowerLetter"/>
      <w:lvlText w:val="(%1)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78" w:hanging="480"/>
      </w:pPr>
    </w:lvl>
    <w:lvl w:ilvl="2" w:tplc="0409001B" w:tentative="1">
      <w:start w:val="1"/>
      <w:numFmt w:val="lowerRoman"/>
      <w:lvlText w:val="%3."/>
      <w:lvlJc w:val="right"/>
      <w:pPr>
        <w:ind w:left="1558" w:hanging="480"/>
      </w:pPr>
    </w:lvl>
    <w:lvl w:ilvl="3" w:tplc="0409000F" w:tentative="1">
      <w:start w:val="1"/>
      <w:numFmt w:val="decimal"/>
      <w:lvlText w:val="%4."/>
      <w:lvlJc w:val="left"/>
      <w:pPr>
        <w:ind w:left="20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18" w:hanging="480"/>
      </w:pPr>
    </w:lvl>
    <w:lvl w:ilvl="5" w:tplc="0409001B" w:tentative="1">
      <w:start w:val="1"/>
      <w:numFmt w:val="lowerRoman"/>
      <w:lvlText w:val="%6."/>
      <w:lvlJc w:val="right"/>
      <w:pPr>
        <w:ind w:left="2998" w:hanging="480"/>
      </w:pPr>
    </w:lvl>
    <w:lvl w:ilvl="6" w:tplc="0409000F" w:tentative="1">
      <w:start w:val="1"/>
      <w:numFmt w:val="decimal"/>
      <w:lvlText w:val="%7."/>
      <w:lvlJc w:val="left"/>
      <w:pPr>
        <w:ind w:left="34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58" w:hanging="480"/>
      </w:pPr>
    </w:lvl>
    <w:lvl w:ilvl="8" w:tplc="0409001B" w:tentative="1">
      <w:start w:val="1"/>
      <w:numFmt w:val="lowerRoman"/>
      <w:lvlText w:val="%9."/>
      <w:lvlJc w:val="right"/>
      <w:pPr>
        <w:ind w:left="4438" w:hanging="480"/>
      </w:pPr>
    </w:lvl>
  </w:abstractNum>
  <w:abstractNum w:abstractNumId="1" w15:restartNumberingAfterBreak="0">
    <w:nsid w:val="09BA48B0"/>
    <w:multiLevelType w:val="hybridMultilevel"/>
    <w:tmpl w:val="EA7C1AC2"/>
    <w:lvl w:ilvl="0" w:tplc="5108EEDA">
      <w:numFmt w:val="bullet"/>
      <w:lvlText w:val=""/>
      <w:lvlJc w:val="left"/>
      <w:pPr>
        <w:ind w:left="49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9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7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7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0" w:hanging="480"/>
      </w:pPr>
      <w:rPr>
        <w:rFonts w:ascii="Wingdings" w:hAnsi="Wingdings" w:hint="default"/>
      </w:rPr>
    </w:lvl>
  </w:abstractNum>
  <w:abstractNum w:abstractNumId="2" w15:restartNumberingAfterBreak="0">
    <w:nsid w:val="17112B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3" w15:restartNumberingAfterBreak="0">
    <w:nsid w:val="333948B8"/>
    <w:multiLevelType w:val="hybridMultilevel"/>
    <w:tmpl w:val="E6141F36"/>
    <w:lvl w:ilvl="0" w:tplc="00DA2398">
      <w:numFmt w:val="bullet"/>
      <w:lvlText w:val=""/>
      <w:lvlJc w:val="left"/>
      <w:pPr>
        <w:ind w:left="36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90F2229"/>
    <w:multiLevelType w:val="hybridMultilevel"/>
    <w:tmpl w:val="518E1B5C"/>
    <w:lvl w:ilvl="0" w:tplc="98D4A23C">
      <w:numFmt w:val="bullet"/>
      <w:lvlText w:val=""/>
      <w:lvlJc w:val="left"/>
      <w:pPr>
        <w:ind w:left="36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F2F1EEA"/>
    <w:multiLevelType w:val="singleLevel"/>
    <w:tmpl w:val="945AEFDE"/>
    <w:lvl w:ilvl="0">
      <w:start w:val="1"/>
      <w:numFmt w:val="decimal"/>
      <w:lvlText w:val="%1."/>
      <w:lvlJc w:val="center"/>
      <w:pPr>
        <w:tabs>
          <w:tab w:val="num" w:pos="648"/>
        </w:tabs>
        <w:ind w:left="624" w:hanging="336"/>
      </w:pPr>
      <w:rPr>
        <w:rFonts w:ascii="Times New Roman" w:hAnsi="Times New Roman" w:hint="default"/>
        <w:sz w:val="26"/>
      </w:rPr>
    </w:lvl>
  </w:abstractNum>
  <w:abstractNum w:abstractNumId="6" w15:restartNumberingAfterBreak="0">
    <w:nsid w:val="74E54A4C"/>
    <w:multiLevelType w:val="hybridMultilevel"/>
    <w:tmpl w:val="71E611E8"/>
    <w:lvl w:ilvl="0" w:tplc="0CC643AC">
      <w:numFmt w:val="bullet"/>
      <w:lvlText w:val=""/>
      <w:lvlJc w:val="left"/>
      <w:pPr>
        <w:ind w:left="48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7D2B30D4"/>
    <w:multiLevelType w:val="singleLevel"/>
    <w:tmpl w:val="6E7C203A"/>
    <w:lvl w:ilvl="0">
      <w:start w:val="1"/>
      <w:numFmt w:val="decimal"/>
      <w:lvlText w:val="%1."/>
      <w:lvlJc w:val="center"/>
      <w:pPr>
        <w:tabs>
          <w:tab w:val="num" w:pos="648"/>
        </w:tabs>
        <w:ind w:left="624" w:hanging="336"/>
      </w:pPr>
      <w:rPr>
        <w:rFonts w:ascii="Times New Roman" w:hAnsi="Times New Roman" w:hint="default"/>
        <w:sz w:val="26"/>
      </w:rPr>
    </w:lvl>
  </w:abstractNum>
  <w:num w:numId="1" w16cid:durableId="1428886881">
    <w:abstractNumId w:val="2"/>
  </w:num>
  <w:num w:numId="2" w16cid:durableId="1526866257">
    <w:abstractNumId w:val="7"/>
  </w:num>
  <w:num w:numId="3" w16cid:durableId="1931038526">
    <w:abstractNumId w:val="5"/>
  </w:num>
  <w:num w:numId="4" w16cid:durableId="1846431616">
    <w:abstractNumId w:val="0"/>
  </w:num>
  <w:num w:numId="5" w16cid:durableId="434056657">
    <w:abstractNumId w:val="3"/>
  </w:num>
  <w:num w:numId="6" w16cid:durableId="44063765">
    <w:abstractNumId w:val="4"/>
  </w:num>
  <w:num w:numId="7" w16cid:durableId="1636905132">
    <w:abstractNumId w:val="1"/>
  </w:num>
  <w:num w:numId="8" w16cid:durableId="2390247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60"/>
  <w:drawingGridVerticalSpacing w:val="60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tjQzMzM1NjGyMLRQ0lEKTi0uzszPAykwrAUAtavtRiwAAAA="/>
  </w:docVars>
  <w:rsids>
    <w:rsidRoot w:val="00C069EA"/>
    <w:rsid w:val="00001513"/>
    <w:rsid w:val="0001200C"/>
    <w:rsid w:val="000155E8"/>
    <w:rsid w:val="00020544"/>
    <w:rsid w:val="00033E8E"/>
    <w:rsid w:val="000365EF"/>
    <w:rsid w:val="00042AD5"/>
    <w:rsid w:val="00047041"/>
    <w:rsid w:val="0006461B"/>
    <w:rsid w:val="000714D3"/>
    <w:rsid w:val="00073732"/>
    <w:rsid w:val="0008044F"/>
    <w:rsid w:val="000975D3"/>
    <w:rsid w:val="000A40F5"/>
    <w:rsid w:val="000B029D"/>
    <w:rsid w:val="000B55A6"/>
    <w:rsid w:val="000B55BF"/>
    <w:rsid w:val="000C30F4"/>
    <w:rsid w:val="000C6E0E"/>
    <w:rsid w:val="000D1AC6"/>
    <w:rsid w:val="000D4F79"/>
    <w:rsid w:val="000E2A5E"/>
    <w:rsid w:val="0010355C"/>
    <w:rsid w:val="00104384"/>
    <w:rsid w:val="00107252"/>
    <w:rsid w:val="00116A8A"/>
    <w:rsid w:val="00124C6D"/>
    <w:rsid w:val="001364EC"/>
    <w:rsid w:val="0014197C"/>
    <w:rsid w:val="00141EA2"/>
    <w:rsid w:val="00142085"/>
    <w:rsid w:val="00157941"/>
    <w:rsid w:val="0016772A"/>
    <w:rsid w:val="001700AB"/>
    <w:rsid w:val="001A0286"/>
    <w:rsid w:val="001C697F"/>
    <w:rsid w:val="001E68C3"/>
    <w:rsid w:val="00206C7D"/>
    <w:rsid w:val="00213893"/>
    <w:rsid w:val="002161E5"/>
    <w:rsid w:val="002207A0"/>
    <w:rsid w:val="00226A4C"/>
    <w:rsid w:val="0023605A"/>
    <w:rsid w:val="002426C7"/>
    <w:rsid w:val="00254304"/>
    <w:rsid w:val="00257482"/>
    <w:rsid w:val="00266693"/>
    <w:rsid w:val="002769E2"/>
    <w:rsid w:val="00287C82"/>
    <w:rsid w:val="002A30F0"/>
    <w:rsid w:val="002A3355"/>
    <w:rsid w:val="002A6210"/>
    <w:rsid w:val="002A76AE"/>
    <w:rsid w:val="002B39DA"/>
    <w:rsid w:val="002B4E28"/>
    <w:rsid w:val="002D5970"/>
    <w:rsid w:val="002D5C0A"/>
    <w:rsid w:val="002E26C5"/>
    <w:rsid w:val="002F5D21"/>
    <w:rsid w:val="0031368A"/>
    <w:rsid w:val="00336247"/>
    <w:rsid w:val="003379CB"/>
    <w:rsid w:val="00352FB2"/>
    <w:rsid w:val="003640C5"/>
    <w:rsid w:val="003668BB"/>
    <w:rsid w:val="003677CE"/>
    <w:rsid w:val="003B4C24"/>
    <w:rsid w:val="003B77E3"/>
    <w:rsid w:val="003D2EEB"/>
    <w:rsid w:val="003E0C61"/>
    <w:rsid w:val="003E1498"/>
    <w:rsid w:val="003E4F32"/>
    <w:rsid w:val="003F66AC"/>
    <w:rsid w:val="003F7084"/>
    <w:rsid w:val="00417597"/>
    <w:rsid w:val="00427653"/>
    <w:rsid w:val="00436F65"/>
    <w:rsid w:val="004451C8"/>
    <w:rsid w:val="00452635"/>
    <w:rsid w:val="0045527F"/>
    <w:rsid w:val="0046235B"/>
    <w:rsid w:val="00466DAC"/>
    <w:rsid w:val="00473093"/>
    <w:rsid w:val="004960AC"/>
    <w:rsid w:val="004A4090"/>
    <w:rsid w:val="004B3930"/>
    <w:rsid w:val="004B790E"/>
    <w:rsid w:val="004C3A4A"/>
    <w:rsid w:val="004D3445"/>
    <w:rsid w:val="004D5AFC"/>
    <w:rsid w:val="004F1F6F"/>
    <w:rsid w:val="004F4D1E"/>
    <w:rsid w:val="00503165"/>
    <w:rsid w:val="0051382C"/>
    <w:rsid w:val="005159CB"/>
    <w:rsid w:val="0052212B"/>
    <w:rsid w:val="005279BD"/>
    <w:rsid w:val="00564FB9"/>
    <w:rsid w:val="005A278D"/>
    <w:rsid w:val="005D5FD8"/>
    <w:rsid w:val="005F4BAE"/>
    <w:rsid w:val="00611CF7"/>
    <w:rsid w:val="00615E4F"/>
    <w:rsid w:val="00623E32"/>
    <w:rsid w:val="006339AC"/>
    <w:rsid w:val="0064623B"/>
    <w:rsid w:val="006550AE"/>
    <w:rsid w:val="00663917"/>
    <w:rsid w:val="00671115"/>
    <w:rsid w:val="00671AC2"/>
    <w:rsid w:val="006775B6"/>
    <w:rsid w:val="00684290"/>
    <w:rsid w:val="006A0B91"/>
    <w:rsid w:val="006A43EC"/>
    <w:rsid w:val="006E104A"/>
    <w:rsid w:val="006E5937"/>
    <w:rsid w:val="0070796D"/>
    <w:rsid w:val="00712D81"/>
    <w:rsid w:val="00737CC1"/>
    <w:rsid w:val="007533C4"/>
    <w:rsid w:val="0075474D"/>
    <w:rsid w:val="00787D8E"/>
    <w:rsid w:val="007A27D4"/>
    <w:rsid w:val="007C41AB"/>
    <w:rsid w:val="007C5DB8"/>
    <w:rsid w:val="007D1101"/>
    <w:rsid w:val="007F3E96"/>
    <w:rsid w:val="008259D9"/>
    <w:rsid w:val="00842CBE"/>
    <w:rsid w:val="00862AB0"/>
    <w:rsid w:val="00875942"/>
    <w:rsid w:val="00890121"/>
    <w:rsid w:val="008D6478"/>
    <w:rsid w:val="008E4519"/>
    <w:rsid w:val="00904733"/>
    <w:rsid w:val="00906B81"/>
    <w:rsid w:val="0090795D"/>
    <w:rsid w:val="00916098"/>
    <w:rsid w:val="00947A2E"/>
    <w:rsid w:val="00954E8C"/>
    <w:rsid w:val="009609C7"/>
    <w:rsid w:val="0096213B"/>
    <w:rsid w:val="009746E2"/>
    <w:rsid w:val="00983C5E"/>
    <w:rsid w:val="009A5A3B"/>
    <w:rsid w:val="009B4F58"/>
    <w:rsid w:val="009E6301"/>
    <w:rsid w:val="009E6900"/>
    <w:rsid w:val="009F046F"/>
    <w:rsid w:val="009F3A70"/>
    <w:rsid w:val="00A05B0F"/>
    <w:rsid w:val="00A26E17"/>
    <w:rsid w:val="00A35512"/>
    <w:rsid w:val="00A40FA6"/>
    <w:rsid w:val="00A55F42"/>
    <w:rsid w:val="00A7762B"/>
    <w:rsid w:val="00A85CFB"/>
    <w:rsid w:val="00A907F6"/>
    <w:rsid w:val="00A926F9"/>
    <w:rsid w:val="00A928F4"/>
    <w:rsid w:val="00AB2CE1"/>
    <w:rsid w:val="00AB7C09"/>
    <w:rsid w:val="00AC681C"/>
    <w:rsid w:val="00AF2F85"/>
    <w:rsid w:val="00AF3B59"/>
    <w:rsid w:val="00B279E7"/>
    <w:rsid w:val="00B463DF"/>
    <w:rsid w:val="00B53D2E"/>
    <w:rsid w:val="00B56CCF"/>
    <w:rsid w:val="00B63B42"/>
    <w:rsid w:val="00B64FDD"/>
    <w:rsid w:val="00B9129F"/>
    <w:rsid w:val="00B95574"/>
    <w:rsid w:val="00BA1AEA"/>
    <w:rsid w:val="00BA680F"/>
    <w:rsid w:val="00BC33D3"/>
    <w:rsid w:val="00BC424E"/>
    <w:rsid w:val="00BF1845"/>
    <w:rsid w:val="00BF4B70"/>
    <w:rsid w:val="00C069EA"/>
    <w:rsid w:val="00C072BA"/>
    <w:rsid w:val="00C23FA9"/>
    <w:rsid w:val="00C30A15"/>
    <w:rsid w:val="00C36799"/>
    <w:rsid w:val="00C87567"/>
    <w:rsid w:val="00CE5A2D"/>
    <w:rsid w:val="00D01A23"/>
    <w:rsid w:val="00D04354"/>
    <w:rsid w:val="00D12093"/>
    <w:rsid w:val="00D2137B"/>
    <w:rsid w:val="00D232D8"/>
    <w:rsid w:val="00D436F0"/>
    <w:rsid w:val="00D507B4"/>
    <w:rsid w:val="00D52EC9"/>
    <w:rsid w:val="00D575FF"/>
    <w:rsid w:val="00D62DF8"/>
    <w:rsid w:val="00D632B9"/>
    <w:rsid w:val="00DB3F10"/>
    <w:rsid w:val="00DD59EB"/>
    <w:rsid w:val="00DE4BAE"/>
    <w:rsid w:val="00E06258"/>
    <w:rsid w:val="00E110AD"/>
    <w:rsid w:val="00E1680F"/>
    <w:rsid w:val="00E22B4D"/>
    <w:rsid w:val="00E42761"/>
    <w:rsid w:val="00E4694F"/>
    <w:rsid w:val="00E47A05"/>
    <w:rsid w:val="00E62A83"/>
    <w:rsid w:val="00E64252"/>
    <w:rsid w:val="00E665F4"/>
    <w:rsid w:val="00E704E2"/>
    <w:rsid w:val="00EA6FC3"/>
    <w:rsid w:val="00EC2CD7"/>
    <w:rsid w:val="00EC2FDF"/>
    <w:rsid w:val="00EC33DC"/>
    <w:rsid w:val="00EF0796"/>
    <w:rsid w:val="00EF6051"/>
    <w:rsid w:val="00F05B06"/>
    <w:rsid w:val="00F1634E"/>
    <w:rsid w:val="00F206D7"/>
    <w:rsid w:val="00F22E07"/>
    <w:rsid w:val="00F274E6"/>
    <w:rsid w:val="00F371FE"/>
    <w:rsid w:val="00F517E8"/>
    <w:rsid w:val="00F53423"/>
    <w:rsid w:val="00F65C5A"/>
    <w:rsid w:val="00F67527"/>
    <w:rsid w:val="00F70654"/>
    <w:rsid w:val="00F75049"/>
    <w:rsid w:val="00F763F9"/>
    <w:rsid w:val="00F80477"/>
    <w:rsid w:val="00F80781"/>
    <w:rsid w:val="00F9080B"/>
    <w:rsid w:val="00FA1714"/>
    <w:rsid w:val="00FB426E"/>
    <w:rsid w:val="00FB7DAC"/>
    <w:rsid w:val="00FC05CB"/>
    <w:rsid w:val="00FC22B9"/>
    <w:rsid w:val="00FD505D"/>
    <w:rsid w:val="00FE2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CE37F2C"/>
  <w15:chartTrackingRefBased/>
  <w15:docId w15:val="{CC680260-6F10-4C7E-A75E-5BDE1D841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eastAsia="華康細明體"/>
      <w:kern w:val="2"/>
      <w:sz w:val="28"/>
      <w:lang w:val="en-US"/>
    </w:rPr>
  </w:style>
  <w:style w:type="paragraph" w:styleId="Heading1">
    <w:name w:val="heading 1"/>
    <w:basedOn w:val="Normal"/>
    <w:next w:val="Normal"/>
    <w:qFormat/>
    <w:pPr>
      <w:keepNext/>
      <w:snapToGrid w:val="0"/>
      <w:jc w:val="center"/>
      <w:outlineLvl w:val="0"/>
    </w:pPr>
    <w:rPr>
      <w:b/>
    </w:rPr>
  </w:style>
  <w:style w:type="paragraph" w:styleId="Heading2">
    <w:name w:val="heading 2"/>
    <w:basedOn w:val="Normal"/>
    <w:next w:val="NormalIndent"/>
    <w:qFormat/>
    <w:pPr>
      <w:keepNext/>
      <w:snapToGrid w:val="0"/>
      <w:jc w:val="center"/>
      <w:outlineLvl w:val="1"/>
    </w:pPr>
    <w:rPr>
      <w:b/>
      <w:sz w:val="32"/>
    </w:rPr>
  </w:style>
  <w:style w:type="paragraph" w:styleId="Heading3">
    <w:name w:val="heading 3"/>
    <w:basedOn w:val="Normal"/>
    <w:next w:val="NormalIndent"/>
    <w:qFormat/>
    <w:pPr>
      <w:keepNext/>
      <w:tabs>
        <w:tab w:val="left" w:pos="1255"/>
        <w:tab w:val="left" w:pos="1757"/>
        <w:tab w:val="left" w:pos="3765"/>
      </w:tabs>
      <w:snapToGrid w:val="0"/>
      <w:jc w:val="center"/>
      <w:outlineLvl w:val="2"/>
    </w:pPr>
    <w:rPr>
      <w:b/>
      <w:sz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left="480"/>
    </w:pPr>
  </w:style>
  <w:style w:type="paragraph" w:styleId="BalloonText">
    <w:name w:val="Balloon Text"/>
    <w:basedOn w:val="Normal"/>
    <w:semiHidden/>
    <w:rsid w:val="006A0B91"/>
    <w:rPr>
      <w:rFonts w:ascii="PMingLiU" w:eastAsia="PMingLiU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04E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HeaderChar">
    <w:name w:val="Header Char"/>
    <w:link w:val="Header"/>
    <w:uiPriority w:val="99"/>
    <w:rsid w:val="00E704E2"/>
    <w:rPr>
      <w:rFonts w:eastAsia="華康細明體"/>
      <w:kern w:val="2"/>
    </w:rPr>
  </w:style>
  <w:style w:type="paragraph" w:styleId="Footer">
    <w:name w:val="footer"/>
    <w:basedOn w:val="Normal"/>
    <w:link w:val="FooterChar"/>
    <w:uiPriority w:val="99"/>
    <w:unhideWhenUsed/>
    <w:rsid w:val="00E704E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link w:val="Footer"/>
    <w:uiPriority w:val="99"/>
    <w:rsid w:val="00E704E2"/>
    <w:rPr>
      <w:rFonts w:eastAsia="華康細明體"/>
      <w:kern w:val="2"/>
    </w:rPr>
  </w:style>
  <w:style w:type="table" w:styleId="TableGrid">
    <w:name w:val="Table Grid"/>
    <w:basedOn w:val="TableNormal"/>
    <w:uiPriority w:val="39"/>
    <w:rsid w:val="004F1F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76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325</Words>
  <Characters>755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ng Kong College of Community Medicine</vt:lpstr>
    </vt:vector>
  </TitlesOfParts>
  <Company>Department of Health</Company>
  <LinksUpToDate>false</LinksUpToDate>
  <CharactersWithSpaces>8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g Kong College of Community Medicine</dc:title>
  <dc:subject/>
  <dc:creator>User</dc:creator>
  <cp:keywords/>
  <dc:description/>
  <cp:lastModifiedBy>Karen Tam</cp:lastModifiedBy>
  <cp:revision>2</cp:revision>
  <cp:lastPrinted>2008-12-15T04:04:00Z</cp:lastPrinted>
  <dcterms:created xsi:type="dcterms:W3CDTF">2025-07-21T08:15:00Z</dcterms:created>
  <dcterms:modified xsi:type="dcterms:W3CDTF">2025-07-21T08:15:00Z</dcterms:modified>
</cp:coreProperties>
</file>